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w16sdtdh="http://schemas.microsoft.com/office/word/2020/wordml/sdtdatahash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08233F" w:rsidR="00457F04" w:rsidP="00457F04" w:rsidRDefault="00457F04" w14:paraId="12C582EB" w14:textId="77777777">
      <w:pPr>
        <w:spacing w:after="20"/>
        <w:jc w:val="right"/>
        <w:rPr>
          <w:sz w:val="24"/>
          <w:szCs w:val="24"/>
        </w:rPr>
      </w:pPr>
      <w:r w:rsidRPr="0008233F">
        <w:rPr>
          <w:sz w:val="20"/>
          <w:szCs w:val="28"/>
        </w:rPr>
        <w:t>Form Approved</w:t>
      </w:r>
    </w:p>
    <w:p w:rsidRPr="0008233F" w:rsidR="00457F04" w:rsidP="00457F04" w:rsidRDefault="00457F04" w14:paraId="3E3C2812" w14:textId="7AD2F781">
      <w:pPr>
        <w:spacing w:after="20"/>
        <w:jc w:val="right"/>
        <w:rPr>
          <w:sz w:val="28"/>
          <w:szCs w:val="28"/>
        </w:rPr>
      </w:pPr>
      <w:r w:rsidRPr="0008233F">
        <w:rPr>
          <w:sz w:val="20"/>
          <w:szCs w:val="28"/>
        </w:rPr>
        <w:t xml:space="preserve">OMB NO. </w:t>
      </w:r>
      <w:r w:rsidR="001678BA">
        <w:rPr>
          <w:sz w:val="20"/>
          <w:szCs w:val="28"/>
        </w:rPr>
        <w:t>0930-</w:t>
      </w:r>
      <w:r w:rsidR="004B69D2">
        <w:rPr>
          <w:sz w:val="20"/>
          <w:szCs w:val="28"/>
        </w:rPr>
        <w:t>xxxx</w:t>
      </w:r>
    </w:p>
    <w:p w:rsidRPr="00E95082" w:rsidR="00457F04" w:rsidP="00457F04" w:rsidRDefault="00457F04" w14:paraId="24DA04F2" w14:textId="41844A1F">
      <w:pPr>
        <w:shd w:val="clear" w:color="auto" w:fill="FFFFFF"/>
        <w:jc w:val="right"/>
        <w:rPr>
          <w:sz w:val="20"/>
          <w:szCs w:val="20"/>
        </w:rPr>
      </w:pPr>
      <w:r w:rsidRPr="00E95082">
        <w:rPr>
          <w:sz w:val="20"/>
          <w:szCs w:val="20"/>
        </w:rPr>
        <w:t xml:space="preserve">Exp. Date </w:t>
      </w:r>
      <w:r w:rsidR="004B69D2">
        <w:rPr>
          <w:sz w:val="20"/>
          <w:szCs w:val="20"/>
        </w:rPr>
        <w:t>xx/xx/xxxx</w:t>
      </w:r>
    </w:p>
    <w:p w:rsidRPr="00F26009" w:rsidR="00457F04" w:rsidP="00E95082" w:rsidRDefault="00457F04" w14:paraId="60B6FA3A" w14:textId="3B756378">
      <w:pPr>
        <w:pStyle w:val="Heading1"/>
      </w:pPr>
      <w:r w:rsidRPr="00F26009">
        <w:t>T</w:t>
      </w:r>
      <w:r w:rsidRPr="00F26009" w:rsidR="008F7263">
        <w:t>raining and Technical Assistance</w:t>
      </w:r>
      <w:r w:rsidRPr="00F26009">
        <w:t xml:space="preserve"> (TT</w:t>
      </w:r>
      <w:r w:rsidRPr="00F26009" w:rsidR="008F7263">
        <w:t>A</w:t>
      </w:r>
      <w:r w:rsidRPr="00F26009">
        <w:t xml:space="preserve">) </w:t>
      </w:r>
      <w:r w:rsidRPr="00F26009" w:rsidR="00E95082">
        <w:br/>
      </w:r>
      <w:r w:rsidRPr="00F26009">
        <w:t>GPRA Post-Event Form–(GPRA-PEF)</w:t>
      </w:r>
    </w:p>
    <w:p w:rsidRPr="00F26009" w:rsidR="009A7706" w:rsidP="00E95082" w:rsidRDefault="009A7706" w14:paraId="4B8F2A5C" w14:textId="20B2FDAB">
      <w:pPr>
        <w:pStyle w:val="disclaimer"/>
        <w:rPr>
          <w:szCs w:val="28"/>
        </w:rPr>
      </w:pPr>
      <w:r w:rsidRPr="00F26009">
        <w:t xml:space="preserve">Public reporting burden for this collection of information is estimated to average </w:t>
      </w:r>
      <w:r w:rsidR="00D377A2">
        <w:t>10</w:t>
      </w:r>
      <w:r w:rsidRPr="00F26009" w:rsidR="00813008">
        <w:t xml:space="preserve"> </w:t>
      </w:r>
      <w:r w:rsidRPr="00F26009">
        <w:t xml:space="preserve">minutes to complete this questionnaire. Send comments regarding this burden estimate or any other aspect of this collection of information to </w:t>
      </w:r>
      <w:r w:rsidRPr="00F26009">
        <w:rPr>
          <w:szCs w:val="20"/>
        </w:rPr>
        <w:t xml:space="preserve">the </w:t>
      </w:r>
      <w:r w:rsidRPr="00F26009" w:rsidR="00475C8D">
        <w:rPr>
          <w:szCs w:val="20"/>
        </w:rPr>
        <w:t xml:space="preserve">Substance Abuse and Mental Health Services Administration (SAMHSA) Reports Clearance Officer, </w:t>
      </w:r>
      <w:r w:rsidRPr="00C2072E" w:rsidR="00475C8D">
        <w:rPr>
          <w:szCs w:val="20"/>
        </w:rPr>
        <w:t>Room 15E57</w:t>
      </w:r>
      <w:r w:rsidR="00C2072E">
        <w:rPr>
          <w:szCs w:val="20"/>
        </w:rPr>
        <w:t>A</w:t>
      </w:r>
      <w:r w:rsidRPr="00F26009" w:rsidR="00475C8D">
        <w:rPr>
          <w:szCs w:val="20"/>
        </w:rPr>
        <w:t>, 5600 Fishers Lane, Rockville, MD 20857.</w:t>
      </w:r>
      <w:r w:rsidRPr="00F26009">
        <w:rPr>
          <w:szCs w:val="20"/>
        </w:rPr>
        <w:t xml:space="preserve"> An agency</w:t>
      </w:r>
      <w:r w:rsidRPr="00F26009">
        <w:rPr>
          <w:szCs w:val="36"/>
        </w:rPr>
        <w:t xml:space="preserve"> </w:t>
      </w:r>
      <w:r w:rsidRPr="00F26009">
        <w:t xml:space="preserve">may not </w:t>
      </w:r>
      <w:r w:rsidRPr="00F26009" w:rsidR="00B07C1E">
        <w:t>conduct,</w:t>
      </w:r>
      <w:r w:rsidRPr="00F26009">
        <w:t xml:space="preserve"> or sponsor and a person is not required to respond to a collection of information unless it displays a currently valid </w:t>
      </w:r>
      <w:r w:rsidRPr="00F26009" w:rsidR="005730F7">
        <w:t>Office of Management and Budget (</w:t>
      </w:r>
      <w:r w:rsidRPr="00F26009">
        <w:t>OMB</w:t>
      </w:r>
      <w:r w:rsidRPr="00F26009" w:rsidR="005730F7">
        <w:t>)</w:t>
      </w:r>
      <w:r w:rsidRPr="00F26009">
        <w:t xml:space="preserve"> control number. The control number for this project is </w:t>
      </w:r>
      <w:r w:rsidR="00C2072E">
        <w:rPr>
          <w:highlight w:val="yellow"/>
        </w:rPr>
        <w:t>0930</w:t>
      </w:r>
      <w:r w:rsidRPr="00D377A2" w:rsidR="00A014AA">
        <w:rPr>
          <w:highlight w:val="yellow"/>
        </w:rPr>
        <w:t>-xxxx</w:t>
      </w:r>
      <w:r w:rsidRPr="00F26009">
        <w:t>.</w:t>
      </w:r>
    </w:p>
    <w:p w:rsidRPr="00F26009" w:rsidR="002E19A4" w:rsidP="0089032D" w:rsidRDefault="00457F04" w14:paraId="4437A350" w14:textId="032DBB1E">
      <w:pPr>
        <w:pStyle w:val="Heading2"/>
      </w:pPr>
      <w:r w:rsidRPr="00F26009">
        <w:br w:type="page"/>
      </w:r>
      <w:r w:rsidRPr="00F26009" w:rsidR="002E19A4">
        <w:lastRenderedPageBreak/>
        <w:t>Protocol for New G</w:t>
      </w:r>
      <w:r w:rsidRPr="00F26009" w:rsidR="00655C3B">
        <w:t>P</w:t>
      </w:r>
      <w:r w:rsidRPr="00F26009" w:rsidR="002E19A4">
        <w:t>RA Process</w:t>
      </w:r>
      <w:r w:rsidRPr="00F26009" w:rsidR="00ED62BF">
        <w:t xml:space="preserve"> for </w:t>
      </w:r>
      <w:r w:rsidRPr="00F26009" w:rsidR="008F7263">
        <w:t>all</w:t>
      </w:r>
      <w:r w:rsidRPr="00F26009" w:rsidR="00ED62BF">
        <w:t xml:space="preserve"> </w:t>
      </w:r>
      <w:r w:rsidRPr="00F26009" w:rsidR="008F7263">
        <w:t>TTA Programs</w:t>
      </w:r>
    </w:p>
    <w:p w:rsidRPr="00F26009" w:rsidR="002E19A4" w:rsidP="00E95082" w:rsidRDefault="002E19A4" w14:paraId="629A8D1D" w14:textId="3301CF22">
      <w:pPr>
        <w:pStyle w:val="BodyText"/>
      </w:pPr>
      <w:r w:rsidRPr="00F26009">
        <w:t>The T</w:t>
      </w:r>
      <w:r w:rsidRPr="00F26009" w:rsidR="008F7263">
        <w:t>raining an</w:t>
      </w:r>
      <w:r w:rsidRPr="00F26009" w:rsidR="00352A5E">
        <w:t>d</w:t>
      </w:r>
      <w:r w:rsidRPr="00F26009" w:rsidR="008F7263">
        <w:t xml:space="preserve"> Technical Assistance programs are</w:t>
      </w:r>
      <w:r w:rsidRPr="00F26009" w:rsidR="00822554">
        <w:t xml:space="preserve"> </w:t>
      </w:r>
      <w:r w:rsidRPr="00F26009" w:rsidR="008F7263">
        <w:t xml:space="preserve">SAMHSA </w:t>
      </w:r>
      <w:r w:rsidRPr="00F26009" w:rsidR="008175D2">
        <w:t>programs</w:t>
      </w:r>
      <w:r w:rsidRPr="00F26009" w:rsidR="008F7263">
        <w:t xml:space="preserve"> funded with the intent to support community and professional development</w:t>
      </w:r>
      <w:r w:rsidRPr="00F26009" w:rsidR="00ED62BF">
        <w:t xml:space="preserve">. </w:t>
      </w:r>
      <w:r w:rsidRPr="00F26009" w:rsidR="00B74CC0">
        <w:t xml:space="preserve">A uniform data collection tool will be used by all </w:t>
      </w:r>
      <w:r w:rsidRPr="00F26009" w:rsidR="008F7263">
        <w:t>TTA grantees</w:t>
      </w:r>
      <w:r w:rsidRPr="00F26009" w:rsidR="00D501F6">
        <w:t>.</w:t>
      </w:r>
    </w:p>
    <w:p w:rsidRPr="00F26009" w:rsidR="002E19A4" w:rsidP="00E95082" w:rsidRDefault="001C7CAF" w14:paraId="3A850204" w14:textId="63C5991D">
      <w:pPr>
        <w:pStyle w:val="BodyText"/>
      </w:pPr>
      <w:r w:rsidRPr="00F26009">
        <w:rPr>
          <w:color w:val="222222"/>
        </w:rPr>
        <w:t>Government Performance and Results Act (</w:t>
      </w:r>
      <w:r w:rsidRPr="00F26009" w:rsidR="002E19A4">
        <w:rPr>
          <w:color w:val="222222"/>
        </w:rPr>
        <w:t>GPRA</w:t>
      </w:r>
      <w:r w:rsidRPr="00F26009">
        <w:rPr>
          <w:color w:val="222222"/>
        </w:rPr>
        <w:t>)</w:t>
      </w:r>
      <w:r w:rsidRPr="00F26009" w:rsidR="002E19A4">
        <w:rPr>
          <w:color w:val="222222"/>
        </w:rPr>
        <w:t xml:space="preserve"> </w:t>
      </w:r>
      <w:r w:rsidRPr="00F26009" w:rsidR="00FC25B3">
        <w:rPr>
          <w:color w:val="222222"/>
        </w:rPr>
        <w:t>Post-</w:t>
      </w:r>
      <w:r w:rsidRPr="00F26009" w:rsidR="002E19A4">
        <w:rPr>
          <w:color w:val="222222"/>
        </w:rPr>
        <w:t>Event Form (GPR</w:t>
      </w:r>
      <w:r w:rsidRPr="00F26009" w:rsidR="00BA074A">
        <w:rPr>
          <w:color w:val="222222"/>
        </w:rPr>
        <w:t>A-</w:t>
      </w:r>
      <w:r w:rsidRPr="00F26009" w:rsidR="00FC25B3">
        <w:rPr>
          <w:color w:val="222222"/>
        </w:rPr>
        <w:t>P</w:t>
      </w:r>
      <w:r w:rsidRPr="00F26009" w:rsidR="002E19A4">
        <w:rPr>
          <w:color w:val="222222"/>
        </w:rPr>
        <w:t>EF):</w:t>
      </w:r>
    </w:p>
    <w:p w:rsidRPr="00F26009" w:rsidR="002E19A4" w:rsidP="00E95082" w:rsidRDefault="002E19A4" w14:paraId="1BAB2760" w14:textId="61F3C517">
      <w:pPr>
        <w:pStyle w:val="ListBullet"/>
      </w:pPr>
      <w:r w:rsidRPr="00F26009">
        <w:t xml:space="preserve">This form will collect </w:t>
      </w:r>
      <w:r w:rsidRPr="00F26009" w:rsidR="00D501F6">
        <w:t xml:space="preserve">information </w:t>
      </w:r>
      <w:r w:rsidRPr="00F26009">
        <w:t>on participant demographics and satisfaction with the TT</w:t>
      </w:r>
      <w:r w:rsidRPr="00F26009" w:rsidR="008F7263">
        <w:t>A</w:t>
      </w:r>
      <w:r w:rsidRPr="00F26009">
        <w:t xml:space="preserve"> event.</w:t>
      </w:r>
    </w:p>
    <w:p w:rsidRPr="00F26009" w:rsidR="002E19A4" w:rsidP="00E95082" w:rsidRDefault="002E19A4" w14:paraId="10125223" w14:textId="281E846B">
      <w:pPr>
        <w:pStyle w:val="ListBullet"/>
      </w:pPr>
      <w:r w:rsidRPr="00F26009">
        <w:t>The GPRA-</w:t>
      </w:r>
      <w:r w:rsidRPr="00F26009" w:rsidR="00FC25B3">
        <w:t>P</w:t>
      </w:r>
      <w:r w:rsidRPr="00F26009">
        <w:t xml:space="preserve">EF will be used for all events </w:t>
      </w:r>
      <w:r w:rsidRPr="00F26009" w:rsidR="00D501F6">
        <w:t>(</w:t>
      </w:r>
      <w:r w:rsidRPr="00F26009" w:rsidR="008F7263">
        <w:t xml:space="preserve">presentations, </w:t>
      </w:r>
      <w:r w:rsidRPr="00F26009" w:rsidR="00D501F6">
        <w:t xml:space="preserve">training, technical assistance, and meetings) </w:t>
      </w:r>
      <w:r w:rsidRPr="00F26009">
        <w:t xml:space="preserve">regardless of the length of </w:t>
      </w:r>
      <w:r w:rsidRPr="00F26009" w:rsidR="00D501F6">
        <w:t>the event</w:t>
      </w:r>
      <w:r w:rsidRPr="00F26009">
        <w:t>.</w:t>
      </w:r>
    </w:p>
    <w:p w:rsidRPr="00F26009" w:rsidR="00B656E6" w:rsidP="00B656E6" w:rsidRDefault="00B656E6" w14:paraId="17557A6E" w14:textId="77777777"/>
    <w:p w:rsidRPr="00F26009" w:rsidR="002E19A4" w:rsidP="0089032D" w:rsidRDefault="00D501F6" w14:paraId="45468987" w14:textId="758D373F">
      <w:pPr>
        <w:pStyle w:val="Heading3"/>
        <w:rPr>
          <w:sz w:val="28"/>
          <w:szCs w:val="16"/>
        </w:rPr>
      </w:pPr>
      <w:r w:rsidRPr="00F26009">
        <w:br w:type="page"/>
      </w:r>
      <w:r w:rsidRPr="00F26009" w:rsidR="00422920">
        <w:rPr>
          <w:sz w:val="28"/>
          <w:szCs w:val="16"/>
        </w:rPr>
        <w:lastRenderedPageBreak/>
        <w:t>TT</w:t>
      </w:r>
      <w:r w:rsidRPr="00F26009" w:rsidR="008F7263">
        <w:rPr>
          <w:sz w:val="28"/>
          <w:szCs w:val="16"/>
        </w:rPr>
        <w:t>A</w:t>
      </w:r>
      <w:r w:rsidRPr="00F26009" w:rsidR="00422920">
        <w:rPr>
          <w:sz w:val="28"/>
          <w:szCs w:val="16"/>
        </w:rPr>
        <w:t xml:space="preserve"> </w:t>
      </w:r>
      <w:r w:rsidRPr="00F26009" w:rsidR="002E19A4">
        <w:rPr>
          <w:sz w:val="28"/>
          <w:szCs w:val="16"/>
        </w:rPr>
        <w:t xml:space="preserve">GPRA </w:t>
      </w:r>
      <w:r w:rsidRPr="00F26009" w:rsidR="00E74274">
        <w:rPr>
          <w:sz w:val="28"/>
          <w:szCs w:val="16"/>
        </w:rPr>
        <w:t>Post-</w:t>
      </w:r>
      <w:r w:rsidRPr="00F26009" w:rsidR="002E19A4">
        <w:rPr>
          <w:sz w:val="28"/>
          <w:szCs w:val="16"/>
        </w:rPr>
        <w:t>Event Form (GPRA</w:t>
      </w:r>
      <w:r w:rsidRPr="00F26009" w:rsidR="00BA074A">
        <w:rPr>
          <w:sz w:val="28"/>
          <w:szCs w:val="16"/>
        </w:rPr>
        <w:t>-</w:t>
      </w:r>
      <w:r w:rsidRPr="00F26009" w:rsidR="00E74274">
        <w:rPr>
          <w:sz w:val="28"/>
          <w:szCs w:val="16"/>
        </w:rPr>
        <w:t>P</w:t>
      </w:r>
      <w:r w:rsidRPr="00F26009" w:rsidR="002E19A4">
        <w:rPr>
          <w:sz w:val="28"/>
          <w:szCs w:val="16"/>
        </w:rPr>
        <w:t>EF)</w:t>
      </w:r>
    </w:p>
    <w:p w:rsidRPr="00F26009" w:rsidR="00422920" w:rsidP="0089032D" w:rsidRDefault="00422920" w14:paraId="3E16E965" w14:textId="40CA390C">
      <w:pPr>
        <w:pStyle w:val="BodyText"/>
      </w:pPr>
      <w:r w:rsidRPr="00F26009">
        <w:t xml:space="preserve">Event Name: </w:t>
      </w:r>
      <w:r w:rsidRPr="00F26009" w:rsidR="0089032D">
        <w:t>__________________________________</w:t>
      </w:r>
    </w:p>
    <w:p w:rsidRPr="00624231" w:rsidR="00422920" w:rsidP="0089032D" w:rsidRDefault="00422920" w14:paraId="192F18B0" w14:textId="15A88BE0">
      <w:pPr>
        <w:pStyle w:val="BodyText"/>
        <w:rPr>
          <w:b/>
          <w:bCs/>
        </w:rPr>
      </w:pPr>
      <w:r w:rsidRPr="00F26009">
        <w:t>Please print clearly in the boxes below using blue or black ink. Print only one number or letter in each s</w:t>
      </w:r>
      <w:r w:rsidR="00624231">
        <w:t>pace</w:t>
      </w:r>
      <w:r w:rsidRPr="00F26009">
        <w:t>. Uppercase letters only.</w:t>
      </w:r>
      <w:r w:rsidR="00624231">
        <w:t xml:space="preserve"> </w:t>
      </w:r>
      <w:bookmarkStart w:name="_Hlk94523116" w:id="0"/>
      <w:r w:rsidRPr="00624231" w:rsidR="00624231">
        <w:rPr>
          <w:b/>
          <w:bCs/>
        </w:rPr>
        <w:t xml:space="preserve">Provide the last </w:t>
      </w:r>
      <w:r w:rsidR="00407D37">
        <w:rPr>
          <w:b/>
          <w:bCs/>
        </w:rPr>
        <w:t>3</w:t>
      </w:r>
      <w:r w:rsidRPr="00624231" w:rsidR="00624231">
        <w:rPr>
          <w:b/>
          <w:bCs/>
        </w:rPr>
        <w:t xml:space="preserve"> digits of your</w:t>
      </w:r>
      <w:r w:rsidR="004F7B5E">
        <w:rPr>
          <w:b/>
          <w:bCs/>
        </w:rPr>
        <w:t xml:space="preserve"> personal</w:t>
      </w:r>
      <w:r w:rsidRPr="00624231" w:rsidR="00624231">
        <w:rPr>
          <w:b/>
          <w:bCs/>
        </w:rPr>
        <w:t xml:space="preserve"> </w:t>
      </w:r>
      <w:proofErr w:type="spellStart"/>
      <w:r w:rsidRPr="00624231" w:rsidR="00624231">
        <w:rPr>
          <w:b/>
          <w:bCs/>
        </w:rPr>
        <w:t>zipcode</w:t>
      </w:r>
      <w:proofErr w:type="spellEnd"/>
      <w:r w:rsidRPr="00624231" w:rsidR="00624231">
        <w:rPr>
          <w:b/>
          <w:bCs/>
        </w:rPr>
        <w:t xml:space="preserve">; </w:t>
      </w:r>
      <w:r w:rsidR="00407D37">
        <w:rPr>
          <w:b/>
          <w:bCs/>
        </w:rPr>
        <w:t>last</w:t>
      </w:r>
      <w:r w:rsidRPr="00624231" w:rsidR="00624231">
        <w:rPr>
          <w:b/>
          <w:bCs/>
        </w:rPr>
        <w:t xml:space="preserve"> 4 </w:t>
      </w:r>
      <w:r w:rsidR="00407D37">
        <w:rPr>
          <w:b/>
          <w:bCs/>
        </w:rPr>
        <w:t>digits</w:t>
      </w:r>
      <w:r w:rsidRPr="00624231" w:rsidR="00624231">
        <w:rPr>
          <w:b/>
          <w:bCs/>
        </w:rPr>
        <w:t xml:space="preserve"> of your </w:t>
      </w:r>
      <w:r w:rsidR="00407D37">
        <w:rPr>
          <w:b/>
          <w:bCs/>
        </w:rPr>
        <w:t>phone number</w:t>
      </w:r>
      <w:r w:rsidRPr="00624231" w:rsidR="00624231">
        <w:rPr>
          <w:b/>
          <w:bCs/>
        </w:rPr>
        <w:t xml:space="preserve">; </w:t>
      </w:r>
      <w:r w:rsidR="00407D37">
        <w:rPr>
          <w:b/>
          <w:bCs/>
        </w:rPr>
        <w:t>2</w:t>
      </w:r>
      <w:r w:rsidRPr="00624231" w:rsidR="00624231">
        <w:rPr>
          <w:b/>
          <w:bCs/>
        </w:rPr>
        <w:t xml:space="preserve"> digit birth year; </w:t>
      </w:r>
      <w:r w:rsidR="0051365D">
        <w:rPr>
          <w:b/>
          <w:bCs/>
        </w:rPr>
        <w:t>firs</w:t>
      </w:r>
      <w:r w:rsidRPr="00624231" w:rsidR="00624231">
        <w:rPr>
          <w:b/>
          <w:bCs/>
        </w:rPr>
        <w:t xml:space="preserve">t 3 letters of </w:t>
      </w:r>
      <w:r w:rsidR="00880E28">
        <w:rPr>
          <w:b/>
          <w:bCs/>
        </w:rPr>
        <w:t>preferred</w:t>
      </w:r>
      <w:r w:rsidR="00407D37">
        <w:rPr>
          <w:b/>
          <w:bCs/>
        </w:rPr>
        <w:t xml:space="preserve"> name</w:t>
      </w:r>
      <w:r w:rsidRPr="00624231" w:rsidR="00624231">
        <w:rPr>
          <w:b/>
          <w:bCs/>
        </w:rPr>
        <w:t>.</w:t>
      </w:r>
      <w:bookmarkEnd w:id="0"/>
    </w:p>
    <w:p w:rsidR="004E6229" w:rsidP="004E6229" w:rsidRDefault="002F3C48" w14:paraId="343C8720" w14:textId="57FE03B3">
      <w:pPr>
        <w:pStyle w:val="BodyText"/>
        <w:keepNext/>
        <w:rPr>
          <w:b/>
        </w:rPr>
      </w:pPr>
      <w:r w:rsidRPr="00F26009">
        <w:rPr>
          <w:b/>
        </w:rPr>
        <w:t>Personal Code (please use uppercase letters):</w:t>
      </w:r>
      <w:r w:rsidR="00870647">
        <w:rPr>
          <w:b/>
        </w:rPr>
        <w:t xml:space="preserve"> Ex. </w:t>
      </w:r>
      <w:bookmarkStart w:name="_Hlk94523094" w:id="1"/>
      <w:r w:rsidR="00870647">
        <w:rPr>
          <w:b/>
        </w:rPr>
        <w:t>734</w:t>
      </w:r>
      <w:r w:rsidR="00407D37">
        <w:rPr>
          <w:b/>
        </w:rPr>
        <w:t>0361</w:t>
      </w:r>
      <w:r w:rsidR="00870647">
        <w:rPr>
          <w:b/>
        </w:rPr>
        <w:t>72</w:t>
      </w:r>
      <w:bookmarkEnd w:id="1"/>
      <w:r w:rsidR="0051365D">
        <w:rPr>
          <w:b/>
        </w:rPr>
        <w:t>BRI</w:t>
      </w:r>
    </w:p>
    <w:p w:rsidR="004E6229" w:rsidP="004E6229" w:rsidRDefault="004E6229" w14:paraId="6DAB7E3E" w14:textId="74FA7615">
      <w:pPr>
        <w:pStyle w:val="BodyText"/>
        <w:keepNext/>
        <w:rPr>
          <w:b/>
          <w:color w:val="FF0000"/>
        </w:rPr>
      </w:pPr>
      <w:r>
        <w:rPr>
          <w:b/>
          <w:color w:val="FF0000"/>
        </w:rPr>
        <w:t>Provide unique identifying instructions (</w:t>
      </w:r>
      <w:r w:rsidR="004B190B">
        <w:rPr>
          <w:b/>
          <w:color w:val="FF0000"/>
        </w:rPr>
        <w:t>12</w:t>
      </w:r>
      <w:r>
        <w:rPr>
          <w:b/>
          <w:color w:val="FF0000"/>
        </w:rPr>
        <w:t xml:space="preserve"> characters)</w:t>
      </w:r>
    </w:p>
    <w:p w:rsidRPr="004B190B" w:rsidR="0051365D" w:rsidP="0051365D" w:rsidRDefault="0051365D" w14:paraId="7954F654" w14:textId="77777777">
      <w:pPr>
        <w:keepNext/>
        <w:rPr>
          <w:b/>
        </w:rPr>
      </w:pPr>
      <w:r w:rsidRPr="004B190B">
        <w:rPr>
          <w:b/>
        </w:rPr>
        <w:t>___</w:t>
      </w:r>
      <w:r>
        <w:rPr>
          <w:b/>
        </w:rPr>
        <w:t xml:space="preserve"> </w:t>
      </w:r>
      <w:r w:rsidRPr="004B190B">
        <w:rPr>
          <w:b/>
        </w:rPr>
        <w:t xml:space="preserve"> ___  ___</w:t>
      </w:r>
      <w:r>
        <w:rPr>
          <w:b/>
        </w:rPr>
        <w:t xml:space="preserve"> </w:t>
      </w:r>
      <w:r w:rsidRPr="004B190B">
        <w:rPr>
          <w:b/>
        </w:rPr>
        <w:t xml:space="preserve"> </w:t>
      </w:r>
      <w:r>
        <w:rPr>
          <w:b/>
        </w:rPr>
        <w:t xml:space="preserve">        </w:t>
      </w:r>
      <w:r w:rsidRPr="004B190B">
        <w:rPr>
          <w:b/>
        </w:rPr>
        <w:t xml:space="preserve">___ </w:t>
      </w:r>
      <w:r>
        <w:rPr>
          <w:b/>
        </w:rPr>
        <w:t xml:space="preserve"> </w:t>
      </w:r>
      <w:r w:rsidRPr="004B190B">
        <w:rPr>
          <w:b/>
        </w:rPr>
        <w:t xml:space="preserve">___   ___   ___      </w:t>
      </w:r>
      <w:r>
        <w:rPr>
          <w:b/>
        </w:rPr>
        <w:t xml:space="preserve"> </w:t>
      </w:r>
      <w:r w:rsidRPr="004B190B">
        <w:rPr>
          <w:b/>
        </w:rPr>
        <w:t xml:space="preserve"> ___ </w:t>
      </w:r>
      <w:r>
        <w:rPr>
          <w:b/>
        </w:rPr>
        <w:t xml:space="preserve"> </w:t>
      </w:r>
      <w:r w:rsidRPr="004B190B">
        <w:rPr>
          <w:b/>
        </w:rPr>
        <w:t xml:space="preserve">___ </w:t>
      </w:r>
      <w:r>
        <w:rPr>
          <w:b/>
        </w:rPr>
        <w:t xml:space="preserve">     </w:t>
      </w:r>
      <w:r w:rsidRPr="004B190B">
        <w:rPr>
          <w:b/>
        </w:rPr>
        <w:t>___</w:t>
      </w:r>
      <w:r>
        <w:rPr>
          <w:b/>
        </w:rPr>
        <w:t xml:space="preserve">  </w:t>
      </w:r>
      <w:r w:rsidRPr="004B190B">
        <w:rPr>
          <w:b/>
        </w:rPr>
        <w:t xml:space="preserve">___ </w:t>
      </w:r>
      <w:r>
        <w:rPr>
          <w:b/>
        </w:rPr>
        <w:t xml:space="preserve"> </w:t>
      </w:r>
      <w:r w:rsidRPr="004B190B">
        <w:rPr>
          <w:b/>
        </w:rPr>
        <w:t>___</w:t>
      </w:r>
    </w:p>
    <w:p w:rsidRPr="00E17E37" w:rsidR="0051365D" w:rsidP="0051365D" w:rsidRDefault="0051365D" w14:paraId="4B7AE9BE" w14:textId="3862BEC0">
      <w:pPr>
        <w:keepNext/>
        <w:rPr>
          <w:b/>
          <w:sz w:val="18"/>
          <w:szCs w:val="18"/>
        </w:rPr>
      </w:pPr>
      <w:r w:rsidRPr="00E17E37">
        <w:rPr>
          <w:b/>
          <w:sz w:val="18"/>
          <w:szCs w:val="18"/>
        </w:rPr>
        <w:t>LAST 3 ZIPCODE</w:t>
      </w:r>
      <w:r>
        <w:rPr>
          <w:b/>
          <w:sz w:val="18"/>
          <w:szCs w:val="18"/>
        </w:rPr>
        <w:t xml:space="preserve">      LAST 4 DIGITS PH NO.      BIRTH YR     FIRST 3 PREFERRED NAME </w:t>
      </w:r>
    </w:p>
    <w:p w:rsidR="0051365D" w:rsidP="0051365D" w:rsidRDefault="0051365D" w14:paraId="4565EB93" w14:textId="77777777">
      <w:pPr>
        <w:keepNext/>
        <w:rPr>
          <w:b/>
        </w:rPr>
      </w:pPr>
    </w:p>
    <w:p w:rsidR="004B190B" w:rsidP="004E6229" w:rsidRDefault="004B190B" w14:paraId="2CE53B0D" w14:textId="79254AF5">
      <w:pPr>
        <w:pStyle w:val="BodyText"/>
        <w:keepNext/>
        <w:rPr>
          <w:b/>
        </w:rPr>
      </w:pPr>
    </w:p>
    <w:p w:rsidRPr="00953823" w:rsidR="00163F8F" w:rsidP="00A70546" w:rsidRDefault="00163F8F" w14:paraId="66A54CAB" w14:textId="3C143380">
      <w:pPr>
        <w:pStyle w:val="QuestionNumbered"/>
        <w:ind w:left="720" w:hanging="720"/>
      </w:pPr>
      <w:r>
        <w:rPr>
          <w:bCs/>
        </w:rPr>
        <w:t>What do you consider yourself to be?</w:t>
      </w:r>
      <w:bookmarkStart w:name="_Hlk67488844" w:id="2"/>
    </w:p>
    <w:p w:rsidRPr="0026629C" w:rsidR="00163F8F" w:rsidP="00B74B0C" w:rsidRDefault="00B74B0C" w14:paraId="6E7B2EFC" w14:textId="0D272FA4">
      <w:r>
        <w:t xml:space="preserve">    </w:t>
      </w:r>
      <w:r w:rsidR="00F044DE">
        <w:t xml:space="preserve">  </w:t>
      </w:r>
      <w:r>
        <w:t xml:space="preserve">  </w:t>
      </w:r>
      <w:r w:rsidR="00D86C1D">
        <w:t xml:space="preserve">  </w:t>
      </w:r>
      <w:r>
        <w:t xml:space="preserve"> </w:t>
      </w:r>
      <w:r w:rsidRPr="0026629C" w:rsidR="00163F8F">
        <w:rPr>
          <w:noProof/>
        </w:rPr>
        <mc:AlternateContent>
          <mc:Choice Requires="wps">
            <w:drawing>
              <wp:inline distT="0" distB="0" distL="0" distR="0" wp14:anchorId="354380E7" wp14:editId="79B4F4C2">
                <wp:extent cx="91440" cy="91440"/>
                <wp:effectExtent l="0" t="0" r="3810" b="3810"/>
                <wp:docPr id="1410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F0D4FD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Bz6OShHQIAAB4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Pr="0026629C" w:rsidR="00163F8F">
        <w:t>Male</w:t>
      </w:r>
    </w:p>
    <w:p w:rsidR="00163F8F" w:rsidP="00B74B0C" w:rsidRDefault="00B74B0C" w14:paraId="06C664D9" w14:textId="16BD8E9B">
      <w:r>
        <w:t xml:space="preserve">     </w:t>
      </w:r>
      <w:r w:rsidR="00F044DE">
        <w:t xml:space="preserve">  </w:t>
      </w:r>
      <w:r w:rsidR="00D86C1D">
        <w:t xml:space="preserve">  </w:t>
      </w:r>
      <w:r>
        <w:t xml:space="preserve">  </w:t>
      </w:r>
      <w:r w:rsidRPr="0026629C" w:rsidR="00163F8F">
        <w:rPr>
          <w:noProof/>
        </w:rPr>
        <mc:AlternateContent>
          <mc:Choice Requires="wps">
            <w:drawing>
              <wp:inline distT="0" distB="0" distL="0" distR="0" wp14:anchorId="2E1EA453" wp14:editId="6892C2B7">
                <wp:extent cx="91440" cy="91440"/>
                <wp:effectExtent l="0" t="0" r="3810" b="3810"/>
                <wp:docPr id="1411" name="Oval 523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3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51FCF6E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Izm8dB4CAAAe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>
        <w:t xml:space="preserve">  </w:t>
      </w:r>
      <w:r w:rsidRPr="0026629C" w:rsidR="00163F8F">
        <w:t>Female</w:t>
      </w:r>
    </w:p>
    <w:p w:rsidR="00163F8F" w:rsidP="00B74B0C" w:rsidRDefault="00B74B0C" w14:paraId="04179082" w14:textId="3B38B769">
      <w:r>
        <w:t xml:space="preserve">     </w:t>
      </w:r>
      <w:r w:rsidR="00F044DE">
        <w:t xml:space="preserve"> </w:t>
      </w:r>
      <w:r w:rsidR="00D86C1D">
        <w:t xml:space="preserve">  </w:t>
      </w:r>
      <w:r w:rsidR="00F044DE">
        <w:t xml:space="preserve"> </w:t>
      </w:r>
      <w:r>
        <w:t xml:space="preserve">  </w:t>
      </w:r>
      <w:r w:rsidRPr="0026629C" w:rsidR="00163F8F">
        <w:rPr>
          <w:noProof/>
        </w:rPr>
        <mc:AlternateContent>
          <mc:Choice Requires="wps">
            <w:drawing>
              <wp:inline distT="0" distB="0" distL="0" distR="0" wp14:anchorId="6144DA05" wp14:editId="296CCF1B">
                <wp:extent cx="91440" cy="91440"/>
                <wp:effectExtent l="0" t="0" r="3810" b="3810"/>
                <wp:docPr id="127" name="Oval 523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3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3120AA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A9gpZB4CAAAd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>
        <w:t xml:space="preserve">  </w:t>
      </w:r>
      <w:r w:rsidR="00163F8F">
        <w:t>Transgender (Male to Female)</w:t>
      </w:r>
    </w:p>
    <w:p w:rsidR="00163F8F" w:rsidP="00B74B0C" w:rsidRDefault="00B74B0C" w14:paraId="170F7D22" w14:textId="2B871EA0">
      <w:r>
        <w:t xml:space="preserve">     </w:t>
      </w:r>
      <w:r w:rsidR="00F044DE">
        <w:t xml:space="preserve">  </w:t>
      </w:r>
      <w:r w:rsidR="00D86C1D">
        <w:t xml:space="preserve">  </w:t>
      </w:r>
      <w:r>
        <w:t xml:space="preserve">  </w:t>
      </w:r>
      <w:r w:rsidRPr="0026629C" w:rsidR="00163F8F">
        <w:rPr>
          <w:noProof/>
        </w:rPr>
        <mc:AlternateContent>
          <mc:Choice Requires="wps">
            <w:drawing>
              <wp:inline distT="0" distB="0" distL="0" distR="0" wp14:anchorId="4E51F7C1" wp14:editId="399A82C0">
                <wp:extent cx="91440" cy="91440"/>
                <wp:effectExtent l="0" t="0" r="3810" b="3810"/>
                <wp:docPr id="35" name="Oval 523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3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A5BC20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7K0vI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="00163F8F">
        <w:t>Transgender (Female to Male)</w:t>
      </w:r>
    </w:p>
    <w:p w:rsidRPr="0026629C" w:rsidR="00163F8F" w:rsidP="00B74B0C" w:rsidRDefault="00B74B0C" w14:paraId="484033C7" w14:textId="1EEA4F06">
      <w:r>
        <w:t xml:space="preserve">     </w:t>
      </w:r>
      <w:r w:rsidR="00D86C1D">
        <w:t xml:space="preserve">  </w:t>
      </w:r>
      <w:r>
        <w:t xml:space="preserve"> </w:t>
      </w:r>
      <w:r w:rsidR="00F044DE">
        <w:t xml:space="preserve">  </w:t>
      </w:r>
      <w:r>
        <w:t xml:space="preserve"> </w:t>
      </w:r>
      <w:r w:rsidRPr="0026629C" w:rsidR="00163F8F">
        <w:rPr>
          <w:noProof/>
        </w:rPr>
        <mc:AlternateContent>
          <mc:Choice Requires="wps">
            <w:drawing>
              <wp:inline distT="0" distB="0" distL="0" distR="0" wp14:anchorId="7796DF35" wp14:editId="71FDDDD3">
                <wp:extent cx="91440" cy="91440"/>
                <wp:effectExtent l="0" t="0" r="3810" b="3810"/>
                <wp:docPr id="1437" name="Oval 52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CD4E4B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">
                <w10:anchorlock/>
              </v:oval>
            </w:pict>
          </mc:Fallback>
        </mc:AlternateContent>
      </w:r>
      <w:r>
        <w:t xml:space="preserve">  </w:t>
      </w:r>
      <w:r w:rsidR="00163F8F">
        <w:t>Gender non-conforming</w:t>
      </w:r>
    </w:p>
    <w:p w:rsidRPr="0026629C" w:rsidR="00163F8F" w:rsidP="00B74B0C" w:rsidRDefault="00B74B0C" w14:paraId="620F3C7F" w14:textId="7AE6CB82">
      <w:r>
        <w:t xml:space="preserve">      </w:t>
      </w:r>
      <w:r w:rsidR="00D86C1D">
        <w:t xml:space="preserve">  </w:t>
      </w:r>
      <w:r w:rsidR="00F044DE">
        <w:t xml:space="preserve">  </w:t>
      </w:r>
      <w:r>
        <w:t xml:space="preserve"> </w:t>
      </w:r>
      <w:r w:rsidRPr="0026629C" w:rsidR="00163F8F">
        <w:rPr>
          <w:noProof/>
        </w:rPr>
        <mc:AlternateContent>
          <mc:Choice Requires="wps">
            <w:drawing>
              <wp:inline distT="0" distB="0" distL="0" distR="0" wp14:anchorId="3333E54F" wp14:editId="68F0D2B3">
                <wp:extent cx="91440" cy="91440"/>
                <wp:effectExtent l="0" t="0" r="3810" b="3810"/>
                <wp:docPr id="1435" name="Oval 521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1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E3D55E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">
                <w10:anchorlock/>
              </v:oval>
            </w:pict>
          </mc:Fallback>
        </mc:AlternateContent>
      </w:r>
      <w:r>
        <w:t xml:space="preserve">  </w:t>
      </w:r>
      <w:r w:rsidR="00163F8F">
        <w:t>Other (</w:t>
      </w:r>
      <w:r w:rsidRPr="0026629C" w:rsidR="00163F8F">
        <w:t>Specify</w:t>
      </w:r>
      <w:r w:rsidR="00163F8F">
        <w:t>)______________________________</w:t>
      </w:r>
    </w:p>
    <w:p w:rsidRPr="0026629C" w:rsidR="00163F8F" w:rsidP="00B74B0C" w:rsidRDefault="00B74B0C" w14:paraId="7D90C0DB" w14:textId="6D884F5E">
      <w:r>
        <w:t xml:space="preserve">       </w:t>
      </w:r>
      <w:r w:rsidR="00D86C1D">
        <w:t xml:space="preserve">  </w:t>
      </w:r>
      <w:r>
        <w:t xml:space="preserve">  </w:t>
      </w:r>
      <w:r w:rsidRPr="0026629C" w:rsidR="00163F8F">
        <w:rPr>
          <w:noProof/>
        </w:rPr>
        <mc:AlternateContent>
          <mc:Choice Requires="wps">
            <w:drawing>
              <wp:inline distT="0" distB="0" distL="0" distR="0" wp14:anchorId="79D01668" wp14:editId="3EF89DE0">
                <wp:extent cx="91440" cy="91440"/>
                <wp:effectExtent l="0" t="0" r="3810" b="3810"/>
                <wp:docPr id="1436" name="Oval 520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0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589D70B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kooW8x4CAAAe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 w:rsidRPr="0026629C" w:rsidR="00163F8F">
        <w:t xml:space="preserve">   </w:t>
      </w:r>
      <w:r w:rsidR="00850588">
        <w:t>Prefer not to answer</w:t>
      </w:r>
      <w:r w:rsidRPr="0026629C" w:rsidR="00163F8F">
        <w:t xml:space="preserve"> </w:t>
      </w:r>
    </w:p>
    <w:bookmarkEnd w:id="2"/>
    <w:p w:rsidR="00492D73" w:rsidP="00492D73" w:rsidRDefault="5368F15A" w14:paraId="01C6C124" w14:textId="740FCE73">
      <w:pPr>
        <w:pStyle w:val="QuestionNumbered"/>
        <w:ind w:left="720" w:hanging="720"/>
      </w:pPr>
      <w:r>
        <w:t>Are you Hispanic, Latino/a,</w:t>
      </w:r>
      <w:r w:rsidR="70A94DB1">
        <w:t xml:space="preserve"> </w:t>
      </w:r>
      <w:r>
        <w:t xml:space="preserve">or </w:t>
      </w:r>
      <w:r w:rsidR="005913EB">
        <w:t>Spanish origin</w:t>
      </w:r>
      <w:r>
        <w:t>?</w:t>
      </w:r>
    </w:p>
    <w:p w:rsidRPr="00084265" w:rsidR="00CA0BA1" w:rsidP="00CA0BA1" w:rsidRDefault="00CA0BA1" w14:paraId="091F195B" w14:textId="6F192146">
      <w:pPr>
        <w:pStyle w:val="QuestionNumbered"/>
        <w:numPr>
          <w:ilvl w:val="0"/>
          <w:numId w:val="0"/>
        </w:numPr>
        <w:spacing w:before="0" w:after="0"/>
        <w:ind w:left="187"/>
        <w:rPr>
          <w:b w:val="0"/>
          <w:bCs/>
        </w:rPr>
      </w:pPr>
      <w:r>
        <w:t xml:space="preserve">    </w:t>
      </w:r>
      <w:r w:rsidR="00D86C1D">
        <w:t xml:space="preserve">  </w:t>
      </w:r>
      <w:r>
        <w:t xml:space="preserve"> </w:t>
      </w:r>
      <w:r w:rsidR="00B74B0C">
        <w:t xml:space="preserve"> 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4B38C234" wp14:editId="5B7F1EE1">
                <wp:extent cx="91440" cy="91440"/>
                <wp:effectExtent l="0" t="0" r="3810" b="3810"/>
                <wp:docPr id="1511" name="Oval 519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a="http://schemas.openxmlformats.org/drawingml/2006/main" xmlns:a14="http://schemas.microsoft.com/office/drawing/2010/main">
            <w:pict w14:anchorId="6507E276">
              <v:oval id="Oval 519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7498BE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kKbQwR4CAAAe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 w:rsidR="00084265">
        <w:t xml:space="preserve">   </w:t>
      </w:r>
      <w:r w:rsidRPr="00084265">
        <w:rPr>
          <w:b w:val="0"/>
          <w:bCs/>
        </w:rPr>
        <w:t>Yes</w:t>
      </w:r>
    </w:p>
    <w:p w:rsidRPr="00084265" w:rsidR="00CA0BA1" w:rsidP="00CA0BA1" w:rsidRDefault="00CA0BA1" w14:paraId="091C6638" w14:textId="1E9208C1">
      <w:pPr>
        <w:pStyle w:val="QuestionNumbered"/>
        <w:numPr>
          <w:ilvl w:val="0"/>
          <w:numId w:val="0"/>
        </w:numPr>
        <w:spacing w:before="0" w:after="0"/>
        <w:ind w:left="187"/>
        <w:rPr>
          <w:b w:val="0"/>
          <w:bCs/>
        </w:rPr>
      </w:pPr>
      <w:r w:rsidRPr="00084265">
        <w:rPr>
          <w:b w:val="0"/>
          <w:bCs/>
        </w:rPr>
        <w:t xml:space="preserve">     </w:t>
      </w:r>
      <w:r w:rsidR="00D86C1D">
        <w:rPr>
          <w:b w:val="0"/>
          <w:bCs/>
        </w:rPr>
        <w:t xml:space="preserve">  </w:t>
      </w:r>
      <w:r w:rsidRPr="00084265">
        <w:rPr>
          <w:b w:val="0"/>
          <w:bCs/>
        </w:rPr>
        <w:t xml:space="preserve">  </w:t>
      </w:r>
      <w:r w:rsidRPr="00084265">
        <w:rPr>
          <w:b w:val="0"/>
          <w:bCs/>
          <w:noProof/>
        </w:rPr>
        <mc:AlternateContent>
          <mc:Choice Requires="wps">
            <w:drawing>
              <wp:inline distT="0" distB="0" distL="0" distR="0" wp14:anchorId="36D07D59" wp14:editId="7765907A">
                <wp:extent cx="91440" cy="91440"/>
                <wp:effectExtent l="0" t="0" r="3810" b="3810"/>
                <wp:docPr id="1512" name="Oval 518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a="http://schemas.openxmlformats.org/drawingml/2006/main" xmlns:a14="http://schemas.microsoft.com/office/drawing/2010/main">
            <w:pict w14:anchorId="33EF544D">
              <v:oval id="Oval 518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276887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vlQ20R4CAAAe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 w:rsidR="00084265">
        <w:rPr>
          <w:b w:val="0"/>
          <w:bCs/>
        </w:rPr>
        <w:t xml:space="preserve">    </w:t>
      </w:r>
      <w:r w:rsidRPr="00084265">
        <w:rPr>
          <w:b w:val="0"/>
          <w:bCs/>
        </w:rPr>
        <w:t xml:space="preserve">No    </w:t>
      </w:r>
    </w:p>
    <w:p w:rsidRPr="00084265" w:rsidR="00644AE7" w:rsidP="00644AE7" w:rsidRDefault="00CA0BA1" w14:paraId="435CC9F5" w14:textId="69558A80">
      <w:pPr>
        <w:pStyle w:val="QuestionNumbered"/>
        <w:numPr>
          <w:ilvl w:val="0"/>
          <w:numId w:val="0"/>
        </w:numPr>
        <w:spacing w:before="0" w:after="0"/>
        <w:ind w:left="187"/>
        <w:rPr>
          <w:b w:val="0"/>
          <w:bCs/>
        </w:rPr>
      </w:pPr>
      <w:r w:rsidRPr="00084265">
        <w:rPr>
          <w:b w:val="0"/>
          <w:bCs/>
        </w:rPr>
        <w:t xml:space="preserve"> </w:t>
      </w:r>
      <w:r w:rsidRPr="00084265" w:rsidR="00644AE7">
        <w:rPr>
          <w:b w:val="0"/>
          <w:bCs/>
        </w:rPr>
        <w:t xml:space="preserve">     </w:t>
      </w:r>
      <w:r w:rsidR="00D86C1D">
        <w:rPr>
          <w:b w:val="0"/>
          <w:bCs/>
        </w:rPr>
        <w:t xml:space="preserve">  </w:t>
      </w:r>
      <w:r w:rsidRPr="00084265" w:rsidR="00644AE7">
        <w:rPr>
          <w:b w:val="0"/>
          <w:bCs/>
        </w:rPr>
        <w:t xml:space="preserve"> </w:t>
      </w:r>
      <w:r w:rsidRPr="00084265" w:rsidR="00644AE7">
        <w:rPr>
          <w:b w:val="0"/>
          <w:bCs/>
          <w:noProof/>
        </w:rPr>
        <mc:AlternateContent>
          <mc:Choice Requires="wps">
            <w:drawing>
              <wp:inline distT="0" distB="0" distL="0" distR="0" wp14:anchorId="30A28A1A" wp14:editId="6698D691">
                <wp:extent cx="91440" cy="91440"/>
                <wp:effectExtent l="0" t="0" r="3810" b="3810"/>
                <wp:docPr id="1" name="Oval 518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18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01A7C1D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">
                <w10:anchorlock/>
              </v:oval>
            </w:pict>
          </mc:Fallback>
        </mc:AlternateContent>
      </w:r>
      <w:r w:rsidR="00084265">
        <w:rPr>
          <w:b w:val="0"/>
          <w:bCs/>
        </w:rPr>
        <w:t xml:space="preserve">    </w:t>
      </w:r>
      <w:r w:rsidR="00850588">
        <w:rPr>
          <w:b w:val="0"/>
          <w:bCs/>
        </w:rPr>
        <w:t>Prefer not to answer</w:t>
      </w:r>
      <w:r w:rsidRPr="00084265" w:rsidR="00644AE7">
        <w:rPr>
          <w:b w:val="0"/>
          <w:bCs/>
        </w:rPr>
        <w:t xml:space="preserve">  </w:t>
      </w:r>
    </w:p>
    <w:p w:rsidRPr="0026629C" w:rsidR="00084265" w:rsidP="00084265" w:rsidRDefault="00084265" w14:paraId="423AB759" w14:textId="77777777">
      <w:pPr>
        <w:pStyle w:val="QuestionIndent"/>
        <w:ind w:left="720" w:firstLine="0"/>
      </w:pPr>
      <w:r w:rsidRPr="0026629C">
        <w:rPr>
          <w:i/>
        </w:rPr>
        <w:t>[IF YES]</w:t>
      </w:r>
      <w:r w:rsidRPr="0026629C">
        <w:t xml:space="preserve"> What ethnic group do you consider yourself? You may </w:t>
      </w:r>
      <w:r>
        <w:t xml:space="preserve">indicate </w:t>
      </w:r>
      <w:r w:rsidRPr="0026629C">
        <w:t>more than one.</w:t>
      </w:r>
    </w:p>
    <w:p w:rsidRPr="0026629C" w:rsidR="00084265" w:rsidP="00084265" w:rsidRDefault="00084265" w14:paraId="61989FA1" w14:textId="77777777">
      <w:pPr>
        <w:pStyle w:val="ResponseHeader"/>
        <w:tabs>
          <w:tab w:val="clear" w:pos="4032"/>
          <w:tab w:val="clear" w:pos="4464"/>
          <w:tab w:val="left" w:pos="3060"/>
          <w:tab w:val="left" w:pos="3600"/>
          <w:tab w:val="left" w:pos="4140"/>
        </w:tabs>
        <w:ind w:left="2700" w:hanging="198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4DE54E3B" wp14:editId="70F70805">
                <wp:extent cx="91440" cy="91440"/>
                <wp:effectExtent l="0" t="0" r="3810" b="3810"/>
                <wp:docPr id="1415" name="Oval 517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17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528631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r56qHx4CAAAe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>
        <w:rPr>
          <w:b w:val="0"/>
          <w:bCs/>
          <w:sz w:val="22"/>
          <w:szCs w:val="22"/>
        </w:rPr>
        <w:t xml:space="preserve">    </w:t>
      </w:r>
      <w:r w:rsidRPr="00211B80">
        <w:rPr>
          <w:b w:val="0"/>
          <w:bCs/>
          <w:sz w:val="22"/>
          <w:szCs w:val="22"/>
        </w:rPr>
        <w:t>Central American</w:t>
      </w:r>
    </w:p>
    <w:p w:rsidRPr="0026629C" w:rsidR="00084265" w:rsidP="00084265" w:rsidRDefault="00084265" w14:paraId="3730DC93" w14:textId="77777777">
      <w:pPr>
        <w:pStyle w:val="Response"/>
        <w:tabs>
          <w:tab w:val="clear" w:pos="1080"/>
          <w:tab w:val="clear" w:pos="2160"/>
          <w:tab w:val="left" w:pos="3060"/>
          <w:tab w:val="left" w:pos="3600"/>
          <w:tab w:val="left" w:pos="4140"/>
        </w:tabs>
        <w:ind w:left="2700" w:hanging="198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4FFB98CF" wp14:editId="022213BF">
                <wp:extent cx="91440" cy="91440"/>
                <wp:effectExtent l="0" t="0" r="3810" b="3810"/>
                <wp:docPr id="41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5C3997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ow1pv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  </w:t>
      </w:r>
      <w:r w:rsidRPr="0026629C">
        <w:t>Cuban</w:t>
      </w:r>
      <w:r w:rsidRPr="0026629C">
        <w:tab/>
      </w:r>
    </w:p>
    <w:p w:rsidRPr="0026629C" w:rsidR="00084265" w:rsidP="00084265" w:rsidRDefault="00084265" w14:paraId="688ABB42" w14:textId="77777777">
      <w:pPr>
        <w:pStyle w:val="Response"/>
        <w:tabs>
          <w:tab w:val="clear" w:pos="1080"/>
          <w:tab w:val="clear" w:pos="2160"/>
          <w:tab w:val="left" w:pos="3060"/>
          <w:tab w:val="left" w:pos="3600"/>
          <w:tab w:val="left" w:pos="4140"/>
        </w:tabs>
        <w:ind w:left="2700" w:hanging="198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705C31FE" wp14:editId="1BF6D28B">
                <wp:extent cx="91440" cy="91440"/>
                <wp:effectExtent l="0" t="0" r="3810" b="3810"/>
                <wp:docPr id="42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759B54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ANAznJ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  </w:t>
      </w:r>
      <w:r w:rsidRPr="0026629C">
        <w:t>Dominican</w:t>
      </w:r>
      <w:r w:rsidRPr="0026629C">
        <w:tab/>
      </w:r>
    </w:p>
    <w:p w:rsidRPr="0026629C" w:rsidR="00084265" w:rsidP="00084265" w:rsidRDefault="00084265" w14:paraId="2D3EB43C" w14:textId="77777777">
      <w:pPr>
        <w:pStyle w:val="Response"/>
        <w:tabs>
          <w:tab w:val="clear" w:pos="1080"/>
          <w:tab w:val="clear" w:pos="2160"/>
          <w:tab w:val="left" w:pos="3060"/>
          <w:tab w:val="left" w:pos="3600"/>
          <w:tab w:val="left" w:pos="4140"/>
        </w:tabs>
        <w:ind w:left="2700" w:hanging="198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66F7CCE0" wp14:editId="4B7B97EC">
                <wp:extent cx="91440" cy="91440"/>
                <wp:effectExtent l="0" t="0" r="3810" b="3810"/>
                <wp:docPr id="46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6D9B4C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ABM2a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  </w:t>
      </w:r>
      <w:r w:rsidRPr="0026629C">
        <w:t>Mexican</w:t>
      </w:r>
      <w:r w:rsidRPr="0026629C">
        <w:tab/>
      </w:r>
    </w:p>
    <w:p w:rsidRPr="0026629C" w:rsidR="00084265" w:rsidP="00084265" w:rsidRDefault="00084265" w14:paraId="599532CB" w14:textId="77777777">
      <w:pPr>
        <w:pStyle w:val="Response"/>
        <w:tabs>
          <w:tab w:val="clear" w:pos="1080"/>
          <w:tab w:val="clear" w:pos="2160"/>
          <w:tab w:val="left" w:pos="3060"/>
          <w:tab w:val="left" w:pos="3600"/>
          <w:tab w:val="left" w:pos="4140"/>
        </w:tabs>
        <w:ind w:left="2700" w:hanging="198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5F801DD0" wp14:editId="51048FAD">
                <wp:extent cx="91440" cy="91440"/>
                <wp:effectExtent l="0" t="0" r="3810" b="3810"/>
                <wp:docPr id="1408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45444C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S/bV0h4CAAAe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>
        <w:t xml:space="preserve">    </w:t>
      </w:r>
      <w:r w:rsidRPr="0026629C">
        <w:t>Puerto Rican</w:t>
      </w:r>
      <w:r w:rsidRPr="0026629C">
        <w:tab/>
      </w:r>
    </w:p>
    <w:p w:rsidRPr="0026629C" w:rsidR="00084265" w:rsidP="00084265" w:rsidRDefault="00084265" w14:paraId="4BCA7D26" w14:textId="77777777">
      <w:pPr>
        <w:pStyle w:val="Response"/>
        <w:tabs>
          <w:tab w:val="clear" w:pos="1080"/>
          <w:tab w:val="clear" w:pos="2160"/>
          <w:tab w:val="left" w:pos="3060"/>
          <w:tab w:val="left" w:pos="3600"/>
          <w:tab w:val="left" w:pos="4140"/>
        </w:tabs>
        <w:ind w:left="2700" w:hanging="198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3708B4E4" wp14:editId="64106EE2">
                <wp:extent cx="91440" cy="91440"/>
                <wp:effectExtent l="0" t="0" r="3810" b="3810"/>
                <wp:docPr id="1409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5DCB298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">
                <w10:anchorlock/>
              </v:oval>
            </w:pict>
          </mc:Fallback>
        </mc:AlternateContent>
      </w:r>
      <w:r>
        <w:t xml:space="preserve">    </w:t>
      </w:r>
      <w:r w:rsidRPr="0026629C">
        <w:t>South American</w:t>
      </w:r>
      <w:r w:rsidRPr="0026629C">
        <w:tab/>
      </w:r>
    </w:p>
    <w:p w:rsidR="00084265" w:rsidP="00084265" w:rsidRDefault="00084265" w14:paraId="322FE7C2" w14:textId="77777777">
      <w:pPr>
        <w:pStyle w:val="Response"/>
        <w:tabs>
          <w:tab w:val="clear" w:pos="1080"/>
          <w:tab w:val="clear" w:pos="2160"/>
          <w:tab w:val="left" w:pos="3060"/>
          <w:tab w:val="left" w:pos="3600"/>
          <w:tab w:val="left" w:pos="4140"/>
          <w:tab w:val="left" w:leader="underscore" w:pos="7920"/>
        </w:tabs>
        <w:ind w:left="2700" w:hanging="198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657ACF0F" wp14:editId="33664F10">
                <wp:extent cx="91440" cy="91440"/>
                <wp:effectExtent l="0" t="0" r="3810" b="3810"/>
                <wp:docPr id="1413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2594B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">
                <w10:anchorlock/>
              </v:oval>
            </w:pict>
          </mc:Fallback>
        </mc:AlternateContent>
      </w:r>
      <w:r>
        <w:t xml:space="preserve">    </w:t>
      </w:r>
      <w:r w:rsidRPr="0026629C">
        <w:t>Other</w:t>
      </w:r>
      <w:r>
        <w:t xml:space="preserve">  </w:t>
      </w:r>
      <w:r w:rsidRPr="0026629C">
        <w:t>(Specify)</w:t>
      </w:r>
      <w:r>
        <w:t>_____________</w:t>
      </w:r>
      <w:r w:rsidRPr="0026629C">
        <w:tab/>
      </w:r>
    </w:p>
    <w:p w:rsidRPr="0026629C" w:rsidR="00084265" w:rsidP="00084265" w:rsidRDefault="00084265" w14:paraId="72DAC5DB" w14:textId="0D3960C2">
      <w:pPr>
        <w:pStyle w:val="Response"/>
      </w:pPr>
      <w:r w:rsidRPr="0026629C">
        <w:rPr>
          <w:noProof/>
        </w:rPr>
        <mc:AlternateContent>
          <mc:Choice Requires="wps">
            <w:drawing>
              <wp:inline distT="0" distB="0" distL="0" distR="0" wp14:anchorId="76F3DFC4" wp14:editId="04DC62EF">
                <wp:extent cx="91440" cy="91440"/>
                <wp:effectExtent l="0" t="0" r="3810" b="3810"/>
                <wp:docPr id="1414" name="Oval 517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17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666184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zN6LfR4CAAAe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 w:rsidRPr="0026629C">
        <w:tab/>
      </w:r>
      <w:r w:rsidR="00850588">
        <w:t>Prefer not to answer</w:t>
      </w:r>
    </w:p>
    <w:p w:rsidR="00084265" w:rsidP="00084265" w:rsidRDefault="00CA0BA1" w14:paraId="3B2BC369" w14:textId="72FE424B">
      <w:pPr>
        <w:pStyle w:val="QuestionNumbered"/>
        <w:ind w:left="720" w:hanging="720"/>
      </w:pPr>
      <w:r>
        <w:t xml:space="preserve">What is your race? </w:t>
      </w:r>
      <w:r w:rsidRPr="0026629C" w:rsidR="005913EB">
        <w:t xml:space="preserve">You may </w:t>
      </w:r>
      <w:r w:rsidR="005913EB">
        <w:t>indicate</w:t>
      </w:r>
      <w:r w:rsidRPr="0026629C" w:rsidR="005913EB">
        <w:t xml:space="preserve"> more than one.</w:t>
      </w:r>
    </w:p>
    <w:p w:rsidRPr="0026629C" w:rsidR="00084265" w:rsidP="00084265" w:rsidRDefault="00084265" w14:paraId="3BC181B2" w14:textId="77777777">
      <w:pPr>
        <w:pStyle w:val="Response"/>
        <w:tabs>
          <w:tab w:val="clear" w:pos="1080"/>
          <w:tab w:val="clear" w:pos="2160"/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5D47D8AB" wp14:editId="28500D89">
                <wp:extent cx="91440" cy="91440"/>
                <wp:effectExtent l="0" t="0" r="3810" b="3810"/>
                <wp:docPr id="1416" name="Oval 517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17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2609B0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">
                <w10:anchorlock/>
              </v:oval>
            </w:pict>
          </mc:Fallback>
        </mc:AlternateContent>
      </w:r>
      <w:r>
        <w:t xml:space="preserve">    </w:t>
      </w:r>
      <w:r w:rsidRPr="0026629C">
        <w:t>Black or African American</w:t>
      </w:r>
      <w:r w:rsidRPr="0026629C">
        <w:tab/>
      </w:r>
    </w:p>
    <w:p w:rsidRPr="0026629C" w:rsidR="00084265" w:rsidP="00084265" w:rsidRDefault="00084265" w14:paraId="09996E26" w14:textId="77777777">
      <w:pPr>
        <w:pStyle w:val="Response"/>
        <w:tabs>
          <w:tab w:val="clear" w:pos="1080"/>
          <w:tab w:val="clear" w:pos="2160"/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22240C73" wp14:editId="5BFE5CC9">
                <wp:extent cx="91440" cy="91440"/>
                <wp:effectExtent l="0" t="0" r="3810" b="3810"/>
                <wp:docPr id="80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54D444B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UW4D4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  </w:t>
      </w:r>
      <w:r w:rsidRPr="0026629C">
        <w:t xml:space="preserve">White </w:t>
      </w:r>
      <w:r w:rsidRPr="0026629C">
        <w:tab/>
      </w:r>
    </w:p>
    <w:p w:rsidR="00084265" w:rsidP="00084265" w:rsidRDefault="00084265" w14:paraId="5E234B2B" w14:textId="77777777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483A7006" wp14:editId="04E86A54">
                <wp:extent cx="91440" cy="91440"/>
                <wp:effectExtent l="0" t="0" r="3810" b="3810"/>
                <wp:docPr id="79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529481D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V+Khu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  </w:t>
      </w:r>
      <w:r w:rsidRPr="0026629C">
        <w:t>American Indian</w:t>
      </w:r>
    </w:p>
    <w:p w:rsidRPr="0026629C" w:rsidR="00084265" w:rsidP="00084265" w:rsidRDefault="00084265" w14:paraId="0B07A6A3" w14:textId="77777777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6343CB51" wp14:editId="3ADBC21C">
                <wp:extent cx="91440" cy="91440"/>
                <wp:effectExtent l="0" t="0" r="3810" b="3810"/>
                <wp:docPr id="132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A9C93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PB9cNh4CAAAd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>
        <w:t xml:space="preserve">    </w:t>
      </w:r>
      <w:r w:rsidRPr="0026629C">
        <w:t>Alaska Native</w:t>
      </w:r>
      <w:r w:rsidRPr="0026629C">
        <w:tab/>
      </w:r>
    </w:p>
    <w:p w:rsidRPr="0026629C" w:rsidR="00084265" w:rsidP="00084265" w:rsidRDefault="00084265" w14:paraId="3F9071EA" w14:textId="77777777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w:lastRenderedPageBreak/>
        <mc:AlternateContent>
          <mc:Choice Requires="wps">
            <w:drawing>
              <wp:inline distT="0" distB="0" distL="0" distR="0" wp14:anchorId="1BB2844A" wp14:editId="2A89D5BD">
                <wp:extent cx="91440" cy="91440"/>
                <wp:effectExtent l="0" t="0" r="3810" b="3810"/>
                <wp:docPr id="78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55154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2uIkM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  </w:t>
      </w:r>
      <w:r w:rsidRPr="0026629C">
        <w:t>Asian</w:t>
      </w:r>
      <w:r>
        <w:t xml:space="preserve"> Indian</w:t>
      </w:r>
      <w:r w:rsidRPr="0026629C">
        <w:tab/>
      </w:r>
    </w:p>
    <w:p w:rsidRPr="0026629C" w:rsidR="00084265" w:rsidP="00084265" w:rsidRDefault="00084265" w14:paraId="236EE86A" w14:textId="77777777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4D978BF" wp14:editId="25F9FCFF">
                <wp:extent cx="91440" cy="91440"/>
                <wp:effectExtent l="0" t="0" r="3810" b="3810"/>
                <wp:docPr id="74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DDEEDB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KGwlfgcAgAAHAQAAA4AAAAAAAAAAAAAAAAALgIAAGRycy9lMm9Eb2MueG1sUEsBAi0AFAAGAAgA&#10;AAAhAFhv4ZXXAAAAAwEAAA8AAAAAAAAAAAAAAAAAdgQAAGRycy9kb3ducmV2LnhtbFBLBQYAAAAA&#10;BAAEAPMAAAB6BQAAAAA=&#10;">
                <w10:anchorlock/>
              </v:oval>
            </w:pict>
          </mc:Fallback>
        </mc:AlternateContent>
      </w:r>
      <w:r>
        <w:t xml:space="preserve">    </w:t>
      </w:r>
      <w:r w:rsidRPr="0026629C">
        <w:t>Chinese</w:t>
      </w:r>
      <w:r w:rsidRPr="0026629C">
        <w:tab/>
      </w:r>
      <w:r w:rsidRPr="0026629C">
        <w:tab/>
      </w:r>
    </w:p>
    <w:p w:rsidRPr="0026629C" w:rsidR="00084265" w:rsidP="00084265" w:rsidRDefault="00084265" w14:paraId="70D6EC24" w14:textId="77777777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26B92AA" wp14:editId="73E636EE">
                <wp:extent cx="91440" cy="91440"/>
                <wp:effectExtent l="0" t="0" r="3810" b="3810"/>
                <wp:docPr id="73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6E00D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JdwIN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  </w:t>
      </w:r>
      <w:r w:rsidRPr="0026629C">
        <w:t>Filipino</w:t>
      </w:r>
      <w:r w:rsidRPr="0026629C">
        <w:tab/>
      </w:r>
      <w:r w:rsidRPr="0026629C">
        <w:tab/>
      </w:r>
    </w:p>
    <w:p w:rsidRPr="0026629C" w:rsidR="00084265" w:rsidP="00084265" w:rsidRDefault="00084265" w14:paraId="002E25C8" w14:textId="77777777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61D64AFD" wp14:editId="7507A67F">
                <wp:extent cx="91440" cy="91440"/>
                <wp:effectExtent l="0" t="0" r="3810" b="3810"/>
                <wp:docPr id="71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BEEAB6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AP90DJ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  </w:t>
      </w:r>
      <w:r w:rsidRPr="0026629C">
        <w:t>Japanese</w:t>
      </w:r>
      <w:r w:rsidRPr="0026629C">
        <w:tab/>
      </w:r>
      <w:r w:rsidRPr="0026629C">
        <w:tab/>
      </w:r>
    </w:p>
    <w:p w:rsidRPr="0026629C" w:rsidR="00084265" w:rsidP="00084265" w:rsidRDefault="00084265" w14:paraId="056C1126" w14:textId="77777777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418B4721" wp14:editId="17349389">
                <wp:extent cx="91440" cy="91440"/>
                <wp:effectExtent l="0" t="0" r="3810" b="3810"/>
                <wp:docPr id="70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2720C3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Bst2Gr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  </w:t>
      </w:r>
      <w:r w:rsidRPr="0026629C">
        <w:t>Korean</w:t>
      </w:r>
      <w:r w:rsidRPr="0026629C">
        <w:tab/>
      </w:r>
    </w:p>
    <w:p w:rsidRPr="0026629C" w:rsidR="00084265" w:rsidP="00084265" w:rsidRDefault="00084265" w14:paraId="1DDA87B8" w14:textId="77777777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570C9A60" wp14:editId="198B4A24">
                <wp:extent cx="91440" cy="91440"/>
                <wp:effectExtent l="0" t="0" r="3810" b="3810"/>
                <wp:docPr id="69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B2003F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A36XG6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  </w:t>
      </w:r>
      <w:r w:rsidRPr="0026629C">
        <w:t>Vietnamese</w:t>
      </w:r>
      <w:r w:rsidRPr="0026629C">
        <w:tab/>
      </w:r>
      <w:r w:rsidRPr="0026629C">
        <w:tab/>
      </w:r>
    </w:p>
    <w:p w:rsidRPr="0026629C" w:rsidR="00084265" w:rsidP="00084265" w:rsidRDefault="00084265" w14:paraId="6395666F" w14:textId="77777777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FA804D3" wp14:editId="3BCDB98A">
                <wp:extent cx="91440" cy="91440"/>
                <wp:effectExtent l="0" t="0" r="3810" b="3810"/>
                <wp:docPr id="68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23B6E4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FSpUNgcAgAAHAQAAA4AAAAAAAAAAAAAAAAALgIAAGRycy9lMm9Eb2MueG1sUEsBAi0AFAAGAAgA&#10;AAAhAFhv4ZXXAAAAAwEAAA8AAAAAAAAAAAAAAAAAdgQAAGRycy9kb3ducmV2LnhtbFBLBQYAAAAA&#10;BAAEAPMAAAB6BQAAAAA=&#10;">
                <w10:anchorlock/>
              </v:oval>
            </w:pict>
          </mc:Fallback>
        </mc:AlternateContent>
      </w:r>
      <w:r>
        <w:t xml:space="preserve">    </w:t>
      </w:r>
      <w:r w:rsidRPr="0026629C">
        <w:t>Other Asian</w:t>
      </w:r>
      <w:r w:rsidRPr="0026629C">
        <w:tab/>
      </w:r>
      <w:r w:rsidRPr="0026629C">
        <w:tab/>
      </w:r>
    </w:p>
    <w:p w:rsidRPr="0026629C" w:rsidR="00084265" w:rsidP="00084265" w:rsidRDefault="00084265" w14:paraId="75879A02" w14:textId="77777777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5E53C763" wp14:editId="4F14FC27">
                <wp:extent cx="91440" cy="91440"/>
                <wp:effectExtent l="0" t="0" r="3810" b="3810"/>
                <wp:docPr id="67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DE268D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mYS+K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  </w:t>
      </w:r>
      <w:r w:rsidRPr="0026629C">
        <w:t>Native Hawaiian</w:t>
      </w:r>
      <w:r w:rsidRPr="0026629C">
        <w:tab/>
      </w:r>
    </w:p>
    <w:p w:rsidRPr="0026629C" w:rsidR="00084265" w:rsidP="00084265" w:rsidRDefault="00084265" w14:paraId="6E2C339D" w14:textId="77777777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731A402D" wp14:editId="511D00A6">
                <wp:extent cx="91440" cy="91440"/>
                <wp:effectExtent l="0" t="0" r="3810" b="3810"/>
                <wp:docPr id="1424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D1721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BnbClQcAgAAHgQAAA4AAAAAAAAAAAAAAAAALgIAAGRycy9lMm9Eb2MueG1sUEsBAi0AFAAGAAgA&#10;AAAhAFhv4ZXXAAAAAwEAAA8AAAAAAAAAAAAAAAAAdgQAAGRycy9kb3ducmV2LnhtbFBLBQYAAAAA&#10;BAAEAPMAAAB6BQAAAAA=&#10;">
                <w10:anchorlock/>
              </v:oval>
            </w:pict>
          </mc:Fallback>
        </mc:AlternateContent>
      </w:r>
      <w:r>
        <w:t xml:space="preserve">    </w:t>
      </w:r>
      <w:r w:rsidRPr="0026629C">
        <w:t>Guamanian or Chamorro</w:t>
      </w:r>
      <w:r w:rsidRPr="0026629C">
        <w:tab/>
      </w:r>
    </w:p>
    <w:p w:rsidRPr="0026629C" w:rsidR="00084265" w:rsidP="00084265" w:rsidRDefault="00084265" w14:paraId="30C4F5AA" w14:textId="77777777">
      <w:pPr>
        <w:pStyle w:val="Response"/>
        <w:tabs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60AEB559" wp14:editId="296FF764">
                <wp:extent cx="91440" cy="91440"/>
                <wp:effectExtent l="0" t="0" r="3810" b="3810"/>
                <wp:docPr id="1420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05FA77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U3P4HHQIAAB4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  </w:t>
      </w:r>
      <w:r w:rsidRPr="0026629C">
        <w:t>Samoan</w:t>
      </w:r>
      <w:r w:rsidRPr="0026629C">
        <w:tab/>
      </w:r>
      <w:r w:rsidRPr="0026629C">
        <w:tab/>
      </w:r>
    </w:p>
    <w:p w:rsidR="00084265" w:rsidP="00084265" w:rsidRDefault="00084265" w14:paraId="0F113654" w14:textId="77777777">
      <w:pPr>
        <w:pStyle w:val="Response"/>
        <w:tabs>
          <w:tab w:val="clear" w:pos="1080"/>
          <w:tab w:val="clear" w:pos="2160"/>
          <w:tab w:val="left" w:pos="5040"/>
          <w:tab w:val="left" w:pos="5580"/>
          <w:tab w:val="left" w:pos="6120"/>
        </w:tabs>
        <w:ind w:left="720" w:firstLine="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47728BEC" wp14:editId="106EB959">
                <wp:extent cx="91440" cy="91440"/>
                <wp:effectExtent l="0" t="0" r="3810" b="3810"/>
                <wp:docPr id="1419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0776D77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">
                <w10:anchorlock/>
              </v:oval>
            </w:pict>
          </mc:Fallback>
        </mc:AlternateContent>
      </w:r>
      <w:r>
        <w:t xml:space="preserve">    </w:t>
      </w:r>
      <w:r w:rsidRPr="0026629C">
        <w:t>Other Pacific Islander</w:t>
      </w:r>
    </w:p>
    <w:p w:rsidR="00084265" w:rsidP="00084265" w:rsidRDefault="00084265" w14:paraId="225DF781" w14:textId="77777777">
      <w:pPr>
        <w:pStyle w:val="Response"/>
        <w:tabs>
          <w:tab w:val="clear" w:pos="1080"/>
          <w:tab w:val="clear" w:pos="2160"/>
          <w:tab w:val="left" w:pos="3060"/>
          <w:tab w:val="left" w:pos="3600"/>
          <w:tab w:val="left" w:pos="4140"/>
          <w:tab w:val="left" w:leader="underscore" w:pos="7920"/>
        </w:tabs>
        <w:ind w:left="2700" w:hanging="198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2C9524B" wp14:editId="0066BB40">
                <wp:extent cx="91440" cy="91440"/>
                <wp:effectExtent l="0" t="0" r="3810" b="3810"/>
                <wp:docPr id="1417" name="Oval 52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2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68101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">
                <w10:anchorlock/>
              </v:oval>
            </w:pict>
          </mc:Fallback>
        </mc:AlternateContent>
      </w:r>
      <w:r>
        <w:t xml:space="preserve">    </w:t>
      </w:r>
      <w:r w:rsidRPr="0026629C">
        <w:t>Other</w:t>
      </w:r>
      <w:r>
        <w:t xml:space="preserve">  </w:t>
      </w:r>
      <w:r w:rsidRPr="0026629C">
        <w:t>(Specify)</w:t>
      </w:r>
      <w:r>
        <w:t>_____________</w:t>
      </w:r>
      <w:r w:rsidRPr="0026629C">
        <w:tab/>
      </w:r>
    </w:p>
    <w:p w:rsidRPr="0026629C" w:rsidR="00084265" w:rsidP="00084265" w:rsidRDefault="00084265" w14:paraId="09ECD22E" w14:textId="08E4A633">
      <w:pPr>
        <w:pStyle w:val="Response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02A3BFB" wp14:editId="6F4BB95B">
                <wp:extent cx="91440" cy="91440"/>
                <wp:effectExtent l="0" t="0" r="3810" b="3810"/>
                <wp:docPr id="1418" name="Oval 517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17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68AD9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m9aXiR4CAAAe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 w:rsidRPr="0026629C">
        <w:tab/>
      </w:r>
      <w:r w:rsidR="00850588">
        <w:t>Prefer not to answer</w:t>
      </w:r>
    </w:p>
    <w:p w:rsidRPr="0026629C" w:rsidR="000D57AC" w:rsidP="000D57AC" w:rsidRDefault="000D57AC" w14:paraId="5C25A7B6" w14:textId="77777777">
      <w:pPr>
        <w:pStyle w:val="QuestionNumbered"/>
        <w:ind w:left="720" w:hanging="720"/>
      </w:pPr>
      <w:r>
        <w:t>Do you think of yourself as…</w:t>
      </w:r>
    </w:p>
    <w:p w:rsidR="0064739A" w:rsidP="0064739A" w:rsidRDefault="0064739A" w14:paraId="7B08B673" w14:textId="77777777">
      <w:pPr>
        <w:pStyle w:val="Response"/>
      </w:pPr>
      <w:r>
        <w:rPr>
          <w:noProof/>
        </w:rPr>
        <mc:AlternateContent>
          <mc:Choice Requires="wps">
            <w:drawing>
              <wp:inline distT="0" distB="0" distL="0" distR="0" wp14:anchorId="59EDD29E" wp14:editId="13B5E911">
                <wp:extent cx="91440" cy="91440"/>
                <wp:effectExtent l="9525" t="9525" r="13335" b="13335"/>
                <wp:docPr id="1554" name="Oval 1554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1554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023AC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K0hpBQcAgAAHwQAAA4AAAAAAAAAAAAAAAAALgIAAGRycy9lMm9Eb2MueG1sUEsBAi0AFAAGAAgA&#10;AAAhAFhv4ZXXAAAAAwEAAA8AAAAAAAAAAAAAAAAAdgQAAGRycy9kb3ducmV2LnhtbFBLBQYAAAAA&#10;BAAEAPMAAAB6BQAAAAA=&#10;">
                <w10:anchorlock/>
              </v:oval>
            </w:pict>
          </mc:Fallback>
        </mc:AlternateContent>
      </w:r>
      <w:r>
        <w:tab/>
        <w:t>Straight Or Heterosexual</w:t>
      </w:r>
    </w:p>
    <w:p w:rsidR="0064739A" w:rsidP="0064739A" w:rsidRDefault="0064739A" w14:paraId="184C41B5" w14:textId="77777777">
      <w:pPr>
        <w:pStyle w:val="Response"/>
      </w:pPr>
      <w:r>
        <w:rPr>
          <w:noProof/>
        </w:rPr>
        <mc:AlternateContent>
          <mc:Choice Requires="wps">
            <w:drawing>
              <wp:inline distT="0" distB="0" distL="0" distR="0" wp14:anchorId="44BAF9B5" wp14:editId="540A6800">
                <wp:extent cx="91440" cy="91440"/>
                <wp:effectExtent l="9525" t="9525" r="13335" b="13335"/>
                <wp:docPr id="1555" name="Oval 1555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1555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4C02A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IQC+HYcAgAAHwQAAA4AAAAAAAAAAAAAAAAALgIAAGRycy9lMm9Eb2MueG1sUEsBAi0AFAAGAAgA&#10;AAAhAFhv4ZXXAAAAAwEAAA8AAAAAAAAAAAAAAAAAdgQAAGRycy9kb3ducmV2LnhtbFBLBQYAAAAA&#10;BAAEAPMAAAB6BQAAAAA=&#10;">
                <w10:anchorlock/>
              </v:oval>
            </w:pict>
          </mc:Fallback>
        </mc:AlternateContent>
      </w:r>
      <w:r>
        <w:tab/>
        <w:t>Homosexual (Gay Or Lesbian)</w:t>
      </w:r>
    </w:p>
    <w:p w:rsidR="0064739A" w:rsidP="0064739A" w:rsidRDefault="0064739A" w14:paraId="40816DD5" w14:textId="77777777">
      <w:pPr>
        <w:pStyle w:val="Response"/>
      </w:pPr>
      <w:r>
        <w:rPr>
          <w:noProof/>
        </w:rPr>
        <mc:AlternateContent>
          <mc:Choice Requires="wps">
            <w:drawing>
              <wp:inline distT="0" distB="0" distL="0" distR="0" wp14:anchorId="2E449A46" wp14:editId="18DF33D8">
                <wp:extent cx="91440" cy="91440"/>
                <wp:effectExtent l="9525" t="9525" r="13335" b="13335"/>
                <wp:docPr id="1556" name="Oval 1556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1556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3EC5B5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P9nHNAcAgAAHwQAAA4AAAAAAAAAAAAAAAAALgIAAGRycy9lMm9Eb2MueG1sUEsBAi0AFAAGAAgA&#10;AAAhAFhv4ZXXAAAAAwEAAA8AAAAAAAAAAAAAAAAAdgQAAGRycy9kb3ducmV2LnhtbFBLBQYAAAAA&#10;BAAEAPMAAAB6BQAAAAA=&#10;">
                <w10:anchorlock/>
              </v:oval>
            </w:pict>
          </mc:Fallback>
        </mc:AlternateContent>
      </w:r>
      <w:r>
        <w:tab/>
        <w:t>Bisexual</w:t>
      </w:r>
    </w:p>
    <w:p w:rsidR="0064739A" w:rsidP="0064739A" w:rsidRDefault="0064739A" w14:paraId="405F5D3F" w14:textId="77777777">
      <w:pPr>
        <w:pStyle w:val="Response"/>
      </w:pPr>
      <w:r>
        <w:rPr>
          <w:noProof/>
        </w:rPr>
        <mc:AlternateContent>
          <mc:Choice Requires="wps">
            <w:drawing>
              <wp:inline distT="0" distB="0" distL="0" distR="0" wp14:anchorId="45D492BA" wp14:editId="070DB853">
                <wp:extent cx="91440" cy="91440"/>
                <wp:effectExtent l="9525" t="9525" r="13335" b="13335"/>
                <wp:docPr id="1557" name="Oval 1557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1557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AEA3D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NZEQLIcAgAAHwQAAA4AAAAAAAAAAAAAAAAALgIAAGRycy9lMm9Eb2MueG1sUEsBAi0AFAAGAAgA&#10;AAAhAFhv4ZXXAAAAAwEAAA8AAAAAAAAAAAAAAAAAdgQAAGRycy9kb3ducmV2LnhtbFBLBQYAAAAA&#10;BAAEAPMAAAB6BQAAAAA=&#10;">
                <w10:anchorlock/>
              </v:oval>
            </w:pict>
          </mc:Fallback>
        </mc:AlternateContent>
      </w:r>
      <w:r>
        <w:tab/>
        <w:t xml:space="preserve">Queer, Pansexual, </w:t>
      </w:r>
      <w:proofErr w:type="spellStart"/>
      <w:r>
        <w:t>And/Or</w:t>
      </w:r>
      <w:proofErr w:type="spellEnd"/>
      <w:r>
        <w:t xml:space="preserve"> Questioning</w:t>
      </w:r>
    </w:p>
    <w:p w:rsidR="0064739A" w:rsidP="0064739A" w:rsidRDefault="0064739A" w14:paraId="2588FDB3" w14:textId="77777777">
      <w:pPr>
        <w:pStyle w:val="Response"/>
        <w:tabs>
          <w:tab w:val="right" w:leader="underscore" w:pos="6480"/>
        </w:tabs>
      </w:pPr>
      <w:r>
        <w:rPr>
          <w:noProof/>
        </w:rPr>
        <mc:AlternateContent>
          <mc:Choice Requires="wps">
            <w:drawing>
              <wp:inline distT="0" distB="0" distL="0" distR="0" wp14:anchorId="3464F7F5" wp14:editId="20894780">
                <wp:extent cx="91440" cy="91440"/>
                <wp:effectExtent l="9525" t="9525" r="13335" b="13335"/>
                <wp:docPr id="1561" name="Oval 1561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1561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6BE6C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LDEiOMcAgAAHwQAAA4AAAAAAAAAAAAAAAAALgIAAGRycy9lMm9Eb2MueG1sUEsBAi0AFAAGAAgA&#10;AAAhAFhv4ZXXAAAAAwEAAA8AAAAAAAAAAAAAAAAAdgQAAGRycy9kb3ducmV2LnhtbFBLBQYAAAAA&#10;BAAEAPMAAAB6BQAAAAA=&#10;">
                <w10:anchorlock/>
              </v:oval>
            </w:pict>
          </mc:Fallback>
        </mc:AlternateContent>
      </w:r>
      <w:r>
        <w:tab/>
        <w:t>Asexual</w:t>
      </w:r>
    </w:p>
    <w:p w:rsidR="0064739A" w:rsidP="0064739A" w:rsidRDefault="0064739A" w14:paraId="13797E44" w14:textId="77777777">
      <w:pPr>
        <w:pStyle w:val="Response"/>
        <w:tabs>
          <w:tab w:val="right" w:leader="underscore" w:pos="6480"/>
        </w:tabs>
      </w:pPr>
      <w:r>
        <w:rPr>
          <w:noProof/>
        </w:rPr>
        <mc:AlternateContent>
          <mc:Choice Requires="wps">
            <w:drawing>
              <wp:inline distT="0" distB="0" distL="0" distR="0" wp14:anchorId="4D88B6A4" wp14:editId="10D393D0">
                <wp:extent cx="91440" cy="91440"/>
                <wp:effectExtent l="9525" t="9525" r="13335" b="13335"/>
                <wp:docPr id="193" name="Oval 193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193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70099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">
                <w10:anchorlock/>
              </v:oval>
            </w:pict>
          </mc:Fallback>
        </mc:AlternateContent>
      </w:r>
      <w:r>
        <w:tab/>
        <w:t>Something Else? Please Specify ___________________________________</w:t>
      </w:r>
    </w:p>
    <w:p w:rsidR="0064739A" w:rsidP="0064739A" w:rsidRDefault="0064739A" w14:paraId="36EDC00F" w14:textId="18B25BC4">
      <w:pPr>
        <w:pStyle w:val="Response"/>
      </w:pPr>
      <w:r>
        <w:rPr>
          <w:noProof/>
        </w:rPr>
        <mc:AlternateContent>
          <mc:Choice Requires="wps">
            <w:drawing>
              <wp:inline distT="0" distB="0" distL="0" distR="0" wp14:anchorId="1FDA4B10" wp14:editId="147E56A5">
                <wp:extent cx="91440" cy="91440"/>
                <wp:effectExtent l="9525" t="9525" r="13335" b="13335"/>
                <wp:docPr id="195" name="Oval 195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195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7A0C98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">
                <w10:anchorlock/>
              </v:oval>
            </w:pict>
          </mc:Fallback>
        </mc:AlternateContent>
      </w:r>
      <w:r>
        <w:tab/>
      </w:r>
      <w:r w:rsidR="00850588">
        <w:t>Prefer not to answer</w:t>
      </w:r>
    </w:p>
    <w:p w:rsidRPr="00F26009" w:rsidR="00955099" w:rsidP="00CA0BA1" w:rsidRDefault="00F26009" w14:paraId="6FC872A3" w14:textId="244E1062">
      <w:pPr>
        <w:pStyle w:val="QuestionNumbered"/>
      </w:pPr>
      <w:r>
        <w:t>P</w:t>
      </w:r>
      <w:r w:rsidRPr="00F26009" w:rsidR="00955099">
        <w:t>lease select the best category that describes your community</w:t>
      </w:r>
      <w:r w:rsidR="00F327AA">
        <w:t xml:space="preserve"> (</w:t>
      </w:r>
      <w:r w:rsidR="00B07C1E">
        <w:t>Select</w:t>
      </w:r>
      <w:r w:rsidR="00F327AA">
        <w:t xml:space="preserve"> one or more)</w:t>
      </w:r>
      <w:r w:rsidRPr="00F26009" w:rsidR="00955099">
        <w:t>:</w:t>
      </w:r>
    </w:p>
    <w:p w:rsidRPr="00F26009" w:rsidR="00955099" w:rsidP="00347D84" w:rsidRDefault="000D57AC" w14:paraId="3FFA0C54" w14:textId="6ACF083D">
      <w:pPr>
        <w:pStyle w:val="questionresponse"/>
        <w:numPr>
          <w:ilvl w:val="0"/>
          <w:numId w:val="0"/>
        </w:numPr>
        <w:spacing w:line="240" w:lineRule="auto"/>
        <w:ind w:left="1080" w:hanging="360"/>
      </w:pPr>
      <w:r>
        <w:t xml:space="preserve"> </w:t>
      </w:r>
      <w:r w:rsidRPr="0026629C" w:rsidR="00191E90">
        <w:rPr>
          <w:noProof/>
        </w:rPr>
        <mc:AlternateContent>
          <mc:Choice Requires="wps">
            <w:drawing>
              <wp:inline distT="0" distB="0" distL="0" distR="0" wp14:anchorId="6550A0E5" wp14:editId="61396DCC">
                <wp:extent cx="91440" cy="91440"/>
                <wp:effectExtent l="0" t="0" r="3810" b="3810"/>
                <wp:docPr id="2" name="Oval 519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19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081061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EHLnl0cAgAAGwQAAA4AAAAAAAAAAAAAAAAALgIAAGRycy9lMm9Eb2MueG1sUEsBAi0AFAAGAAgA&#10;AAAhAFhv4ZXXAAAAAwEAAA8AAAAAAAAAAAAAAAAAdgQAAGRycy9kb3ducmV2LnhtbFBLBQYAAAAA&#10;BAAEAPMAAAB6BQAAAAA=&#10;">
                <w10:anchorlock/>
              </v:oval>
            </w:pict>
          </mc:Fallback>
        </mc:AlternateContent>
      </w:r>
      <w:r w:rsidR="00191E90">
        <w:t xml:space="preserve">   </w:t>
      </w:r>
      <w:r w:rsidR="00DA35AD">
        <w:t xml:space="preserve">Metropolitan </w:t>
      </w:r>
      <w:r w:rsidR="1637DCD2">
        <w:t>or Suburban</w:t>
      </w:r>
      <w:r w:rsidR="0FDDCA0B">
        <w:t xml:space="preserve"> Community</w:t>
      </w:r>
      <w:r w:rsidR="1637DCD2">
        <w:t xml:space="preserve"> (</w:t>
      </w:r>
      <w:r w:rsidRPr="53CAFAEA" w:rsidR="1637DCD2">
        <w:rPr>
          <w:i/>
          <w:iCs/>
        </w:rPr>
        <w:t>communities locate</w:t>
      </w:r>
      <w:r w:rsidRPr="53CAFAEA" w:rsidR="66DF1C18">
        <w:rPr>
          <w:i/>
          <w:iCs/>
        </w:rPr>
        <w:t>d</w:t>
      </w:r>
      <w:r w:rsidRPr="53CAFAEA" w:rsidR="1637DCD2">
        <w:rPr>
          <w:i/>
          <w:iCs/>
        </w:rPr>
        <w:t xml:space="preserve"> in a city or town</w:t>
      </w:r>
      <w:r w:rsidR="1637DCD2">
        <w:t>)</w:t>
      </w:r>
    </w:p>
    <w:p w:rsidRPr="00F26009" w:rsidR="00955099" w:rsidP="00347D84" w:rsidRDefault="000D57AC" w14:paraId="0119B3E9" w14:textId="03C6D581">
      <w:pPr>
        <w:pStyle w:val="questionresponse"/>
        <w:numPr>
          <w:ilvl w:val="0"/>
          <w:numId w:val="0"/>
        </w:numPr>
        <w:spacing w:line="240" w:lineRule="auto"/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39A64E79" wp14:editId="3C1D589D">
                <wp:extent cx="91440" cy="91440"/>
                <wp:effectExtent l="0" t="0" r="3810" b="3810"/>
                <wp:docPr id="3" name="Oval 519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19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A6F2F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CKLvz8cAgAAGwQAAA4AAAAAAAAAAAAAAAAALgIAAGRycy9lMm9Eb2MueG1sUEsBAi0AFAAGAAgA&#10;AAAhAFhv4ZXXAAAAAwEAAA8AAAAAAAAAAAAAAAAAdgQAAGRycy9kb3ducmV2LnhtbFBLBQYAAAAA&#10;BAAEAPMAAAB6BQAAAAA=&#10;">
                <w10:anchorlock/>
              </v:oval>
            </w:pict>
          </mc:Fallback>
        </mc:AlternateContent>
      </w:r>
      <w:r>
        <w:t xml:space="preserve">   </w:t>
      </w:r>
      <w:r w:rsidRPr="00F26009" w:rsidR="00955099">
        <w:t>Tribal Community</w:t>
      </w:r>
      <w:r w:rsidRPr="00F26009" w:rsidR="00BB21C7">
        <w:t xml:space="preserve"> (</w:t>
      </w:r>
      <w:r w:rsidRPr="00F26009" w:rsidR="00BB21C7">
        <w:rPr>
          <w:i/>
          <w:iCs/>
        </w:rPr>
        <w:t xml:space="preserve">any </w:t>
      </w:r>
      <w:r w:rsidRPr="00F26009" w:rsidR="00F26009">
        <w:rPr>
          <w:i/>
          <w:iCs/>
        </w:rPr>
        <w:t xml:space="preserve">American </w:t>
      </w:r>
      <w:r w:rsidRPr="00F26009" w:rsidR="00BB21C7">
        <w:rPr>
          <w:i/>
          <w:iCs/>
        </w:rPr>
        <w:t>Indian or Alaska Native tribe, band, nation, pueblo, village, or community</w:t>
      </w:r>
      <w:r w:rsidRPr="00F26009" w:rsidR="00F26009">
        <w:t>)</w:t>
      </w:r>
    </w:p>
    <w:p w:rsidRPr="00F26009" w:rsidR="00BB21C7" w:rsidP="00347D84" w:rsidRDefault="000D57AC" w14:paraId="1BF77DE2" w14:textId="443715CD">
      <w:pPr>
        <w:pStyle w:val="questionresponse"/>
        <w:numPr>
          <w:ilvl w:val="0"/>
          <w:numId w:val="0"/>
        </w:numPr>
        <w:spacing w:line="240" w:lineRule="auto"/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4C33907D" wp14:editId="713AE2C6">
                <wp:extent cx="91440" cy="91440"/>
                <wp:effectExtent l="0" t="0" r="3810" b="3810"/>
                <wp:docPr id="4" name="Oval 519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19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09E47B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EpMKMocAgAAGwQAAA4AAAAAAAAAAAAAAAAALgIAAGRycy9lMm9Eb2MueG1sUEsBAi0AFAAGAAgA&#10;AAAhAFhv4ZXXAAAAAwEAAA8AAAAAAAAAAAAAAAAAdgQAAGRycy9kb3ducmV2LnhtbFBLBQYAAAAA&#10;BAAEAPMAAAB6BQAAAAA=&#10;">
                <w10:anchorlock/>
              </v:oval>
            </w:pict>
          </mc:Fallback>
        </mc:AlternateContent>
      </w:r>
      <w:r>
        <w:t xml:space="preserve">   </w:t>
      </w:r>
      <w:r w:rsidR="1637DCD2">
        <w:t xml:space="preserve">Rural </w:t>
      </w:r>
      <w:r w:rsidR="2AA394BC">
        <w:t xml:space="preserve">or Frontier </w:t>
      </w:r>
      <w:r w:rsidR="1637DCD2">
        <w:t>Community (</w:t>
      </w:r>
      <w:r w:rsidRPr="53CAFAEA" w:rsidR="2AA394BC">
        <w:rPr>
          <w:i/>
          <w:iCs/>
        </w:rPr>
        <w:t xml:space="preserve">sparsely populated areas that are geographically isolated </w:t>
      </w:r>
      <w:r>
        <w:rPr>
          <w:i/>
          <w:iCs/>
        </w:rPr>
        <w:t xml:space="preserve">   </w:t>
      </w:r>
      <w:r w:rsidRPr="53CAFAEA" w:rsidR="2AA394BC">
        <w:rPr>
          <w:i/>
          <w:iCs/>
        </w:rPr>
        <w:t>from population centers and services, usually</w:t>
      </w:r>
      <w:r w:rsidRPr="53CAFAEA" w:rsidR="1637DCD2">
        <w:rPr>
          <w:i/>
          <w:iCs/>
        </w:rPr>
        <w:t xml:space="preserve"> has few homes or other buildings, and not very many people</w:t>
      </w:r>
      <w:r w:rsidR="1637DCD2">
        <w:t>)</w:t>
      </w:r>
    </w:p>
    <w:p w:rsidRPr="00F26009" w:rsidR="00955099" w:rsidP="00347D84" w:rsidRDefault="000D57AC" w14:paraId="715CD9F7" w14:textId="6728944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6B1F33CD" wp14:editId="27133A48">
                <wp:extent cx="91440" cy="91440"/>
                <wp:effectExtent l="0" t="0" r="3810" b="3810"/>
                <wp:docPr id="5" name="Oval 519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19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126898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CkMCagcAgAAGwQAAA4AAAAAAAAAAAAAAAAALgIAAGRycy9lMm9Eb2MueG1sUEsBAi0AFAAGAAgA&#10;AAAhAFhv4ZXXAAAAAwEAAA8AAAAAAAAAAAAAAAAAdgQAAGRycy9kb3ducmV2LnhtbFBLBQYAAAAA&#10;BAAEAPMAAAB6BQAAAAA=&#10;">
                <w10:anchorlock/>
              </v:oval>
            </w:pict>
          </mc:Fallback>
        </mc:AlternateContent>
      </w:r>
      <w:r>
        <w:t xml:space="preserve">   </w:t>
      </w:r>
      <w:r w:rsidRPr="00F26009" w:rsidR="00955099">
        <w:t>Unknown</w:t>
      </w:r>
    </w:p>
    <w:p w:rsidRPr="00F26009" w:rsidR="00955099" w:rsidP="00347D84" w:rsidRDefault="00347D84" w14:paraId="137BCBE2" w14:textId="488D1966">
      <w:pPr>
        <w:pStyle w:val="questionresponse"/>
        <w:numPr>
          <w:ilvl w:val="0"/>
          <w:numId w:val="0"/>
        </w:numPr>
        <w:spacing w:line="240" w:lineRule="auto"/>
        <w:ind w:left="1080" w:hanging="360"/>
      </w:pPr>
      <w:r>
        <w:t xml:space="preserve"> </w:t>
      </w:r>
      <w:r w:rsidRPr="0026629C" w:rsidR="000D57AC">
        <w:rPr>
          <w:noProof/>
        </w:rPr>
        <mc:AlternateContent>
          <mc:Choice Requires="wps">
            <w:drawing>
              <wp:inline distT="0" distB="0" distL="0" distR="0" wp14:anchorId="66AC8DDC" wp14:editId="04CB2FA1">
                <wp:extent cx="91440" cy="91440"/>
                <wp:effectExtent l="0" t="0" r="3810" b="3810"/>
                <wp:docPr id="6" name="Oval 519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519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418B9B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IzMag4cAgAAGwQAAA4AAAAAAAAAAAAAAAAALgIAAGRycy9lMm9Eb2MueG1sUEsBAi0AFAAGAAgA&#10;AAAhAFhv4ZXXAAAAAwEAAA8AAAAAAAAAAAAAAAAAdgQAAGRycy9kb3ducmV2LnhtbFBLBQYAAAAA&#10;BAAEAPMAAAB6BQAAAAA=&#10;">
                <w10:anchorlock/>
              </v:oval>
            </w:pict>
          </mc:Fallback>
        </mc:AlternateContent>
      </w:r>
      <w:r w:rsidR="000D57AC">
        <w:t xml:space="preserve">   </w:t>
      </w:r>
      <w:r w:rsidR="0036083C">
        <w:t>Another</w:t>
      </w:r>
      <w:r w:rsidRPr="00F26009" w:rsidR="00140FA3">
        <w:t>: _______________________</w:t>
      </w:r>
    </w:p>
    <w:p w:rsidRPr="00F26009" w:rsidR="00CB6EAC" w:rsidP="00CA0BA1" w:rsidRDefault="00CB6EAC" w14:paraId="057B1318" w14:textId="77777777">
      <w:pPr>
        <w:pStyle w:val="QuestionNumbered"/>
      </w:pPr>
      <w:r w:rsidRPr="00F26009">
        <w:t>What is the highest degree you have received? (Select one):</w:t>
      </w:r>
    </w:p>
    <w:p w:rsidRPr="0026629C" w:rsidR="00424965" w:rsidP="00424965" w:rsidRDefault="000F4C59" w14:paraId="00E698B9" w14:textId="39E12E05">
      <w:pPr>
        <w:pStyle w:val="Response"/>
        <w:rPr>
          <w:rFonts w:cs="Times New Roman TUR"/>
          <w:caps/>
        </w:rPr>
      </w:pPr>
      <w:r>
        <w:t xml:space="preserve"> </w:t>
      </w:r>
      <w:r w:rsidRPr="0026629C" w:rsidR="00424965">
        <w:rPr>
          <w:noProof/>
        </w:rPr>
        <mc:AlternateContent>
          <mc:Choice Requires="wps">
            <w:drawing>
              <wp:inline distT="0" distB="0" distL="0" distR="0" wp14:anchorId="455CAC99" wp14:editId="0F564419">
                <wp:extent cx="91440" cy="91440"/>
                <wp:effectExtent l="0" t="0" r="3810" b="3810"/>
                <wp:docPr id="278" name="Oval 231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31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9CDB6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cKrZ8B4CAAAd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 w:rsidRPr="0026629C" w:rsidR="00424965">
        <w:tab/>
      </w:r>
      <w:r w:rsidRPr="00F966F8" w:rsidR="00424965">
        <w:t>Less than 12th Grade</w:t>
      </w:r>
    </w:p>
    <w:p w:rsidRPr="0026629C" w:rsidR="00424965" w:rsidP="00424965" w:rsidRDefault="000F4C59" w14:paraId="297DAD3A" w14:textId="0204B01B">
      <w:pPr>
        <w:pStyle w:val="Response"/>
        <w:rPr>
          <w:caps/>
        </w:rPr>
      </w:pPr>
      <w:r>
        <w:t xml:space="preserve"> </w:t>
      </w:r>
      <w:r w:rsidRPr="0026629C" w:rsidR="00424965">
        <w:rPr>
          <w:noProof/>
        </w:rPr>
        <mc:AlternateContent>
          <mc:Choice Requires="wps">
            <w:drawing>
              <wp:inline distT="0" distB="0" distL="0" distR="0" wp14:anchorId="7B7F36BD" wp14:editId="5A63F1AF">
                <wp:extent cx="91440" cy="91440"/>
                <wp:effectExtent l="0" t="0" r="3810" b="3810"/>
                <wp:docPr id="277" name="Oval 230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30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B51740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CVAjFB4CAAAd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 w:rsidR="00424965">
        <w:t xml:space="preserve">  </w:t>
      </w:r>
      <w:r w:rsidRPr="00F966F8" w:rsidR="00424965">
        <w:t>12th Grade/High School Diploma/Equivalent</w:t>
      </w:r>
    </w:p>
    <w:p w:rsidRPr="0026629C" w:rsidR="00424965" w:rsidP="00424965" w:rsidRDefault="000F4C59" w14:paraId="556B5081" w14:textId="73D53120">
      <w:pPr>
        <w:pStyle w:val="Response"/>
        <w:rPr>
          <w:rFonts w:cs="Times New Roman TUR"/>
          <w:caps/>
        </w:rPr>
      </w:pPr>
      <w:r>
        <w:t xml:space="preserve"> </w:t>
      </w:r>
      <w:r w:rsidRPr="0026629C" w:rsidR="00424965">
        <w:rPr>
          <w:noProof/>
        </w:rPr>
        <mc:AlternateContent>
          <mc:Choice Requires="wps">
            <w:drawing>
              <wp:inline distT="0" distB="0" distL="0" distR="0" wp14:anchorId="473BBEAF" wp14:editId="5A0F1FEE">
                <wp:extent cx="91440" cy="91440"/>
                <wp:effectExtent l="0" t="0" r="3810" b="3810"/>
                <wp:docPr id="276" name="Oval 229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29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0CA6C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5HolDh4CAAAd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 w:rsidRPr="0026629C" w:rsidR="00424965">
        <w:tab/>
      </w:r>
      <w:r w:rsidRPr="00F966F8" w:rsidR="00424965">
        <w:t>Vocational/Technical (</w:t>
      </w:r>
      <w:proofErr w:type="spellStart"/>
      <w:r w:rsidRPr="00F966F8" w:rsidR="00424965">
        <w:t>Voc</w:t>
      </w:r>
      <w:proofErr w:type="spellEnd"/>
      <w:r w:rsidRPr="00F966F8" w:rsidR="00424965">
        <w:t>/Tech) Diploma</w:t>
      </w:r>
    </w:p>
    <w:p w:rsidR="00424965" w:rsidP="00424965" w:rsidRDefault="000F4C59" w14:paraId="10FC4051" w14:textId="54CA9C59">
      <w:pPr>
        <w:pStyle w:val="Response"/>
      </w:pPr>
      <w:r>
        <w:t xml:space="preserve"> </w:t>
      </w:r>
      <w:r w:rsidRPr="0026629C" w:rsidR="00424965">
        <w:rPr>
          <w:noProof/>
        </w:rPr>
        <mc:AlternateContent>
          <mc:Choice Requires="wps">
            <w:drawing>
              <wp:inline distT="0" distB="0" distL="0" distR="0" wp14:anchorId="1148DDEE" wp14:editId="3376BF97">
                <wp:extent cx="91440" cy="91440"/>
                <wp:effectExtent l="0" t="0" r="3810" b="3810"/>
                <wp:docPr id="275" name="Oval 228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28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EB581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yojDHh4CAAAd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 w:rsidRPr="0026629C" w:rsidR="00424965">
        <w:tab/>
      </w:r>
      <w:r w:rsidRPr="00F966F8" w:rsidR="00424965">
        <w:t xml:space="preserve">Some College </w:t>
      </w:r>
      <w:r w:rsidR="00424965">
        <w:t>o</w:t>
      </w:r>
      <w:r w:rsidRPr="00F966F8" w:rsidR="00424965">
        <w:t>r University</w:t>
      </w:r>
    </w:p>
    <w:p w:rsidRPr="0026629C" w:rsidR="00424965" w:rsidP="00424965" w:rsidRDefault="000F4C59" w14:paraId="383C1E52" w14:textId="7BDCE8C1">
      <w:pPr>
        <w:pStyle w:val="Response"/>
        <w:rPr>
          <w:rFonts w:cs="Times New Roman TUR"/>
          <w:caps/>
        </w:rPr>
      </w:pPr>
      <w:r>
        <w:t xml:space="preserve"> </w:t>
      </w:r>
      <w:r w:rsidRPr="0026629C" w:rsidR="00424965">
        <w:rPr>
          <w:noProof/>
        </w:rPr>
        <mc:AlternateContent>
          <mc:Choice Requires="wps">
            <w:drawing>
              <wp:inline distT="0" distB="0" distL="0" distR="0" wp14:anchorId="6DA0CC4F" wp14:editId="4CCAE557">
                <wp:extent cx="91440" cy="91440"/>
                <wp:effectExtent l="0" t="0" r="3810" b="3810"/>
                <wp:docPr id="274" name="Oval 227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27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75303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Bd7lfx4CAAAd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 w:rsidRPr="0026629C" w:rsidR="00424965">
        <w:tab/>
      </w:r>
      <w:r w:rsidRPr="00F966F8" w:rsidR="00424965">
        <w:t>Bachelor’s Degree (</w:t>
      </w:r>
      <w:r w:rsidR="00424965">
        <w:t xml:space="preserve">For example: </w:t>
      </w:r>
      <w:r w:rsidRPr="00F966F8" w:rsidR="00424965">
        <w:t>BA, BS)</w:t>
      </w:r>
    </w:p>
    <w:p w:rsidR="00424965" w:rsidP="00424965" w:rsidRDefault="000F4C59" w14:paraId="756400C9" w14:textId="64DA3FED">
      <w:pPr>
        <w:pStyle w:val="Response"/>
      </w:pPr>
      <w:r>
        <w:t xml:space="preserve"> </w:t>
      </w:r>
      <w:r w:rsidRPr="0026629C" w:rsidR="00424965">
        <w:rPr>
          <w:noProof/>
        </w:rPr>
        <mc:AlternateContent>
          <mc:Choice Requires="wps">
            <w:drawing>
              <wp:inline distT="0" distB="0" distL="0" distR="0" wp14:anchorId="1ECD1126" wp14:editId="3C17B0C7">
                <wp:extent cx="91440" cy="91440"/>
                <wp:effectExtent l="0" t="0" r="3810" b="3810"/>
                <wp:docPr id="273" name="Oval 226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26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0B9A3DB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5iv3PB4CAAAd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 w:rsidRPr="0026629C" w:rsidR="00424965">
        <w:tab/>
      </w:r>
      <w:r w:rsidRPr="002A2DC9" w:rsidR="00424965">
        <w:t>Graduate Work/Graduate Degree</w:t>
      </w:r>
    </w:p>
    <w:p w:rsidRPr="007C2871" w:rsidR="00424965" w:rsidP="00424965" w:rsidRDefault="000F4C59" w14:paraId="187F066C" w14:textId="23D36534">
      <w:pPr>
        <w:pStyle w:val="Response"/>
        <w:rPr>
          <w:rFonts w:cs="Times New Roman TUR"/>
          <w:caps/>
        </w:rPr>
      </w:pPr>
      <w:r>
        <w:t xml:space="preserve"> </w:t>
      </w:r>
      <w:r w:rsidRPr="0026629C" w:rsidR="00424965">
        <w:rPr>
          <w:noProof/>
        </w:rPr>
        <mc:AlternateContent>
          <mc:Choice Requires="wps">
            <w:drawing>
              <wp:inline distT="0" distB="0" distL="0" distR="0" wp14:anchorId="73E59131" wp14:editId="48FFE8E8">
                <wp:extent cx="91440" cy="91440"/>
                <wp:effectExtent l="0" t="0" r="3810" b="3810"/>
                <wp:docPr id="152" name="Oval 228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28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893EAC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YRoPRHQIAAB0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 w:rsidRPr="0026629C" w:rsidR="00424965">
        <w:tab/>
      </w:r>
      <w:r w:rsidR="00424965">
        <w:t>Other (Specify)____________________________________</w:t>
      </w:r>
    </w:p>
    <w:p w:rsidR="00424965" w:rsidP="00424965" w:rsidRDefault="000F4C59" w14:paraId="5C262A2F" w14:textId="2E879F8E">
      <w:pPr>
        <w:pStyle w:val="Response"/>
      </w:pPr>
      <w:r>
        <w:t xml:space="preserve"> </w:t>
      </w:r>
      <w:r w:rsidRPr="0026629C" w:rsidR="00424965">
        <w:rPr>
          <w:noProof/>
        </w:rPr>
        <mc:AlternateContent>
          <mc:Choice Requires="wps">
            <w:drawing>
              <wp:inline distT="0" distB="0" distL="0" distR="0" wp14:anchorId="1C96D989" wp14:editId="62241AA9">
                <wp:extent cx="91440" cy="91440"/>
                <wp:effectExtent l="0" t="0" r="3810" b="3810"/>
                <wp:docPr id="259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AE9755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/iF8FR4CAAAd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 w:rsidRPr="0026629C" w:rsidR="00424965">
        <w:tab/>
      </w:r>
      <w:r w:rsidR="00850588">
        <w:t>Prefer not to answer</w:t>
      </w:r>
    </w:p>
    <w:p w:rsidRPr="00F26009" w:rsidR="009B55A4" w:rsidP="00424965" w:rsidRDefault="00424965" w14:paraId="4BEECA76" w14:textId="7DD00337">
      <w:pPr>
        <w:pStyle w:val="Response"/>
      </w:pPr>
      <w:r w:rsidRPr="0026629C">
        <w:tab/>
      </w:r>
    </w:p>
    <w:p w:rsidRPr="00F26009" w:rsidR="00EA2C15" w:rsidP="00CA0BA1" w:rsidRDefault="00EA2C15" w14:paraId="29B5B817" w14:textId="6E7AD537">
      <w:pPr>
        <w:pStyle w:val="QuestionNumbered"/>
      </w:pPr>
      <w:bookmarkStart w:name="_Hlk67412051" w:id="3"/>
      <w:r w:rsidRPr="00F26009">
        <w:t xml:space="preserve">What is your </w:t>
      </w:r>
      <w:r w:rsidRPr="00C309F9">
        <w:rPr>
          <w:u w:val="single"/>
        </w:rPr>
        <w:t xml:space="preserve">primary </w:t>
      </w:r>
      <w:r w:rsidRPr="00F26009" w:rsidR="001945C5">
        <w:t>occupation/</w:t>
      </w:r>
      <w:r w:rsidRPr="00F26009">
        <w:t>profession? (Select one):</w:t>
      </w:r>
    </w:p>
    <w:bookmarkEnd w:id="3"/>
    <w:p w:rsidRPr="00F26009" w:rsidR="00EA2C15" w:rsidP="00FC6C76" w:rsidRDefault="00FC6C76" w14:paraId="3B640C5E" w14:textId="2492B461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0FB78EE2" wp14:editId="0FF121E3">
                <wp:extent cx="91440" cy="91440"/>
                <wp:effectExtent l="0" t="0" r="3810" b="3810"/>
                <wp:docPr id="30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6A9456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OtPHbMcAgAAHAQAAA4AAAAAAAAAAAAAAAAALgIAAGRycy9lMm9Eb2MueG1sUEsBAi0AFAAGAAgA&#10;AAAhAFhv4ZXXAAAAAwEAAA8AAAAAAAAAAAAAAAAAdgQAAGRycy9kb3ducmV2LnhtbFBLBQYAAAAA&#10;BAAEAPMAAAB6BQAAAAA=&#10;">
                <w10:anchorlock/>
              </v:oval>
            </w:pict>
          </mc:Fallback>
        </mc:AlternateContent>
      </w:r>
      <w:r>
        <w:t xml:space="preserve">  </w:t>
      </w:r>
      <w:r w:rsidR="7EE2C7B1">
        <w:t xml:space="preserve">Addictions </w:t>
      </w:r>
      <w:r w:rsidR="2DD521D5">
        <w:t>P</w:t>
      </w:r>
      <w:r w:rsidR="7EE2C7B1">
        <w:t>rofessional</w:t>
      </w:r>
    </w:p>
    <w:p w:rsidRPr="00F26009" w:rsidR="00EA2C15" w:rsidP="00FC6C76" w:rsidRDefault="00FC6C76" w14:paraId="083B4CF7" w14:textId="2B1EBE63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4FE23A7B" wp14:editId="34EA6C22">
                <wp:extent cx="91440" cy="91440"/>
                <wp:effectExtent l="0" t="0" r="3810" b="3810"/>
                <wp:docPr id="31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02487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IDzzR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Pr="00F26009" w:rsidR="00EA2C15">
        <w:t>Psychiatrist</w:t>
      </w:r>
    </w:p>
    <w:p w:rsidRPr="00F26009" w:rsidR="00EA2C15" w:rsidP="00FC6C76" w:rsidRDefault="00FC6C76" w14:paraId="660458E6" w14:textId="557AAAF0">
      <w:pPr>
        <w:ind w:left="1080" w:hanging="360"/>
      </w:pPr>
      <w:r>
        <w:lastRenderedPageBreak/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5779D3CF" wp14:editId="77BF9612">
                <wp:extent cx="91440" cy="91440"/>
                <wp:effectExtent l="0" t="0" r="3810" b="3810"/>
                <wp:docPr id="3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BA0B7C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C3PX3ccAgAAHAQAAA4AAAAAAAAAAAAAAAAALgIAAGRycy9lMm9Eb2MueG1sUEsBAi0AFAAGAAgA&#10;AAAhAFhv4ZXXAAAAAwEAAA8AAAAAAAAAAAAAAAAAdgQAAGRycy9kb3ducmV2LnhtbFBLBQYAAAAA&#10;BAAEAPMAAAB6BQAAAAA=&#10;">
                <w10:anchorlock/>
              </v:oval>
            </w:pict>
          </mc:Fallback>
        </mc:AlternateContent>
      </w:r>
      <w:r>
        <w:t xml:space="preserve">  </w:t>
      </w:r>
      <w:r w:rsidRPr="00F26009" w:rsidR="00EA2C15">
        <w:t>Psychologist</w:t>
      </w:r>
    </w:p>
    <w:p w:rsidRPr="00F26009" w:rsidR="00EA2C15" w:rsidP="00FC6C76" w:rsidRDefault="00FC6C76" w14:paraId="4FD36019" w14:textId="5DFCA442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3352CBD4" wp14:editId="0A62523F">
                <wp:extent cx="91440" cy="91440"/>
                <wp:effectExtent l="0" t="0" r="3810" b="3810"/>
                <wp:docPr id="33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0C170FC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BOj34V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Pr="00F26009" w:rsidR="00EA2C15">
        <w:t>Counselor</w:t>
      </w:r>
      <w:r w:rsidR="0036083C">
        <w:t>/therapist</w:t>
      </w:r>
      <w:r w:rsidR="00A43C87">
        <w:t xml:space="preserve"> (all type</w:t>
      </w:r>
      <w:r w:rsidR="0036083C">
        <w:t>s</w:t>
      </w:r>
      <w:r w:rsidR="00A43C87">
        <w:t>)</w:t>
      </w:r>
    </w:p>
    <w:p w:rsidRPr="00F26009" w:rsidR="00EA2C15" w:rsidP="00FC6C76" w:rsidRDefault="00FC6C76" w14:paraId="7B1A722D" w14:textId="40366778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506AB36A" wp14:editId="2871DA6D">
                <wp:extent cx="91440" cy="91440"/>
                <wp:effectExtent l="0" t="0" r="3810" b="3810"/>
                <wp:docPr id="34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00AE241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AmSOng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="7EE2C7B1">
        <w:t xml:space="preserve">Social </w:t>
      </w:r>
      <w:r w:rsidR="015D2AB2">
        <w:t>W</w:t>
      </w:r>
      <w:r w:rsidR="7EE2C7B1">
        <w:t>orker</w:t>
      </w:r>
    </w:p>
    <w:p w:rsidRPr="00F26009" w:rsidR="00EA2C15" w:rsidP="00FC6C76" w:rsidRDefault="00FC6C76" w14:paraId="409B130C" w14:textId="022C4B3A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0BDB9B83" wp14:editId="02E9B707">
                <wp:extent cx="91440" cy="91440"/>
                <wp:effectExtent l="0" t="0" r="3810" b="3810"/>
                <wp:docPr id="36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9604E1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gyKsk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="7EE2C7B1">
        <w:t xml:space="preserve">Recovery </w:t>
      </w:r>
      <w:r w:rsidR="00F327AA">
        <w:t>coach</w:t>
      </w:r>
    </w:p>
    <w:p w:rsidR="00EA2C15" w:rsidP="00FC6C76" w:rsidRDefault="00FC6C76" w14:paraId="18368004" w14:textId="784EA15F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351D683B" wp14:editId="44347082">
                <wp:extent cx="91440" cy="91440"/>
                <wp:effectExtent l="0" t="0" r="3810" b="3810"/>
                <wp:docPr id="37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C2E65A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DiIpG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="7EE2C7B1">
        <w:t xml:space="preserve">Peer </w:t>
      </w:r>
      <w:r w:rsidR="00F327AA">
        <w:t>r</w:t>
      </w:r>
      <w:r w:rsidR="481C18D8">
        <w:t xml:space="preserve">ecovery </w:t>
      </w:r>
      <w:r w:rsidR="00F327AA">
        <w:t xml:space="preserve">specialist </w:t>
      </w:r>
    </w:p>
    <w:p w:rsidR="00F327AA" w:rsidP="00FC6C76" w:rsidRDefault="00FC6C76" w14:paraId="4DDB7619" w14:textId="7B91A748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40340CAD" wp14:editId="27D70EC2">
                <wp:extent cx="91440" cy="91440"/>
                <wp:effectExtent l="0" t="0" r="3810" b="3810"/>
                <wp:docPr id="38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6C89FA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BxQPUU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Pr="00F327AA" w:rsidR="00F327AA">
        <w:t>Prevention specialist</w:t>
      </w:r>
    </w:p>
    <w:p w:rsidR="00F327AA" w:rsidP="00FC6C76" w:rsidRDefault="00FC6C76" w14:paraId="6BE57CCB" w14:textId="1DCB69F9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00CCB69F" wp14:editId="4886B400">
                <wp:extent cx="91440" cy="91440"/>
                <wp:effectExtent l="0" t="0" r="3810" b="3810"/>
                <wp:docPr id="39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587C3C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ASANR2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Pr="00F327AA" w:rsidR="00F327AA">
        <w:t>Case manager/care coordinator</w:t>
      </w:r>
    </w:p>
    <w:p w:rsidR="0036083C" w:rsidP="00FC6C76" w:rsidRDefault="00FC6C76" w14:paraId="46700F6C" w14:textId="1FAD2FD4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02BAA556" wp14:editId="4D658FF6">
                <wp:extent cx="91440" cy="91440"/>
                <wp:effectExtent l="0" t="0" r="3810" b="3810"/>
                <wp:docPr id="40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C2B4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">
                <w10:anchorlock/>
              </v:oval>
            </w:pict>
          </mc:Fallback>
        </mc:AlternateContent>
      </w:r>
      <w:r>
        <w:t xml:space="preserve">  </w:t>
      </w:r>
      <w:r w:rsidR="0036083C">
        <w:t>Clinical supervisor</w:t>
      </w:r>
    </w:p>
    <w:p w:rsidRPr="00F26009" w:rsidR="00F327AA" w:rsidP="00FC6C76" w:rsidRDefault="00FC6C76" w14:paraId="4B327831" w14:textId="52109E99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5460AAF0" wp14:editId="1B8AA84F">
                <wp:extent cx="91440" cy="91440"/>
                <wp:effectExtent l="0" t="0" r="3810" b="3810"/>
                <wp:docPr id="43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5E341D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j8eJW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="00F327AA">
        <w:t>Faith leader</w:t>
      </w:r>
    </w:p>
    <w:p w:rsidR="00A063FE" w:rsidP="00FC6C76" w:rsidRDefault="00FC6C76" w14:paraId="766757C9" w14:textId="62A1317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446D1535" wp14:editId="27D36FEB">
                <wp:extent cx="91440" cy="91440"/>
                <wp:effectExtent l="0" t="0" r="3810" b="3810"/>
                <wp:docPr id="44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EF2F8D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LNnWj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="481C18D8">
        <w:t xml:space="preserve">Community </w:t>
      </w:r>
      <w:r w:rsidR="70EA9FF6">
        <w:t>H</w:t>
      </w:r>
      <w:r w:rsidR="481C18D8">
        <w:t xml:space="preserve">ealth </w:t>
      </w:r>
      <w:r w:rsidR="5D2B24CB">
        <w:t>W</w:t>
      </w:r>
      <w:r w:rsidR="481C18D8">
        <w:t xml:space="preserve">orker/Educator/Health </w:t>
      </w:r>
      <w:r w:rsidR="21705373">
        <w:t>E</w:t>
      </w:r>
      <w:r w:rsidR="481C18D8">
        <w:t>ducator</w:t>
      </w:r>
    </w:p>
    <w:p w:rsidRPr="00F26009" w:rsidR="00EA2C15" w:rsidP="00FC6C76" w:rsidRDefault="00FC6C76" w14:paraId="50FBE943" w14:textId="5CF392EC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55781E1C" wp14:editId="7C27FB73">
                <wp:extent cx="91440" cy="91440"/>
                <wp:effectExtent l="0" t="0" r="3810" b="3810"/>
                <wp:docPr id="45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DBC8B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odlTB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="7EE2C7B1">
        <w:t xml:space="preserve">Criminal </w:t>
      </w:r>
      <w:r w:rsidR="229F4DB5">
        <w:t>J</w:t>
      </w:r>
      <w:r w:rsidR="7EE2C7B1">
        <w:t>ustice/</w:t>
      </w:r>
      <w:r w:rsidR="3291100E">
        <w:t>L</w:t>
      </w:r>
      <w:r w:rsidR="7EE2C7B1">
        <w:t xml:space="preserve">aw </w:t>
      </w:r>
      <w:r w:rsidR="4451F533">
        <w:t>E</w:t>
      </w:r>
      <w:r w:rsidR="7EE2C7B1">
        <w:t xml:space="preserve">nforcement </w:t>
      </w:r>
      <w:r w:rsidR="75D3199A">
        <w:t>P</w:t>
      </w:r>
      <w:r w:rsidR="7EE2C7B1">
        <w:t>rofessiona</w:t>
      </w:r>
      <w:r w:rsidR="481C18D8">
        <w:t>l</w:t>
      </w:r>
    </w:p>
    <w:p w:rsidRPr="00F26009" w:rsidR="00EA2C15" w:rsidP="00FC6C76" w:rsidRDefault="00FC6C76" w14:paraId="6B308B93" w14:textId="075848C5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5C5A18A4" wp14:editId="077023FF">
                <wp:extent cx="91440" cy="91440"/>
                <wp:effectExtent l="0" t="0" r="3810" b="3810"/>
                <wp:docPr id="47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84D2BB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Au9hYF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="7EE2C7B1">
        <w:t xml:space="preserve">Public or </w:t>
      </w:r>
      <w:r w:rsidR="77C1CDC6">
        <w:t>B</w:t>
      </w:r>
      <w:r w:rsidR="7EE2C7B1">
        <w:t xml:space="preserve">usiness </w:t>
      </w:r>
      <w:r w:rsidR="7A64AF21">
        <w:t>A</w:t>
      </w:r>
      <w:r w:rsidR="7EE2C7B1">
        <w:t>dministrator</w:t>
      </w:r>
    </w:p>
    <w:p w:rsidRPr="00F26009" w:rsidR="00EA2C15" w:rsidP="00FC6C76" w:rsidRDefault="00FC6C76" w14:paraId="4067773F" w14:textId="60EC69A8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3EE6ABC9" wp14:editId="325909A0">
                <wp:extent cx="91440" cy="91440"/>
                <wp:effectExtent l="0" t="0" r="3810" b="3810"/>
                <wp:docPr id="48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0FEDB1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Nw+aVccAgAAHAQAAA4AAAAAAAAAAAAAAAAALgIAAGRycy9lMm9Eb2MueG1sUEsBAi0AFAAGAAgA&#10;AAAhAFhv4ZXXAAAAAwEAAA8AAAAAAAAAAAAAAAAAdgQAAGRycy9kb3ducmV2LnhtbFBLBQYAAAAA&#10;BAAEAPMAAAB6BQAAAAA=&#10;">
                <w10:anchorlock/>
              </v:oval>
            </w:pict>
          </mc:Fallback>
        </mc:AlternateContent>
      </w:r>
      <w:r>
        <w:t xml:space="preserve">  </w:t>
      </w:r>
      <w:r w:rsidRPr="00F26009" w:rsidR="00EA2C15">
        <w:t>Researcher</w:t>
      </w:r>
    </w:p>
    <w:p w:rsidRPr="00F26009" w:rsidR="00EA2C15" w:rsidP="00FC6C76" w:rsidRDefault="00FC6C76" w14:paraId="5C5674A4" w14:textId="689E45CB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31CA7533" wp14:editId="3EFEF387">
                <wp:extent cx="91440" cy="91440"/>
                <wp:effectExtent l="0" t="0" r="3810" b="3810"/>
                <wp:docPr id="49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1246B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/fkg1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Pr="00F26009" w:rsidR="00EA2C15">
        <w:t>Physician</w:t>
      </w:r>
    </w:p>
    <w:p w:rsidRPr="00F26009" w:rsidR="00EA2C15" w:rsidP="00FC6C76" w:rsidRDefault="00FC6C76" w14:paraId="7BC59FBA" w14:textId="1AE86EF0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7ABCB023" wp14:editId="33BE1BD0">
                <wp:extent cx="91440" cy="91440"/>
                <wp:effectExtent l="0" t="0" r="3810" b="3810"/>
                <wp:docPr id="50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4F00FF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">
                <w10:anchorlock/>
              </v:oval>
            </w:pict>
          </mc:Fallback>
        </mc:AlternateContent>
      </w:r>
      <w:r>
        <w:t xml:space="preserve">  </w:t>
      </w:r>
      <w:r w:rsidR="7EE2C7B1">
        <w:t xml:space="preserve">Physician </w:t>
      </w:r>
      <w:r w:rsidR="4565E33B">
        <w:t>A</w:t>
      </w:r>
      <w:r w:rsidR="7EE2C7B1">
        <w:t>ssistant</w:t>
      </w:r>
    </w:p>
    <w:p w:rsidRPr="00F26009" w:rsidR="00EA2C15" w:rsidP="00FC6C76" w:rsidRDefault="00FC6C76" w14:paraId="3CADBA14" w14:textId="61F4C022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2422A276" wp14:editId="5FBF536B">
                <wp:extent cx="91440" cy="91440"/>
                <wp:effectExtent l="0" t="0" r="3810" b="3810"/>
                <wp:docPr id="51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4991BF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IdgeUYcAgAAHAQAAA4AAAAAAAAAAAAAAAAALgIAAGRycy9lMm9Eb2MueG1sUEsBAi0AFAAGAAgA&#10;AAAhAFhv4ZXXAAAAAwEAAA8AAAAAAAAAAAAAAAAAdgQAAGRycy9kb3ducmV2LnhtbFBLBQYAAAAA&#10;BAAEAPMAAAB6BQAAAAA=&#10;">
                <w10:anchorlock/>
              </v:oval>
            </w:pict>
          </mc:Fallback>
        </mc:AlternateContent>
      </w:r>
      <w:r>
        <w:t xml:space="preserve">  </w:t>
      </w:r>
      <w:r w:rsidRPr="00F26009" w:rsidR="00EA2C15">
        <w:t>Pharmacist</w:t>
      </w:r>
    </w:p>
    <w:p w:rsidRPr="00F26009" w:rsidR="00A063FE" w:rsidP="00FC6C76" w:rsidRDefault="00FC6C76" w14:paraId="2A7B77A3" w14:textId="057BB51E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2D3F1832" wp14:editId="688FF1BB">
                <wp:extent cx="91440" cy="91440"/>
                <wp:effectExtent l="0" t="0" r="3810" b="3810"/>
                <wp:docPr id="5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AA89F3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CKgGuAcAgAAHAQAAA4AAAAAAAAAAAAAAAAALgIAAGRycy9lMm9Eb2MueG1sUEsBAi0AFAAGAAgA&#10;AAAhAFhv4ZXXAAAAAwEAAA8AAAAAAAAAAAAAAAAAdgQAAGRycy9kb3ducmV2LnhtbFBLBQYAAAAA&#10;BAAEAPMAAAB6BQAAAAA=&#10;">
                <w10:anchorlock/>
              </v:oval>
            </w:pict>
          </mc:Fallback>
        </mc:AlternateContent>
      </w:r>
      <w:r>
        <w:t xml:space="preserve">  </w:t>
      </w:r>
      <w:r w:rsidR="481C18D8">
        <w:t xml:space="preserve">Nurse/Nurse </w:t>
      </w:r>
      <w:r w:rsidR="4AF484E9">
        <w:t>P</w:t>
      </w:r>
      <w:r w:rsidR="481C18D8">
        <w:t>ractitioner</w:t>
      </w:r>
    </w:p>
    <w:p w:rsidRPr="00F26009" w:rsidR="00EA2C15" w:rsidP="00FC6C76" w:rsidRDefault="00FC6C76" w14:paraId="6FC86149" w14:textId="75DFEE6D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1730C550" wp14:editId="450E559E">
                <wp:extent cx="91440" cy="91440"/>
                <wp:effectExtent l="0" t="0" r="3810" b="3810"/>
                <wp:docPr id="53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45D76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BB4DuC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="7EE2C7B1">
        <w:t xml:space="preserve">Advance </w:t>
      </w:r>
      <w:r w:rsidR="6E1AB018">
        <w:t>P</w:t>
      </w:r>
      <w:r w:rsidR="2E67BEFF">
        <w:t xml:space="preserve">ractice </w:t>
      </w:r>
      <w:r w:rsidR="7511B4F5">
        <w:t>R</w:t>
      </w:r>
      <w:r w:rsidR="2E67BEFF">
        <w:t xml:space="preserve">egistered </w:t>
      </w:r>
      <w:r w:rsidR="3101507A">
        <w:t>N</w:t>
      </w:r>
      <w:r w:rsidR="2E67BEFF">
        <w:t>urse</w:t>
      </w:r>
    </w:p>
    <w:p w:rsidR="00EA2C15" w:rsidP="00FC6C76" w:rsidRDefault="00FC6C76" w14:paraId="13606479" w14:textId="2ACAC415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13F7CD41" wp14:editId="248A04B1">
                <wp:extent cx="91440" cy="91440"/>
                <wp:effectExtent l="0" t="0" r="3810" b="3810"/>
                <wp:docPr id="54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21488A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ApJ6x3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Pr="00F26009" w:rsidR="00EA2C15">
        <w:t>Midwife</w:t>
      </w:r>
    </w:p>
    <w:p w:rsidR="00DA35AD" w:rsidP="00FC6C76" w:rsidRDefault="00FC6C76" w14:paraId="3845A1AA" w14:textId="3FD1367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19865479" wp14:editId="51635815">
                <wp:extent cx="91440" cy="91440"/>
                <wp:effectExtent l="0" t="0" r="3810" b="3810"/>
                <wp:docPr id="55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395C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BKZ40V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="00DA35AD">
        <w:t>Faith Leader</w:t>
      </w:r>
    </w:p>
    <w:p w:rsidRPr="00F26009" w:rsidR="00A43C87" w:rsidP="00FC6C76" w:rsidRDefault="00FC6C76" w14:paraId="40DAFE8B" w14:textId="58234F17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617FB68C" wp14:editId="7B8AFA56">
                <wp:extent cx="91440" cy="91440"/>
                <wp:effectExtent l="0" t="0" r="3810" b="3810"/>
                <wp:docPr id="56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23437F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vp+6z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="00A43C87">
        <w:t>Teacher/educator</w:t>
      </w:r>
    </w:p>
    <w:p w:rsidRPr="00F26009" w:rsidR="00EA2C15" w:rsidP="00FC6C76" w:rsidRDefault="00FC6C76" w14:paraId="73FB4082" w14:textId="5D9E19B8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006047A0" wp14:editId="08A880EC">
                <wp:extent cx="91440" cy="91440"/>
                <wp:effectExtent l="0" t="0" r="3810" b="3810"/>
                <wp:docPr id="57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762A10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M58/R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Pr="00F26009" w:rsidR="00EA2C15">
        <w:t>Dentist</w:t>
      </w:r>
    </w:p>
    <w:p w:rsidRPr="00F26009" w:rsidR="00EA2C15" w:rsidP="00FC6C76" w:rsidRDefault="00FC6C76" w14:paraId="08E6B12B" w14:textId="154D850F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5167A634" wp14:editId="105FEB64">
                <wp:extent cx="91440" cy="91440"/>
                <wp:effectExtent l="0" t="0" r="3810" b="3810"/>
                <wp:docPr id="58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D127F1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H4vsIMcAgAAHAQAAA4AAAAAAAAAAAAAAAAALgIAAGRycy9lMm9Eb2MueG1sUEsBAi0AFAAGAAgA&#10;AAAhAFhv4ZXXAAAAAwEAAA8AAAAAAAAAAAAAAAAAdgQAAGRycy9kb3ducmV2LnhtbFBLBQYAAAAA&#10;BAAEAPMAAAB6BQAAAAA=&#10;">
                <w10:anchorlock/>
              </v:oval>
            </w:pict>
          </mc:Fallback>
        </mc:AlternateContent>
      </w:r>
      <w:r>
        <w:t xml:space="preserve">  </w:t>
      </w:r>
      <w:r w:rsidRPr="00F26009" w:rsidR="00EA2C15">
        <w:t>Student</w:t>
      </w:r>
    </w:p>
    <w:p w:rsidRPr="00F26009" w:rsidR="00EA2C15" w:rsidP="00FC6C76" w:rsidRDefault="7EE2C7B1" w14:paraId="15276E81" w14:textId="0CC9F9BD">
      <w:pPr>
        <w:ind w:left="1440" w:hanging="360"/>
      </w:pPr>
      <w:r>
        <w:t>i.</w:t>
      </w:r>
      <w:r w:rsidR="00FC6C76">
        <w:t xml:space="preserve"> </w:t>
      </w:r>
      <w:r>
        <w:t>Full-time _____</w:t>
      </w:r>
    </w:p>
    <w:p w:rsidRPr="00F26009" w:rsidR="00EA2C15" w:rsidP="00FC6C76" w:rsidRDefault="00EA2C15" w14:paraId="24C700F7" w14:textId="2080A159">
      <w:pPr>
        <w:ind w:left="1440" w:hanging="360"/>
      </w:pPr>
      <w:proofErr w:type="spellStart"/>
      <w:r w:rsidRPr="00F26009">
        <w:t>ii.Part</w:t>
      </w:r>
      <w:proofErr w:type="spellEnd"/>
      <w:r w:rsidRPr="00F26009">
        <w:t xml:space="preserve">-time (not </w:t>
      </w:r>
      <w:r w:rsidRPr="00F26009" w:rsidR="0039660B">
        <w:t>working) _</w:t>
      </w:r>
      <w:r w:rsidRPr="00F26009">
        <w:t>____</w:t>
      </w:r>
    </w:p>
    <w:p w:rsidRPr="00F26009" w:rsidR="00EA2C15" w:rsidP="00FC6C76" w:rsidRDefault="00EA2C15" w14:paraId="017CBCC1" w14:textId="01BAA5C2">
      <w:pPr>
        <w:ind w:left="1440" w:hanging="360"/>
      </w:pPr>
      <w:proofErr w:type="spellStart"/>
      <w:r w:rsidRPr="00F26009">
        <w:t>iii.Part</w:t>
      </w:r>
      <w:proofErr w:type="spellEnd"/>
      <w:r w:rsidRPr="00F26009">
        <w:t>-time (working)_____</w:t>
      </w:r>
    </w:p>
    <w:p w:rsidRPr="00F26009" w:rsidR="00B5664A" w:rsidP="00FC6C76" w:rsidRDefault="00FC6C76" w14:paraId="442C84D8" w14:textId="59F6426D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4CA04434" wp14:editId="3B65634C">
                <wp:extent cx="91440" cy="91440"/>
                <wp:effectExtent l="0" t="0" r="3810" b="3810"/>
                <wp:docPr id="59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922A25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Adb5Hh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Pr="00F26009" w:rsidR="00AC56F5">
        <w:t>Business owner</w:t>
      </w:r>
    </w:p>
    <w:p w:rsidRPr="00F26009" w:rsidR="00AC56F5" w:rsidP="00FC6C76" w:rsidRDefault="00FC6C76" w14:paraId="199585B9" w14:textId="575F2F5B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083B9B66" wp14:editId="71C547EE">
                <wp:extent cx="91440" cy="91440"/>
                <wp:effectExtent l="0" t="0" r="3810" b="3810"/>
                <wp:docPr id="60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97D61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">
                <w10:anchorlock/>
              </v:oval>
            </w:pict>
          </mc:Fallback>
        </mc:AlternateContent>
      </w:r>
      <w:r>
        <w:t xml:space="preserve">  </w:t>
      </w:r>
      <w:r w:rsidR="18D9B386">
        <w:t>Rural worker o</w:t>
      </w:r>
      <w:r w:rsidR="2E67BEFF">
        <w:t>r</w:t>
      </w:r>
      <w:r w:rsidR="18D9B386">
        <w:t xml:space="preserve"> </w:t>
      </w:r>
      <w:r w:rsidR="56C59AF8">
        <w:t>F</w:t>
      </w:r>
      <w:r w:rsidR="18D9B386">
        <w:t>armer</w:t>
      </w:r>
    </w:p>
    <w:p w:rsidRPr="00F26009" w:rsidR="005542BC" w:rsidP="00FC6C76" w:rsidRDefault="00FC6C76" w14:paraId="7023F0AF" w14:textId="79A89524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772F22CC" wp14:editId="6656D6CE">
                <wp:extent cx="91440" cy="91440"/>
                <wp:effectExtent l="0" t="0" r="3810" b="3810"/>
                <wp:docPr id="61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6195FF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CBUY+AcAgAAHAQAAA4AAAAAAAAAAAAAAAAALgIAAGRycy9lMm9Eb2MueG1sUEsBAi0AFAAGAAgA&#10;AAAhAFhv4ZXXAAAAAwEAAA8AAAAAAAAAAAAAAAAAdgQAAGRycy9kb3ducmV2LnhtbFBLBQYAAAAA&#10;BAAEAPMAAAB6BQAAAAA=&#10;">
                <w10:anchorlock/>
              </v:oval>
            </w:pict>
          </mc:Fallback>
        </mc:AlternateContent>
      </w:r>
      <w:r>
        <w:t xml:space="preserve">  </w:t>
      </w:r>
      <w:r w:rsidR="00DA35AD">
        <w:t>Family</w:t>
      </w:r>
      <w:r w:rsidRPr="00F26009" w:rsidR="005542BC">
        <w:t xml:space="preserve"> member/caregiver </w:t>
      </w:r>
    </w:p>
    <w:p w:rsidRPr="00F26009" w:rsidR="005542BC" w:rsidP="00FC6C76" w:rsidRDefault="00FC6C76" w14:paraId="66B5544A" w14:textId="536E732C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6A0DF91B" wp14:editId="351A78EB">
                <wp:extent cx="91440" cy="91440"/>
                <wp:effectExtent l="0" t="0" r="3810" b="3810"/>
                <wp:docPr id="6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639F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">
                <w10:anchorlock/>
              </v:oval>
            </w:pict>
          </mc:Fallback>
        </mc:AlternateContent>
      </w:r>
      <w:r>
        <w:t xml:space="preserve">  </w:t>
      </w:r>
      <w:r w:rsidR="00DA35AD">
        <w:t>Retired</w:t>
      </w:r>
    </w:p>
    <w:p w:rsidRPr="00F26009" w:rsidR="00EA2C15" w:rsidP="00FC6C76" w:rsidRDefault="00FC6C76" w14:paraId="2961F45B" w14:textId="4F454ACE">
      <w:pPr>
        <w:ind w:left="1080" w:hanging="360"/>
      </w:pPr>
      <w:r>
        <w:t xml:space="preserve"> </w:t>
      </w:r>
      <w:r w:rsidRPr="0026629C">
        <w:rPr>
          <w:noProof/>
        </w:rPr>
        <mc:AlternateContent>
          <mc:Choice Requires="wps">
            <w:drawing>
              <wp:inline distT="0" distB="0" distL="0" distR="0" wp14:anchorId="42E4FB4C" wp14:editId="65895EE2">
                <wp:extent cx="91440" cy="91440"/>
                <wp:effectExtent l="0" t="0" r="3810" b="3810"/>
                <wp:docPr id="63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ED0D5B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">
                <w10:anchorlock/>
              </v:oval>
            </w:pict>
          </mc:Fallback>
        </mc:AlternateContent>
      </w:r>
      <w:r>
        <w:t xml:space="preserve">  </w:t>
      </w:r>
      <w:r w:rsidR="0036083C">
        <w:t>Another</w:t>
      </w:r>
      <w:r w:rsidRPr="00F26009" w:rsidR="0036083C">
        <w:t xml:space="preserve"> </w:t>
      </w:r>
      <w:r w:rsidRPr="00F26009" w:rsidR="00EA2C15">
        <w:t>(please specify):</w:t>
      </w:r>
      <w:r w:rsidRPr="00F26009" w:rsidR="00EA2C15">
        <w:tab/>
      </w:r>
    </w:p>
    <w:p w:rsidRPr="00F26009" w:rsidR="001945C5" w:rsidP="00CA0BA1" w:rsidRDefault="001945C5" w14:paraId="4766FE47" w14:textId="268EF5FE">
      <w:pPr>
        <w:pStyle w:val="QuestionNumbered"/>
        <w:rPr>
          <w:b w:val="0"/>
          <w:bCs/>
        </w:rPr>
      </w:pPr>
      <w:r w:rsidRPr="00F26009">
        <w:rPr>
          <w:bCs/>
          <w:u w:val="single"/>
        </w:rPr>
        <w:t>If you are a Student</w:t>
      </w:r>
      <w:r w:rsidRPr="00F26009">
        <w:t xml:space="preserve">, what is your primary field of study?  </w:t>
      </w:r>
      <w:r w:rsidRPr="00F26009" w:rsidR="009542EE">
        <w:t>(</w:t>
      </w:r>
      <w:r w:rsidRPr="00F26009">
        <w:rPr>
          <w:bCs/>
          <w:i/>
          <w:iCs/>
        </w:rPr>
        <w:t>If Not a Student</w:t>
      </w:r>
      <w:r w:rsidRPr="00F26009" w:rsidR="009542EE">
        <w:rPr>
          <w:bCs/>
          <w:i/>
          <w:iCs/>
        </w:rPr>
        <w:t xml:space="preserve"> SKIP this question)</w:t>
      </w:r>
    </w:p>
    <w:p w:rsidRPr="00F26009" w:rsidR="00A3244C" w:rsidP="00E57B96" w:rsidRDefault="00FC6C76" w14:paraId="34ACC040" w14:textId="7B58DA02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345E8085" wp14:editId="28753DE4">
                <wp:extent cx="91440" cy="91440"/>
                <wp:effectExtent l="0" t="0" r="3810" b="3810"/>
                <wp:docPr id="256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A61AE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DOkDRx4CAAAd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 w:rsidR="00E57B96">
        <w:t xml:space="preserve">  </w:t>
      </w:r>
      <w:r w:rsidR="16BA5977">
        <w:t xml:space="preserve">Addiction </w:t>
      </w:r>
      <w:r w:rsidR="508BBB8B">
        <w:t>M</w:t>
      </w:r>
      <w:r w:rsidR="16BA5977">
        <w:t>edicine</w:t>
      </w:r>
    </w:p>
    <w:p w:rsidRPr="00F26009" w:rsidR="00A3244C" w:rsidP="00E57B96" w:rsidRDefault="00FC6C76" w14:paraId="62581A89" w14:textId="7E5035A8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25090DCE" wp14:editId="676353DA">
                <wp:extent cx="91440" cy="91440"/>
                <wp:effectExtent l="0" t="0" r="3810" b="3810"/>
                <wp:docPr id="257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F879B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b6kiJR4CAAAd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 w:rsidR="00E57B96">
        <w:t xml:space="preserve">  </w:t>
      </w:r>
      <w:r w:rsidRPr="00F26009" w:rsidR="00A3244C">
        <w:t>Counseling</w:t>
      </w:r>
    </w:p>
    <w:p w:rsidRPr="00F26009" w:rsidR="00A3244C" w:rsidP="00E57B96" w:rsidRDefault="00FC6C76" w14:paraId="68FED7F4" w14:textId="12F057C9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151E314" wp14:editId="3D813967">
                <wp:extent cx="91440" cy="91440"/>
                <wp:effectExtent l="0" t="0" r="3810" b="3810"/>
                <wp:docPr id="258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B3642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dYV13HQIAAB0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 w:rsidR="00E57B96">
        <w:t xml:space="preserve">  </w:t>
      </w:r>
      <w:r w:rsidR="16BA5977">
        <w:t xml:space="preserve">Criminal </w:t>
      </w:r>
      <w:r w:rsidR="1B541686">
        <w:t>J</w:t>
      </w:r>
      <w:r w:rsidR="16BA5977">
        <w:t>ustice/</w:t>
      </w:r>
      <w:r w:rsidR="7CE2742B">
        <w:t>L</w:t>
      </w:r>
      <w:r w:rsidR="16BA5977">
        <w:t xml:space="preserve">aw </w:t>
      </w:r>
      <w:r w:rsidR="015462FF">
        <w:t>E</w:t>
      </w:r>
      <w:r w:rsidR="16BA5977">
        <w:t xml:space="preserve">nforcement </w:t>
      </w:r>
    </w:p>
    <w:p w:rsidRPr="00F26009" w:rsidR="00A3244C" w:rsidP="00E57B96" w:rsidRDefault="00FC6C76" w14:paraId="13AF91D9" w14:textId="0BF79C41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6B7F236" wp14:editId="59D3B072">
                <wp:extent cx="91440" cy="91440"/>
                <wp:effectExtent l="0" t="0" r="3810" b="3810"/>
                <wp:docPr id="260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44ADAC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gWq92HQIAAB0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 w:rsidR="00E57B96">
        <w:t xml:space="preserve">  </w:t>
      </w:r>
      <w:r w:rsidRPr="00F26009" w:rsidR="00A3244C">
        <w:t>Medicine (general</w:t>
      </w:r>
      <w:r w:rsidRPr="00F26009" w:rsidR="001239A1">
        <w:t xml:space="preserve"> or residency</w:t>
      </w:r>
      <w:r w:rsidRPr="00F26009" w:rsidR="00A3244C">
        <w:t>)</w:t>
      </w:r>
    </w:p>
    <w:p w:rsidRPr="00F26009" w:rsidR="00A3244C" w:rsidP="00E57B96" w:rsidRDefault="00FC6C76" w14:paraId="71576968" w14:textId="5D98B84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7813A669" wp14:editId="24E40807">
                <wp:extent cx="91440" cy="91440"/>
                <wp:effectExtent l="0" t="0" r="3810" b="3810"/>
                <wp:docPr id="261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2E969D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DGo4UHQIAAB0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 w:rsidR="00E57B96">
        <w:t xml:space="preserve">  </w:t>
      </w:r>
      <w:r w:rsidRPr="00F26009" w:rsidR="00A3244C">
        <w:t>Nursing (general or registered nurse)</w:t>
      </w:r>
    </w:p>
    <w:p w:rsidRPr="00F26009" w:rsidR="00A3244C" w:rsidP="00E57B96" w:rsidRDefault="00FC6C76" w14:paraId="4173A076" w14:textId="75E78368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0D07BEC" wp14:editId="592ECB4C">
                <wp:extent cx="91440" cy="91440"/>
                <wp:effectExtent l="0" t="0" r="3810" b="3810"/>
                <wp:docPr id="26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A7D8BA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Bm2u2yHQIAAB0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 w:rsidR="00E57B96">
        <w:t xml:space="preserve">  </w:t>
      </w:r>
      <w:r w:rsidR="16BA5977">
        <w:t xml:space="preserve">Nursing </w:t>
      </w:r>
      <w:r w:rsidR="2D9F4B06">
        <w:t>P</w:t>
      </w:r>
      <w:r w:rsidR="16BA5977">
        <w:t>ractitioner</w:t>
      </w:r>
    </w:p>
    <w:p w:rsidRPr="00F26009" w:rsidR="00A3244C" w:rsidP="00E57B96" w:rsidRDefault="00FC6C76" w14:paraId="0BDF9514" w14:textId="6BFF0A6F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2DAC8069" wp14:editId="4DC7001B">
                <wp:extent cx="91440" cy="91440"/>
                <wp:effectExtent l="0" t="0" r="3810" b="3810"/>
                <wp:docPr id="263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760D0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BZrM0B4CAAAd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 w:rsidR="00E57B96">
        <w:t xml:space="preserve">  </w:t>
      </w:r>
      <w:r w:rsidR="16BA5977">
        <w:t xml:space="preserve">Peer </w:t>
      </w:r>
      <w:r w:rsidR="760CCC0F">
        <w:t>or Recovery Specialist</w:t>
      </w:r>
    </w:p>
    <w:p w:rsidRPr="00F26009" w:rsidR="00A3244C" w:rsidP="00E57B96" w:rsidRDefault="00FC6C76" w14:paraId="1B66DB50" w14:textId="6632E521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7BFFDB0" wp14:editId="6B740E9E">
                <wp:extent cx="91440" cy="91440"/>
                <wp:effectExtent l="0" t="0" r="3810" b="3810"/>
                <wp:docPr id="264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03381C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BtXVslHQIAAB0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 w:rsidR="00E57B96">
        <w:t xml:space="preserve">  </w:t>
      </w:r>
      <w:r w:rsidRPr="00F26009" w:rsidR="00A3244C">
        <w:t>Pharmacy</w:t>
      </w:r>
    </w:p>
    <w:p w:rsidRPr="00F26009" w:rsidR="00A3244C" w:rsidP="00E57B96" w:rsidRDefault="00FC6C76" w14:paraId="53F844A2" w14:textId="45F38754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6FC6DFCA" wp14:editId="3B844D9B">
                <wp:extent cx="91440" cy="91440"/>
                <wp:effectExtent l="0" t="0" r="3810" b="3810"/>
                <wp:docPr id="265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59AB69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Dh16Rx4CAAAd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 w:rsidR="00E57B96">
        <w:t xml:space="preserve">  </w:t>
      </w:r>
      <w:r w:rsidR="36C1C7EA">
        <w:t>Physician</w:t>
      </w:r>
      <w:r w:rsidR="16BA5977">
        <w:t xml:space="preserve"> </w:t>
      </w:r>
      <w:r w:rsidR="33FF1F9B">
        <w:t>A</w:t>
      </w:r>
      <w:r w:rsidR="16BA5977">
        <w:t>ssistant</w:t>
      </w:r>
    </w:p>
    <w:p w:rsidRPr="00F26009" w:rsidR="00813008" w:rsidP="00E57B96" w:rsidRDefault="00FC6C76" w14:paraId="565E7D71" w14:textId="280398D0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20F8E94A" wp14:editId="081A8158">
                <wp:extent cx="91440" cy="91440"/>
                <wp:effectExtent l="0" t="0" r="3810" b="3810"/>
                <wp:docPr id="266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5A26B07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r3RnhHQIAAB0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 w:rsidR="00E57B96">
        <w:t xml:space="preserve">  </w:t>
      </w:r>
      <w:r w:rsidR="1FBAE55D">
        <w:t xml:space="preserve">Prevention </w:t>
      </w:r>
      <w:r w:rsidR="00921D8A">
        <w:t>science</w:t>
      </w:r>
    </w:p>
    <w:p w:rsidRPr="00F26009" w:rsidR="00A3244C" w:rsidP="00E57B96" w:rsidRDefault="00FC6C76" w14:paraId="766DDA02" w14:textId="79FFAB53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51040550" wp14:editId="224CA07C">
                <wp:extent cx="91440" cy="91440"/>
                <wp:effectExtent l="0" t="0" r="3810" b="3810"/>
                <wp:docPr id="267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7737DC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yJ04gx4CAAAd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 w:rsidR="00E57B96">
        <w:t xml:space="preserve">  </w:t>
      </w:r>
      <w:r w:rsidRPr="00F26009" w:rsidR="00A3244C">
        <w:t>Psychiatry</w:t>
      </w:r>
    </w:p>
    <w:p w:rsidRPr="00F26009" w:rsidR="00A3244C" w:rsidP="00E57B96" w:rsidRDefault="00FC6C76" w14:paraId="6F5172CA" w14:textId="57A16280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0A9C994" wp14:editId="0CA6DDC7">
                <wp:extent cx="91440" cy="91440"/>
                <wp:effectExtent l="0" t="0" r="3810" b="3810"/>
                <wp:docPr id="268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8CE87B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A6VUfRHQIAAB0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 w:rsidR="00E57B96">
        <w:t xml:space="preserve">  </w:t>
      </w:r>
      <w:r w:rsidRPr="00F26009" w:rsidR="00A3244C">
        <w:t>Psychology</w:t>
      </w:r>
    </w:p>
    <w:p w:rsidRPr="00F26009" w:rsidR="00A3244C" w:rsidP="00E57B96" w:rsidRDefault="00FC6C76" w14:paraId="22AD9729" w14:textId="49474668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43416C6" wp14:editId="5D5A680B">
                <wp:extent cx="91440" cy="91440"/>
                <wp:effectExtent l="0" t="0" r="3810" b="3810"/>
                <wp:docPr id="269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0B5027A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WRVmsx4CAAAd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 w:rsidR="00E57B96">
        <w:t xml:space="preserve">  </w:t>
      </w:r>
      <w:r w:rsidR="16BA5977">
        <w:t xml:space="preserve">Public </w:t>
      </w:r>
      <w:r w:rsidR="130E9C83">
        <w:t>H</w:t>
      </w:r>
      <w:r w:rsidR="16BA5977">
        <w:t>ealth</w:t>
      </w:r>
      <w:r w:rsidR="7722109F">
        <w:t xml:space="preserve"> (Master</w:t>
      </w:r>
      <w:r w:rsidR="33DF4777">
        <w:t>’</w:t>
      </w:r>
      <w:r w:rsidR="7722109F">
        <w:t>s or PhD)</w:t>
      </w:r>
    </w:p>
    <w:p w:rsidRPr="00F26009" w:rsidR="00A3244C" w:rsidP="00E57B96" w:rsidRDefault="00FC6C76" w14:paraId="788CC965" w14:textId="0C7D669F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0E9BEE0" wp14:editId="224C550B">
                <wp:extent cx="91440" cy="91440"/>
                <wp:effectExtent l="0" t="0" r="3810" b="3810"/>
                <wp:docPr id="270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5F8C0DC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ACS3aiHQIAAB0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 w:rsidR="00E57B96">
        <w:t xml:space="preserve">  </w:t>
      </w:r>
      <w:r w:rsidR="16BA5977">
        <w:t xml:space="preserve">Recovery </w:t>
      </w:r>
      <w:r w:rsidR="2E4B1ADD">
        <w:t>Coach</w:t>
      </w:r>
    </w:p>
    <w:p w:rsidR="00A3244C" w:rsidP="00E57B96" w:rsidRDefault="00FC6C76" w14:paraId="4C172F29" w14:textId="609831C9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2FA77903" wp14:editId="46DA302C">
                <wp:extent cx="91440" cy="91440"/>
                <wp:effectExtent l="0" t="0" r="3810" b="3810"/>
                <wp:docPr id="271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E2ACEC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YQtXwB4CAAAd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 w:rsidR="00E57B96">
        <w:t xml:space="preserve">  </w:t>
      </w:r>
      <w:r w:rsidR="16BA5977">
        <w:t xml:space="preserve">Social </w:t>
      </w:r>
      <w:r w:rsidR="6D188175">
        <w:t>W</w:t>
      </w:r>
      <w:r w:rsidR="16BA5977">
        <w:t>ork</w:t>
      </w:r>
    </w:p>
    <w:p w:rsidRPr="00F26009" w:rsidR="00A43C87" w:rsidP="00E57B96" w:rsidRDefault="00FC6C76" w14:paraId="2D0BA760" w14:textId="21DD05B4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2AE3818D" wp14:editId="74EDD583">
                <wp:extent cx="91440" cy="91440"/>
                <wp:effectExtent l="0" t="0" r="3810" b="3810"/>
                <wp:docPr id="27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3ED04C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EyzRmHQIAAB0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 w:rsidR="00E57B96">
        <w:t xml:space="preserve">  </w:t>
      </w:r>
      <w:r w:rsidR="00A43C87">
        <w:t>Certification program</w:t>
      </w:r>
    </w:p>
    <w:p w:rsidR="00A3244C" w:rsidP="00E57B96" w:rsidRDefault="00FC6C76" w14:paraId="11B6E8BC" w14:textId="5AA71BD4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71138936" wp14:editId="1583D900">
                <wp:extent cx="91440" cy="91440"/>
                <wp:effectExtent l="0" t="0" r="3810" b="3810"/>
                <wp:docPr id="279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591A886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+wS/Zx4CAAAd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 w:rsidR="00E57B96">
        <w:t xml:space="preserve">  </w:t>
      </w:r>
      <w:r w:rsidR="0036083C">
        <w:t xml:space="preserve">Another </w:t>
      </w:r>
      <w:r w:rsidRPr="00F26009" w:rsidR="00A3244C">
        <w:t>(please specify): _____________________________________</w:t>
      </w:r>
      <w:r w:rsidR="00A70546">
        <w:t xml:space="preserve">   </w:t>
      </w:r>
    </w:p>
    <w:p w:rsidRPr="00F26009" w:rsidR="00EA2C15" w:rsidP="00CA0BA1" w:rsidRDefault="00EA2C15" w14:paraId="2DE82266" w14:textId="0874BDFB">
      <w:pPr>
        <w:pStyle w:val="QuestionNumbered"/>
      </w:pPr>
      <w:r w:rsidRPr="00F26009">
        <w:lastRenderedPageBreak/>
        <w:t>Wh</w:t>
      </w:r>
      <w:r w:rsidR="00217E5A">
        <w:t>ich of the following best describes your principal</w:t>
      </w:r>
      <w:r w:rsidRPr="00F26009">
        <w:t xml:space="preserve"> employment setting? (Select one):</w:t>
      </w:r>
    </w:p>
    <w:p w:rsidR="00921D8A" w:rsidP="001D5210" w:rsidRDefault="001D5210" w14:paraId="192DEA52" w14:textId="42229EE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23F2D89F" wp14:editId="366D09F4">
                <wp:extent cx="91440" cy="91440"/>
                <wp:effectExtent l="0" t="0" r="3810" b="3810"/>
                <wp:docPr id="280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51CDD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6p5fxHQIAAB0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Pr="00921D8A" w:rsidR="00921D8A">
        <w:t>State/</w:t>
      </w:r>
      <w:r w:rsidR="00921D8A">
        <w:t>county/</w:t>
      </w:r>
      <w:r w:rsidRPr="00921D8A" w:rsidR="00921D8A">
        <w:t>jurisdiction/territorial/tribal government</w:t>
      </w:r>
    </w:p>
    <w:p w:rsidRPr="00F26009" w:rsidR="00EA2C15" w:rsidP="001D5210" w:rsidRDefault="001D5210" w14:paraId="3D7C7224" w14:textId="65DA822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5BFA8843" wp14:editId="354A6C19">
                <wp:extent cx="91440" cy="91440"/>
                <wp:effectExtent l="0" t="0" r="3810" b="3810"/>
                <wp:docPr id="281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A57AB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mee2kx4CAAAd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>
        <w:t xml:space="preserve">  </w:t>
      </w:r>
      <w:r w:rsidRPr="00F26009" w:rsidR="00EA2C15">
        <w:t>Substance use disorder treatment program</w:t>
      </w:r>
    </w:p>
    <w:p w:rsidRPr="00F26009" w:rsidR="00EA2C15" w:rsidP="001D5210" w:rsidRDefault="001D5210" w14:paraId="6A33B16B" w14:textId="04BBC1A1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7B097C72" wp14:editId="35F81208">
                <wp:extent cx="91440" cy="91440"/>
                <wp:effectExtent l="0" t="0" r="3810" b="3810"/>
                <wp:docPr id="28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BB6A9F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A8J9U1HQIAAB0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="7EE2C7B1">
        <w:t>Substance use prevention program</w:t>
      </w:r>
    </w:p>
    <w:p w:rsidRPr="00F26009" w:rsidR="00EA2C15" w:rsidP="001D5210" w:rsidRDefault="001D5210" w14:paraId="5C2A5267" w14:textId="41D1F0A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78CBA637" wp14:editId="37B476FB">
                <wp:extent cx="91440" cy="91440"/>
                <wp:effectExtent l="0" t="0" r="3810" b="3810"/>
                <wp:docPr id="283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F20A78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X2f0Vx4CAAAd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>
        <w:t xml:space="preserve">  </w:t>
      </w:r>
      <w:r w:rsidRPr="00F26009" w:rsidR="00EA2C15">
        <w:t>Community recovery support program</w:t>
      </w:r>
    </w:p>
    <w:p w:rsidRPr="00F26009" w:rsidR="00EA2C15" w:rsidP="001D5210" w:rsidRDefault="001D5210" w14:paraId="5EA80EE9" w14:textId="5513A6C8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70B394B7" wp14:editId="345D29DE">
                <wp:extent cx="91440" cy="91440"/>
                <wp:effectExtent l="0" t="0" r="3810" b="3810"/>
                <wp:docPr id="284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02B18D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N6Bjoh4CAAAd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>
        <w:t xml:space="preserve">  </w:t>
      </w:r>
      <w:r w:rsidRPr="00F26009" w:rsidR="00EA2C15">
        <w:t>Group home</w:t>
      </w:r>
    </w:p>
    <w:p w:rsidRPr="00F26009" w:rsidR="00EA2C15" w:rsidP="001D5210" w:rsidRDefault="001D5210" w14:paraId="7050E426" w14:textId="0064B0D1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5938A7BB" wp14:editId="6D87964F">
                <wp:extent cx="91440" cy="91440"/>
                <wp:effectExtent l="0" t="0" r="3810" b="3810"/>
                <wp:docPr id="285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06E68B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VOBCwB4CAAAd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>
        <w:t xml:space="preserve">  </w:t>
      </w:r>
      <w:r w:rsidRPr="00F26009" w:rsidR="00EA2C15">
        <w:t>Transitional/supported living facility</w:t>
      </w:r>
    </w:p>
    <w:p w:rsidRPr="00F26009" w:rsidR="00EA2C15" w:rsidP="001D5210" w:rsidRDefault="001D5210" w14:paraId="6A4D6809" w14:textId="777A463A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5D53D32C" wp14:editId="73D915E6">
                <wp:extent cx="91440" cy="91440"/>
                <wp:effectExtent l="0" t="0" r="3810" b="3810"/>
                <wp:docPr id="286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610E9F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8SAhZh4CAAAd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>
        <w:t xml:space="preserve">  </w:t>
      </w:r>
      <w:r w:rsidRPr="00F26009" w:rsidR="00EA2C15">
        <w:t>Mental health clinic or treatment program (Community mental health program)</w:t>
      </w:r>
    </w:p>
    <w:p w:rsidR="00EA2C15" w:rsidP="001D5210" w:rsidRDefault="001D5210" w14:paraId="369D0034" w14:textId="77C85F5D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45341276" wp14:editId="79B50331">
                <wp:extent cx="91440" cy="91440"/>
                <wp:effectExtent l="0" t="0" r="3810" b="3810"/>
                <wp:docPr id="287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2C3B7A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kmAABB4CAAAd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>
        <w:t xml:space="preserve">  </w:t>
      </w:r>
      <w:r w:rsidRPr="00F26009" w:rsidR="00EA2C15">
        <w:t>Community health</w:t>
      </w:r>
      <w:r w:rsidRPr="00F26009" w:rsidR="00640AE1">
        <w:t>/Community health coalition</w:t>
      </w:r>
    </w:p>
    <w:p w:rsidRPr="00F26009" w:rsidR="00921D8A" w:rsidP="001D5210" w:rsidRDefault="001D5210" w14:paraId="1C414CEB" w14:textId="4FA5FD2D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1307ABFB" wp14:editId="285D6924">
                <wp:extent cx="91440" cy="91440"/>
                <wp:effectExtent l="0" t="0" r="3810" b="3810"/>
                <wp:docPr id="141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5D0B9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DjaXJgcAgAAHgQAAA4AAAAAAAAAAAAAAAAALgIAAGRycy9lMm9Eb2MueG1sUEsBAi0AFAAGAAgA&#10;AAAhAFhv4ZXXAAAAAwEAAA8AAAAAAAAAAAAAAAAAdgQAAGRycy9kb3ducmV2LnhtbFBLBQYAAAAA&#10;BAAEAPMAAAB6BQAAAAA=&#10;">
                <w10:anchorlock/>
              </v:oval>
            </w:pict>
          </mc:Fallback>
        </mc:AlternateContent>
      </w:r>
      <w:r>
        <w:t xml:space="preserve">  </w:t>
      </w:r>
      <w:r w:rsidR="00921D8A">
        <w:t>Community coalition</w:t>
      </w:r>
    </w:p>
    <w:p w:rsidRPr="00F26009" w:rsidR="00EA2C15" w:rsidP="001D5210" w:rsidRDefault="001D5210" w14:paraId="401DAA0D" w14:textId="31E77FB9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D804592" wp14:editId="0CF9B39B">
                <wp:extent cx="91440" cy="91440"/>
                <wp:effectExtent l="0" t="0" r="3810" b="3810"/>
                <wp:docPr id="1421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CC5ED5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Oi4lmB4CAAAe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>
        <w:t xml:space="preserve">  </w:t>
      </w:r>
      <w:r w:rsidRPr="00F26009" w:rsidR="00EA2C15">
        <w:t>Primary care</w:t>
      </w:r>
    </w:p>
    <w:p w:rsidRPr="00F26009" w:rsidR="00EB0F6C" w:rsidP="001D5210" w:rsidRDefault="001D5210" w14:paraId="0AD6F287" w14:textId="55383225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5A5AB4D5" wp14:editId="64D8429E">
                <wp:extent cx="91440" cy="91440"/>
                <wp:effectExtent l="0" t="0" r="3810" b="3810"/>
                <wp:docPr id="142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05E54AC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f7kY+HQIAAB4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Pr="00DA35AD" w:rsidR="00DA35AD">
        <w:t>Federally Qualified Health Centers (FQHC</w:t>
      </w:r>
      <w:r w:rsidR="00DA35AD">
        <w:t xml:space="preserve">) </w:t>
      </w:r>
      <w:r w:rsidRPr="00F26009" w:rsidDel="00EB0F6C" w:rsidR="00EB0F6C">
        <w:t xml:space="preserve"> </w:t>
      </w:r>
    </w:p>
    <w:p w:rsidRPr="00F26009" w:rsidR="00EA2C15" w:rsidP="001D5210" w:rsidRDefault="001D5210" w14:paraId="394AC391" w14:textId="61DB9729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3760AF95" wp14:editId="133CB701">
                <wp:extent cx="91440" cy="91440"/>
                <wp:effectExtent l="0" t="0" r="3810" b="3810"/>
                <wp:docPr id="1423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165AF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/K5nXB4CAAAe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>
        <w:t xml:space="preserve">  </w:t>
      </w:r>
      <w:r w:rsidRPr="00F26009" w:rsidR="00EA2C15">
        <w:t>Hospital</w:t>
      </w:r>
    </w:p>
    <w:p w:rsidR="00EA2C15" w:rsidP="001D5210" w:rsidRDefault="001D5210" w14:paraId="043D587D" w14:textId="27A04ACA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3001BD17" wp14:editId="4DBFF80B">
                <wp:extent cx="91440" cy="91440"/>
                <wp:effectExtent l="0" t="0" r="3810" b="3810"/>
                <wp:docPr id="1425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A20699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9ynRyx4CAAAe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>
        <w:t xml:space="preserve">  </w:t>
      </w:r>
      <w:r w:rsidRPr="00F26009" w:rsidR="00EA2C15">
        <w:t xml:space="preserve">State </w:t>
      </w:r>
      <w:r w:rsidRPr="00F26009" w:rsidR="001239A1">
        <w:t xml:space="preserve">or private </w:t>
      </w:r>
      <w:r w:rsidRPr="00F26009" w:rsidR="00EA2C15">
        <w:t>psychiatric hospital</w:t>
      </w:r>
    </w:p>
    <w:p w:rsidRPr="00F26009" w:rsidR="00F26629" w:rsidP="00F26629" w:rsidRDefault="00F26629" w14:paraId="6669FB72" w14:textId="667D49B0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AE03291" wp14:editId="5600893D">
                <wp:extent cx="91440" cy="91440"/>
                <wp:effectExtent l="0" t="0" r="3810" b="3810"/>
                <wp:docPr id="8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488A0D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">
                <w10:anchorlock/>
              </v:oval>
            </w:pict>
          </mc:Fallback>
        </mc:AlternateContent>
      </w:r>
      <w:r>
        <w:t xml:space="preserve">  </w:t>
      </w:r>
      <w:r>
        <w:t>Aging Services Network</w:t>
      </w:r>
    </w:p>
    <w:p w:rsidRPr="00F26009" w:rsidR="00EA2C15" w:rsidP="001D5210" w:rsidRDefault="001D5210" w14:paraId="40785979" w14:textId="44EB4E8A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40D2928A" wp14:editId="694C9ABC">
                <wp:extent cx="91440" cy="91440"/>
                <wp:effectExtent l="0" t="0" r="3810" b="3810"/>
                <wp:docPr id="1426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652902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UumybR4CAAAe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>
        <w:t xml:space="preserve">  </w:t>
      </w:r>
      <w:r w:rsidRPr="00F26009" w:rsidR="00EA2C15">
        <w:t>Skilled nursing facility</w:t>
      </w:r>
    </w:p>
    <w:p w:rsidRPr="00F26009" w:rsidR="00EA2C15" w:rsidP="001D5210" w:rsidRDefault="001D5210" w14:paraId="640D5B49" w14:textId="786FC33D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1B51829" wp14:editId="1B6C8895">
                <wp:extent cx="91440" cy="91440"/>
                <wp:effectExtent l="0" t="0" r="3810" b="3810"/>
                <wp:docPr id="1427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08C8D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MamTDx4CAAAe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>
        <w:t xml:space="preserve">  </w:t>
      </w:r>
      <w:r w:rsidRPr="00F26009" w:rsidR="00EA2C15">
        <w:t>Criminal justice/corrections (court, prison, jail, prison/probation, TASC)</w:t>
      </w:r>
    </w:p>
    <w:p w:rsidRPr="00F26009" w:rsidR="00EA2C15" w:rsidP="001D5210" w:rsidRDefault="001D5210" w14:paraId="6F73E1AC" w14:textId="47F635FB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6285E350" wp14:editId="456E60EF">
                <wp:extent cx="91440" cy="91440"/>
                <wp:effectExtent l="0" t="0" r="3810" b="3810"/>
                <wp:docPr id="1428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5A0047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w2HsXR4CAAAe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>
        <w:t xml:space="preserve">  </w:t>
      </w:r>
      <w:r w:rsidRPr="00F26009" w:rsidR="00EA2C15">
        <w:t>Military/VA</w:t>
      </w:r>
    </w:p>
    <w:p w:rsidRPr="00F26009" w:rsidR="00EA2C15" w:rsidP="001D5210" w:rsidRDefault="001D5210" w14:paraId="4BA581BD" w14:textId="4CC7F578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1CAF8904" wp14:editId="15281A19">
                <wp:extent cx="91440" cy="91440"/>
                <wp:effectExtent l="0" t="0" r="3810" b="3810"/>
                <wp:docPr id="1429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894232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oCHNPx4CAAAe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>
        <w:t xml:space="preserve">  </w:t>
      </w:r>
      <w:r w:rsidRPr="00F26009" w:rsidR="00EA2C15">
        <w:t>Higher education setting</w:t>
      </w:r>
    </w:p>
    <w:p w:rsidRPr="00F26009" w:rsidR="00EA2C15" w:rsidP="001D5210" w:rsidRDefault="001D5210" w14:paraId="276F0C0C" w14:textId="3D3C6D15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5C7D6739" wp14:editId="51EDEA25">
                <wp:extent cx="91440" cy="91440"/>
                <wp:effectExtent l="0" t="0" r="3810" b="3810"/>
                <wp:docPr id="1430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03DA56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+3/dLh4CAAAe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>
        <w:t xml:space="preserve">  </w:t>
      </w:r>
      <w:r w:rsidRPr="00F26009" w:rsidR="00EA2C15">
        <w:t>Elementary or secondary education setting</w:t>
      </w:r>
    </w:p>
    <w:p w:rsidRPr="00F26009" w:rsidR="00EA2C15" w:rsidP="001D5210" w:rsidRDefault="001D5210" w14:paraId="6A2E00C6" w14:textId="53290B79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3A86BBFD" wp14:editId="5DE6B18C">
                <wp:extent cx="91440" cy="91440"/>
                <wp:effectExtent l="0" t="0" r="3810" b="3810"/>
                <wp:docPr id="1431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6F680B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mD/8TB4CAAAe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>
        <w:t xml:space="preserve">  </w:t>
      </w:r>
      <w:r w:rsidRPr="00F26009" w:rsidR="00EA2C15">
        <w:t>Community-based organization (including faith-based organizations)</w:t>
      </w:r>
    </w:p>
    <w:p w:rsidRPr="00F26009" w:rsidR="00B5664A" w:rsidP="001D5210" w:rsidRDefault="001D5210" w14:paraId="3F3FB699" w14:textId="5CDBEC36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698CE76A" wp14:editId="5D96AC24">
                <wp:extent cx="91440" cy="91440"/>
                <wp:effectExtent l="0" t="0" r="3810" b="3810"/>
                <wp:docPr id="143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99127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Pf+f6h4CAAAe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>
        <w:t xml:space="preserve">  </w:t>
      </w:r>
      <w:r w:rsidRPr="00F26009" w:rsidR="0039660B">
        <w:t>Self-employed</w:t>
      </w:r>
      <w:r w:rsidRPr="00F26009" w:rsidR="00230966">
        <w:t xml:space="preserve"> (any type of </w:t>
      </w:r>
      <w:r w:rsidRPr="00F26009" w:rsidR="0039660B">
        <w:t>business</w:t>
      </w:r>
      <w:r w:rsidRPr="00F26009" w:rsidR="00230966">
        <w:t>)</w:t>
      </w:r>
    </w:p>
    <w:p w:rsidR="00230966" w:rsidP="001D5210" w:rsidRDefault="001D5210" w14:paraId="2A9CED1D" w14:textId="67A1B096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3D8074D8" wp14:editId="040F624E">
                <wp:extent cx="91440" cy="91440"/>
                <wp:effectExtent l="0" t="0" r="3810" b="3810"/>
                <wp:docPr id="1433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3DA9E2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">
                <w10:anchorlock/>
              </v:oval>
            </w:pict>
          </mc:Fallback>
        </mc:AlternateContent>
      </w:r>
      <w:r>
        <w:t xml:space="preserve">  </w:t>
      </w:r>
      <w:r w:rsidRPr="00F26009" w:rsidR="00230966">
        <w:t xml:space="preserve">Farm or rural </w:t>
      </w:r>
      <w:r w:rsidRPr="00F26009" w:rsidR="0039660B">
        <w:t>establishment</w:t>
      </w:r>
    </w:p>
    <w:p w:rsidRPr="00F26009" w:rsidR="00DA35AD" w:rsidP="001D5210" w:rsidRDefault="001D5210" w14:paraId="4CA30461" w14:textId="47240AAF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4AA5C1B7" wp14:editId="540556A8">
                <wp:extent cx="91440" cy="91440"/>
                <wp:effectExtent l="0" t="0" r="3810" b="3810"/>
                <wp:docPr id="1434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E6B6AC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NngpfR4CAAAe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>
        <w:t xml:space="preserve">  </w:t>
      </w:r>
      <w:r w:rsidRPr="00DA35AD" w:rsidR="00DA35AD">
        <w:t>Family-run or consumer-run organization</w:t>
      </w:r>
    </w:p>
    <w:bookmarkStart w:name="_Hlk97791113" w:id="4"/>
    <w:p w:rsidRPr="00F26009" w:rsidR="007314AE" w:rsidP="001D5210" w:rsidRDefault="001D5210" w14:paraId="77859539" w14:textId="2F6750DB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46C23548" wp14:editId="2382F4BB">
                <wp:extent cx="91440" cy="91440"/>
                <wp:effectExtent l="0" t="0" r="3810" b="3810"/>
                <wp:docPr id="1438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D59A4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">
                <w10:anchorlock/>
              </v:oval>
            </w:pict>
          </mc:Fallback>
        </mc:AlternateContent>
      </w:r>
      <w:r>
        <w:t xml:space="preserve">  </w:t>
      </w:r>
      <w:r w:rsidRPr="00F26009" w:rsidR="00A014AA">
        <w:t>H</w:t>
      </w:r>
      <w:r w:rsidRPr="00F26009" w:rsidR="007314AE">
        <w:t>omecare</w:t>
      </w:r>
    </w:p>
    <w:bookmarkEnd w:id="4"/>
    <w:p w:rsidRPr="00F26009" w:rsidR="002D1DF7" w:rsidP="001D5210" w:rsidRDefault="001D5210" w14:paraId="310802C5" w14:textId="70208B4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3FA7673E" wp14:editId="14308553">
                <wp:extent cx="91440" cy="91440"/>
                <wp:effectExtent l="0" t="0" r="3810" b="3810"/>
                <wp:docPr id="1439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AD1D5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">
                <w10:anchorlock/>
              </v:oval>
            </w:pict>
          </mc:Fallback>
        </mc:AlternateContent>
      </w:r>
      <w:r>
        <w:t xml:space="preserve">  </w:t>
      </w:r>
      <w:r w:rsidR="2E67BEFF">
        <w:t>S</w:t>
      </w:r>
      <w:r w:rsidR="0ACD9633">
        <w:t>helter</w:t>
      </w:r>
    </w:p>
    <w:p w:rsidRPr="00F26009" w:rsidR="002D1DF7" w:rsidP="001D5210" w:rsidRDefault="001D5210" w14:paraId="63A2212F" w14:textId="35FFD23C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7F97092D" wp14:editId="6047F4B6">
                <wp:extent cx="91440" cy="91440"/>
                <wp:effectExtent l="0" t="0" r="3810" b="3810"/>
                <wp:docPr id="64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1342BE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I4TttEcAgAAHAQAAA4AAAAAAAAAAAAAAAAALgIAAGRycy9lMm9Eb2MueG1sUEsBAi0AFAAGAAgA&#10;AAAhAFhv4ZXXAAAAAwEAAA8AAAAAAAAAAAAAAAAAdgQAAGRycy9kb3ducmV2LnhtbFBLBQYAAAAA&#10;BAAEAPMAAAB6BQAAAAA=&#10;">
                <w10:anchorlock/>
              </v:oval>
            </w:pict>
          </mc:Fallback>
        </mc:AlternateContent>
      </w:r>
      <w:r>
        <w:t xml:space="preserve">  </w:t>
      </w:r>
      <w:r w:rsidR="57C5ECD0">
        <w:t>Government</w:t>
      </w:r>
      <w:r w:rsidR="0ACD9633">
        <w:t xml:space="preserve"> </w:t>
      </w:r>
    </w:p>
    <w:p w:rsidRPr="00F26009" w:rsidR="00EA2C15" w:rsidP="001D5210" w:rsidRDefault="001D5210" w14:paraId="1F6711FF" w14:textId="2168A173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792ACF5" wp14:editId="2101E270">
                <wp:extent cx="91440" cy="91440"/>
                <wp:effectExtent l="0" t="0" r="3810" b="3810"/>
                <wp:docPr id="65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D87DD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O1Tl7McAgAAHAQAAA4AAAAAAAAAAAAAAAAALgIAAGRycy9lMm9Eb2MueG1sUEsBAi0AFAAGAAgA&#10;AAAhAFhv4ZXXAAAAAwEAAA8AAAAAAAAAAAAAAAAAdgQAAGRycy9kb3ducmV2LnhtbFBLBQYAAAAA&#10;BAAEAPMAAAB6BQAAAAA=&#10;">
                <w10:anchorlock/>
              </v:oval>
            </w:pict>
          </mc:Fallback>
        </mc:AlternateContent>
      </w:r>
      <w:r>
        <w:t xml:space="preserve">  </w:t>
      </w:r>
      <w:r w:rsidR="7EE2C7B1">
        <w:t>Other (please specify):</w:t>
      </w:r>
      <w:r w:rsidR="00EA2C15">
        <w:tab/>
      </w:r>
    </w:p>
    <w:p w:rsidRPr="00F26009" w:rsidR="001945C5" w:rsidP="00CA0BA1" w:rsidRDefault="7EE2C7B1" w14:paraId="2DF2BC0C" w14:textId="65BA6BDC">
      <w:pPr>
        <w:pStyle w:val="QuestionNumbered"/>
      </w:pPr>
      <w:r>
        <w:t>What is the ZIP Code of your principal employment setting</w:t>
      </w:r>
      <w:r w:rsidR="28FF0561">
        <w:t xml:space="preserve"> or</w:t>
      </w:r>
      <w:r w:rsidR="3E7F1456">
        <w:t xml:space="preserve"> school</w:t>
      </w:r>
      <w:r w:rsidR="28FF0561">
        <w:t xml:space="preserve"> (if you are a</w:t>
      </w:r>
      <w:r w:rsidR="00A70546">
        <w:t xml:space="preserve"> </w:t>
      </w:r>
      <w:r w:rsidR="28FF0561">
        <w:t>s</w:t>
      </w:r>
      <w:r w:rsidR="73AF74EA">
        <w:t>t</w:t>
      </w:r>
      <w:r w:rsidR="28FF0561">
        <w:t>udent)</w:t>
      </w:r>
      <w:r>
        <w:t xml:space="preserve">?   </w:t>
      </w:r>
    </w:p>
    <w:p w:rsidRPr="00F26009" w:rsidR="009542EE" w:rsidP="009542EE" w:rsidRDefault="009542EE" w14:paraId="50E3F4A3" w14:textId="5FDC78D8">
      <w:pPr>
        <w:pStyle w:val="question"/>
        <w:numPr>
          <w:ilvl w:val="0"/>
          <w:numId w:val="0"/>
        </w:numPr>
        <w:ind w:left="720"/>
      </w:pPr>
      <w:r w:rsidRPr="00F26009">
        <w:rPr>
          <w:noProof/>
        </w:rPr>
        <mc:AlternateContent>
          <mc:Choice Requires="wpg">
            <w:drawing>
              <wp:inline distT="0" distB="0" distL="0" distR="0" wp14:anchorId="11D61F6F" wp14:editId="5E80A217">
                <wp:extent cx="1409700" cy="284480"/>
                <wp:effectExtent l="0" t="0" r="19050" b="10795"/>
                <wp:docPr id="13" name="Group 13" descr="response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409700" cy="284480"/>
                          <a:chOff x="0" y="0"/>
                          <a:chExt cx="4662514" cy="894080"/>
                        </a:xfrm>
                      </wpg:grpSpPr>
                      <wps:wsp>
                        <wps:cNvPr id="14" name="Rectangle 2"/>
                        <wps:cNvSpPr/>
                        <wps:spPr>
                          <a:xfrm>
                            <a:off x="0" y="0"/>
                            <a:ext cx="931025" cy="89408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ectangle 3"/>
                        <wps:cNvSpPr/>
                        <wps:spPr>
                          <a:xfrm>
                            <a:off x="931025" y="0"/>
                            <a:ext cx="931025" cy="89408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Rectangle 4"/>
                        <wps:cNvSpPr/>
                        <wps:spPr>
                          <a:xfrm>
                            <a:off x="1862050" y="0"/>
                            <a:ext cx="931025" cy="89408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Rectangle 5"/>
                        <wps:cNvSpPr/>
                        <wps:spPr>
                          <a:xfrm>
                            <a:off x="2793075" y="0"/>
                            <a:ext cx="931025" cy="89408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Rectangle 6"/>
                        <wps:cNvSpPr/>
                        <wps:spPr>
                          <a:xfrm>
                            <a:off x="3731489" y="0"/>
                            <a:ext cx="931025" cy="89408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a14="http://schemas.microsoft.com/office/drawing/2010/main" xmlns:w16sdtdh="http://schemas.microsoft.com/office/word/2020/wordml/sdtdatahash">
            <w:pict w14:anchorId="2D8B4218">
              <v:group id="Group 13" style="width:111pt;height:22.4pt;mso-position-horizontal-relative:char;mso-position-vertical-relative:line" alt="response box" coordsize="46625,8940" o:spid="_x0000_s1026" w14:anchorId="6F14EDD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">
                <v:rect id="Rectangle 2" style="position:absolute;width:9310;height:8940;visibility:visible;mso-wrap-style:square;v-text-anchor:middle" o:spid="_x0000_s1027" filled="f" strokecolor="windowText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"/>
                <v:rect id="Rectangle 3" style="position:absolute;left:9310;width:9310;height:8940;visibility:visible;mso-wrap-style:square;v-text-anchor:middle" o:spid="_x0000_s1028" filled="f" strokecolor="windowText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"/>
                <v:rect id="Rectangle 4" style="position:absolute;left:18620;width:9310;height:8940;visibility:visible;mso-wrap-style:square;v-text-anchor:middle" o:spid="_x0000_s1029" filled="f" strokecolor="windowText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"/>
                <v:rect id="Rectangle 5" style="position:absolute;left:27930;width:9311;height:8940;visibility:visible;mso-wrap-style:square;v-text-anchor:middle" o:spid="_x0000_s1030" filled="f" strokecolor="windowText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"/>
                <v:rect id="Rectangle 6" style="position:absolute;left:37314;width:9311;height:8940;visibility:visible;mso-wrap-style:square;v-text-anchor:middle" o:spid="_x0000_s1031" filled="f" strokecolor="windowText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"/>
                <w10:anchorlock/>
              </v:group>
            </w:pict>
          </mc:Fallback>
        </mc:AlternateContent>
      </w:r>
    </w:p>
    <w:p w:rsidRPr="00F26009" w:rsidR="00A7453A" w:rsidP="00CA0BA1" w:rsidRDefault="00A7453A" w14:paraId="22C86F0F" w14:textId="77777777">
      <w:pPr>
        <w:pStyle w:val="QuestionNumbered"/>
      </w:pPr>
      <w:r w:rsidRPr="00F26009">
        <w:t>How satisfied were you with the overall quality of this event?</w:t>
      </w:r>
    </w:p>
    <w:p w:rsidRPr="00F26009" w:rsidR="00A7453A" w:rsidP="00BC5BE5" w:rsidRDefault="00BC5BE5" w14:paraId="7E5966AA" w14:textId="43E6AAD9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279037D7" wp14:editId="62BAF890">
                <wp:extent cx="91440" cy="91440"/>
                <wp:effectExtent l="0" t="0" r="3810" b="3810"/>
                <wp:docPr id="66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FE7B6A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EiT9BUcAgAAHAQAAA4AAAAAAAAAAAAAAAAALgIAAGRycy9lMm9Eb2MueG1sUEsBAi0AFAAGAAgA&#10;AAAhAFhv4ZXXAAAAAwEAAA8AAAAAAAAAAAAAAAAAdgQAAGRycy9kb3ducmV2LnhtbFBLBQYAAAAA&#10;BAAEAPMAAAB6BQAAAAA=&#10;">
                <w10:anchorlock/>
              </v:oval>
            </w:pict>
          </mc:Fallback>
        </mc:AlternateContent>
      </w:r>
      <w:r>
        <w:t xml:space="preserve">  </w:t>
      </w:r>
      <w:r w:rsidRPr="00F26009" w:rsidR="00A7453A">
        <w:t>Very Satisfied</w:t>
      </w:r>
    </w:p>
    <w:p w:rsidRPr="00F26009" w:rsidR="00A7453A" w:rsidP="00BC5BE5" w:rsidRDefault="00BC5BE5" w14:paraId="46C48E41" w14:textId="2689CB4C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399A69E7" wp14:editId="73DD927D">
                <wp:extent cx="91440" cy="91440"/>
                <wp:effectExtent l="0" t="0" r="3810" b="3810"/>
                <wp:docPr id="7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23D3FF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CeF2ZIcAgAAHAQAAA4AAAAAAAAAAAAAAAAALgIAAGRycy9lMm9Eb2MueG1sUEsBAi0AFAAGAAgA&#10;AAAhAFhv4ZXXAAAAAwEAAA8AAAAAAAAAAAAAAAAAdgQAAGRycy9kb3ducmV2LnhtbFBLBQYAAAAA&#10;BAAEAPMAAAB6BQAAAAA=&#10;">
                <w10:anchorlock/>
              </v:oval>
            </w:pict>
          </mc:Fallback>
        </mc:AlternateContent>
      </w:r>
      <w:r>
        <w:t xml:space="preserve">  </w:t>
      </w:r>
      <w:r w:rsidRPr="00F26009" w:rsidR="00A7453A">
        <w:t>Satisfied</w:t>
      </w:r>
    </w:p>
    <w:p w:rsidRPr="00F26009" w:rsidR="00A7453A" w:rsidP="00BC5BE5" w:rsidRDefault="00BC5BE5" w14:paraId="7D922F3F" w14:textId="7D62F7F3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6DC67F6B" wp14:editId="73130EA0">
                <wp:extent cx="91440" cy="91440"/>
                <wp:effectExtent l="0" t="0" r="3810" b="3810"/>
                <wp:docPr id="75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3184B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BPQk5n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Pr="00F26009" w:rsidR="00A7453A">
        <w:t>Neutral</w:t>
      </w:r>
    </w:p>
    <w:p w:rsidRPr="00F26009" w:rsidR="00A7453A" w:rsidP="00BC5BE5" w:rsidRDefault="00BC5BE5" w14:paraId="6C2B89B5" w14:textId="1DC3D2AC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658B597D" wp14:editId="2DF4FF4E">
                <wp:extent cx="91440" cy="91440"/>
                <wp:effectExtent l="0" t="0" r="3810" b="3810"/>
                <wp:docPr id="76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54C1E2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qgi3B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Pr="00F26009" w:rsidR="00A7453A">
        <w:t>Dissatisfied</w:t>
      </w:r>
    </w:p>
    <w:p w:rsidRPr="00F26009" w:rsidR="00A7453A" w:rsidP="00BC5BE5" w:rsidRDefault="00BC5BE5" w14:paraId="5D4ECE7A" w14:textId="4EC010F5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7418D3E5" wp14:editId="7785F40B">
                <wp:extent cx="91440" cy="91440"/>
                <wp:effectExtent l="0" t="0" r="3810" b="3810"/>
                <wp:docPr id="77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EB33F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Jwgyj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Pr="00F26009" w:rsidR="00A7453A">
        <w:t>Very Dissatisfied</w:t>
      </w:r>
    </w:p>
    <w:p w:rsidRPr="00F26009" w:rsidR="008015BF" w:rsidP="0056513E" w:rsidRDefault="00A7453A" w14:paraId="46B64F71" w14:textId="4964E6BD">
      <w:pPr>
        <w:pStyle w:val="QuestionNumbered"/>
      </w:pPr>
      <w:r w:rsidRPr="00F26009">
        <w:t>I expect this event to benefit</w:t>
      </w:r>
      <w:r w:rsidRPr="00F26009" w:rsidR="003C12B3">
        <w:t xml:space="preserve"> me</w:t>
      </w:r>
      <w:r w:rsidR="00AF1E1D">
        <w:t xml:space="preserve"> </w:t>
      </w:r>
      <w:r w:rsidR="00550F0A">
        <w:t xml:space="preserve">and/or </w:t>
      </w:r>
      <w:r w:rsidR="00AF1E1D">
        <w:t>my community.</w:t>
      </w:r>
    </w:p>
    <w:p w:rsidRPr="00F26009" w:rsidR="00A7453A" w:rsidP="00BC5BE5" w:rsidRDefault="00BC5BE5" w14:paraId="3918FAE9" w14:textId="1443BD89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6AEE3053" wp14:editId="4EC0CF92">
                <wp:extent cx="91440" cy="91440"/>
                <wp:effectExtent l="0" t="0" r="3810" b="3810"/>
                <wp:docPr id="81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4B6DC22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B6qVtn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Pr="00F26009" w:rsidR="00A7453A">
        <w:t>Strongly Agree</w:t>
      </w:r>
    </w:p>
    <w:p w:rsidRPr="00F26009" w:rsidR="00A7453A" w:rsidP="00BC5BE5" w:rsidRDefault="00BC5BE5" w14:paraId="0E5E8973" w14:textId="54D98897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7D7FF389" wp14:editId="30AEC994">
                <wp:extent cx="91440" cy="91440"/>
                <wp:effectExtent l="0" t="0" r="3810" b="3810"/>
                <wp:docPr id="8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789FB02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N9pOMEcAgAAHAQAAA4AAAAAAAAAAAAAAAAALgIAAGRycy9lMm9Eb2MueG1sUEsBAi0AFAAGAAgA&#10;AAAhAFhv4ZXXAAAAAwEAAA8AAAAAAAAAAAAAAAAAdgQAAGRycy9kb3ducmV2LnhtbFBLBQYAAAAA&#10;BAAEAPMAAAB6BQAAAAA=&#10;">
                <w10:anchorlock/>
              </v:oval>
            </w:pict>
          </mc:Fallback>
        </mc:AlternateContent>
      </w:r>
      <w:r>
        <w:t xml:space="preserve">  </w:t>
      </w:r>
      <w:r w:rsidRPr="00F26009" w:rsidR="00A7453A">
        <w:t>Agree</w:t>
      </w:r>
    </w:p>
    <w:p w:rsidRPr="00F26009" w:rsidR="00A7453A" w:rsidP="00BC5BE5" w:rsidRDefault="00BC5BE5" w14:paraId="5BCBBB38" w14:textId="6D93BEBA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0E01349F" wp14:editId="5F4C73A1">
                <wp:extent cx="91440" cy="91440"/>
                <wp:effectExtent l="0" t="0" r="3810" b="3810"/>
                <wp:docPr id="83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33AC372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8KRmj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Pr="00F26009" w:rsidR="00A7453A">
        <w:t>Neutral</w:t>
      </w:r>
    </w:p>
    <w:p w:rsidRPr="00F26009" w:rsidR="00A7453A" w:rsidP="00BC5BE5" w:rsidRDefault="00BC5BE5" w14:paraId="31DA4742" w14:textId="66C5C14C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515B9FD3" wp14:editId="430F4E00">
                <wp:extent cx="91440" cy="91440"/>
                <wp:effectExtent l="0" t="0" r="3810" b="3810"/>
                <wp:docPr id="84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5BF2518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U7o5W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Pr="00F26009" w:rsidR="00A7453A">
        <w:t>Disagree</w:t>
      </w:r>
    </w:p>
    <w:p w:rsidR="00AF1E1D" w:rsidP="00BC5BE5" w:rsidRDefault="00BC5BE5" w14:paraId="0E7D42A2" w14:textId="3F67B529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64A35EC8" wp14:editId="6A77FE6A">
                <wp:extent cx="91440" cy="91440"/>
                <wp:effectExtent l="0" t="0" r="3810" b="3810"/>
                <wp:docPr id="85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4A0ED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3rq80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Pr="00F26009" w:rsidR="00A7453A">
        <w:t>Strongly Disagree</w:t>
      </w:r>
    </w:p>
    <w:p w:rsidRPr="00F26009" w:rsidR="00AF1E1D" w:rsidP="00A70546" w:rsidRDefault="039FABC3" w14:paraId="066B3A8F" w14:textId="48F0DEE7">
      <w:pPr>
        <w:pStyle w:val="QuestionNumbered"/>
        <w:ind w:left="432" w:hanging="432"/>
      </w:pPr>
      <w:r>
        <w:lastRenderedPageBreak/>
        <w:t>If you are a practicing healthcare provider</w:t>
      </w:r>
      <w:r w:rsidR="008015BF">
        <w:t xml:space="preserve">, counsellor, </w:t>
      </w:r>
      <w:r w:rsidR="00921D8A">
        <w:t>preventionist</w:t>
      </w:r>
      <w:r w:rsidR="008015BF">
        <w:t xml:space="preserve">, social worker, educator or work in the criminal justice/law </w:t>
      </w:r>
      <w:r w:rsidR="00B07C1E">
        <w:t>enforcement</w:t>
      </w:r>
      <w:r w:rsidR="008015BF">
        <w:t xml:space="preserve"> field </w:t>
      </w:r>
      <w:r w:rsidR="4DCF77FE">
        <w:t xml:space="preserve"> (if not SKIP this question)</w:t>
      </w:r>
      <w:r w:rsidR="008015BF">
        <w:t xml:space="preserve"> </w:t>
      </w:r>
      <w:r>
        <w:t>I expect this event will</w:t>
      </w:r>
      <w:r w:rsidR="00921D8A">
        <w:t xml:space="preserve"> </w:t>
      </w:r>
      <w:r>
        <w:t xml:space="preserve">improve my ability to </w:t>
      </w:r>
      <w:r w:rsidR="00921D8A">
        <w:t xml:space="preserve">work </w:t>
      </w:r>
      <w:r>
        <w:t>effectively.</w:t>
      </w:r>
    </w:p>
    <w:p w:rsidRPr="00F26009" w:rsidR="00AF1E1D" w:rsidP="00BC5BE5" w:rsidRDefault="00BC5BE5" w14:paraId="5AB22E41" w14:textId="650A705F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2CD69BE1" wp14:editId="4026BFFC">
                <wp:extent cx="91440" cy="91440"/>
                <wp:effectExtent l="0" t="0" r="3810" b="3810"/>
                <wp:docPr id="86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619CF8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ASbsyS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Pr="00F26009" w:rsidR="00AF1E1D">
        <w:t>Strongly Agree</w:t>
      </w:r>
    </w:p>
    <w:p w:rsidRPr="00F26009" w:rsidR="00AF1E1D" w:rsidP="00BC5BE5" w:rsidRDefault="00BC5BE5" w14:paraId="00A55732" w14:textId="139B766C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6CFF1D66" wp14:editId="1217C034">
                <wp:extent cx="91440" cy="91440"/>
                <wp:effectExtent l="0" t="0" r="3810" b="3810"/>
                <wp:docPr id="87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0C7405B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BxLu3w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Pr="00F26009" w:rsidR="00AF1E1D">
        <w:t>Agree</w:t>
      </w:r>
    </w:p>
    <w:p w:rsidRPr="00F26009" w:rsidR="00AF1E1D" w:rsidP="00BC5BE5" w:rsidRDefault="00BC5BE5" w14:paraId="620EDC00" w14:textId="73A4D4AF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3C8AD4D2" wp14:editId="3513523C">
                <wp:extent cx="91440" cy="91440"/>
                <wp:effectExtent l="0" t="0" r="3810" b="3810"/>
                <wp:docPr id="88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00BE89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CD5pKi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Pr="00F26009" w:rsidR="00AF1E1D">
        <w:t>Neutral</w:t>
      </w:r>
    </w:p>
    <w:p w:rsidRPr="00F26009" w:rsidR="00AF1E1D" w:rsidP="00BC5BE5" w:rsidRDefault="00BC5BE5" w14:paraId="6F1AC6BD" w14:textId="706AB418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50B92773" wp14:editId="6A2B566B">
                <wp:extent cx="91440" cy="91440"/>
                <wp:effectExtent l="0" t="0" r="3810" b="3810"/>
                <wp:docPr id="89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0DD5766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gprPA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Pr="00F26009" w:rsidR="00AF1E1D">
        <w:t>Disagree</w:t>
      </w:r>
    </w:p>
    <w:p w:rsidRPr="00F26009" w:rsidR="008015BF" w:rsidP="00BC5BE5" w:rsidRDefault="00BC5BE5" w14:paraId="148FC243" w14:textId="3B36B525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70387211" wp14:editId="407CDD0D">
                <wp:extent cx="91440" cy="91440"/>
                <wp:effectExtent l="0" t="0" r="3810" b="3810"/>
                <wp:docPr id="90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21D7D63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Lv4o9EcAgAAHAQAAA4AAAAAAAAAAAAAAAAALgIAAGRycy9lMm9Eb2MueG1sUEsBAi0AFAAGAAgA&#10;AAAhAFhv4ZXXAAAAAwEAAA8AAAAAAAAAAAAAAAAAdgQAAGRycy9kb3ducmV2LnhtbFBLBQYAAAAA&#10;BAAEAPMAAAB6BQAAAAA=&#10;">
                <w10:anchorlock/>
              </v:oval>
            </w:pict>
          </mc:Fallback>
        </mc:AlternateContent>
      </w:r>
      <w:r>
        <w:t xml:space="preserve">  </w:t>
      </w:r>
      <w:r w:rsidRPr="00F26009" w:rsidR="00AF1E1D">
        <w:t>Strongly Disagree</w:t>
      </w:r>
    </w:p>
    <w:p w:rsidRPr="00F26009" w:rsidR="00A7453A" w:rsidP="00CA0BA1" w:rsidRDefault="00A7453A" w14:paraId="630038A0" w14:textId="27305DD9">
      <w:pPr>
        <w:pStyle w:val="QuestionNumbered"/>
      </w:pPr>
      <w:r w:rsidRPr="00F26009">
        <w:t>I would recommend this event to a friend/colleague.</w:t>
      </w:r>
    </w:p>
    <w:p w:rsidRPr="00F26009" w:rsidR="00A7453A" w:rsidP="00BC5BE5" w:rsidRDefault="00BC5BE5" w14:paraId="1A894225" w14:textId="548E0A69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57B636ED" wp14:editId="0466023C">
                <wp:extent cx="91440" cy="91440"/>
                <wp:effectExtent l="0" t="0" r="3810" b="3810"/>
                <wp:docPr id="91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68189B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">
                <w10:anchorlock/>
              </v:oval>
            </w:pict>
          </mc:Fallback>
        </mc:AlternateContent>
      </w:r>
      <w:r>
        <w:t xml:space="preserve">  </w:t>
      </w:r>
      <w:r w:rsidRPr="00F26009" w:rsidR="00A7453A">
        <w:t>Yes</w:t>
      </w:r>
    </w:p>
    <w:p w:rsidRPr="00F26009" w:rsidR="00A7453A" w:rsidP="00BC5BE5" w:rsidRDefault="00BC5BE5" w14:paraId="1EBB4E20" w14:textId="0F965FAD">
      <w:pPr>
        <w:ind w:left="720"/>
      </w:pPr>
      <w:r w:rsidRPr="0026629C">
        <w:rPr>
          <w:noProof/>
        </w:rPr>
        <mc:AlternateContent>
          <mc:Choice Requires="wps">
            <w:drawing>
              <wp:inline distT="0" distB="0" distL="0" distR="0" wp14:anchorId="7CFAAFA7" wp14:editId="3831A5A3">
                <wp:extent cx="91440" cy="91440"/>
                <wp:effectExtent l="0" t="0" r="3810" b="3810"/>
                <wp:docPr id="92" name="Oval 212" descr="response circ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" cy="91440"/>
                        </a:xfrm>
                        <a:prstGeom prst="ellips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oval id="Oval 212" style="width:7.2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lt="response circle" o:spid="_x0000_s1026" filled="f" strokeweight=".5pt" w14:anchorId="17DA492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">
                <w10:anchorlock/>
              </v:oval>
            </w:pict>
          </mc:Fallback>
        </mc:AlternateContent>
      </w:r>
      <w:r>
        <w:t xml:space="preserve">  </w:t>
      </w:r>
      <w:r w:rsidRPr="00F26009" w:rsidR="00A7453A">
        <w:t>No</w:t>
      </w:r>
    </w:p>
    <w:p w:rsidRPr="00F26009" w:rsidR="005D2CE3" w:rsidP="005D2CE3" w:rsidRDefault="005D2CE3" w14:paraId="0788E326" w14:textId="60295EFA">
      <w:pPr>
        <w:spacing w:after="200" w:line="276" w:lineRule="auto"/>
        <w:rPr>
          <w:b/>
          <w:bCs/>
          <w:sz w:val="32"/>
          <w:szCs w:val="32"/>
        </w:rPr>
      </w:pPr>
    </w:p>
    <w:p w:rsidRPr="00F26009" w:rsidR="009C2F41" w:rsidP="005D2CE3" w:rsidRDefault="009C2F41" w14:paraId="617FFDB5" w14:textId="2DDD667A">
      <w:pPr>
        <w:spacing w:after="200" w:line="276" w:lineRule="auto"/>
        <w:rPr>
          <w:b/>
          <w:bCs/>
          <w:szCs w:val="32"/>
        </w:rPr>
      </w:pPr>
      <w:r w:rsidRPr="00F26009">
        <w:rPr>
          <w:b/>
          <w:bCs/>
          <w:szCs w:val="32"/>
        </w:rPr>
        <w:t>Open ended questions</w:t>
      </w:r>
    </w:p>
    <w:p w:rsidR="00921D8A" w:rsidP="00CA0BA1" w:rsidRDefault="00921D8A" w14:paraId="20A67884" w14:textId="5C1A09B3">
      <w:pPr>
        <w:pStyle w:val="QuestionNumbered"/>
      </w:pPr>
      <w:r w:rsidRPr="00921D8A">
        <w:t>What about the event was most useful to you?</w:t>
      </w:r>
      <w:r>
        <w:t xml:space="preserve"> ____________________________________</w:t>
      </w:r>
    </w:p>
    <w:p w:rsidRPr="00F26009" w:rsidR="009C2F41" w:rsidP="00CA0BA1" w:rsidRDefault="009C2F41" w14:paraId="26FDE340" w14:textId="5BA419A2">
      <w:pPr>
        <w:pStyle w:val="QuestionNumbered"/>
      </w:pPr>
      <w:r w:rsidRPr="00F26009">
        <w:t>How could this event be improved?</w:t>
      </w:r>
      <w:r w:rsidRPr="00F26009" w:rsidR="00FE008E">
        <w:t xml:space="preserve"> _____________________________________________</w:t>
      </w:r>
    </w:p>
    <w:p w:rsidRPr="00F26009" w:rsidR="004473FE" w:rsidP="00E74274" w:rsidRDefault="004473FE" w14:paraId="4E702BE2" w14:textId="77777777">
      <w:pPr>
        <w:spacing w:after="200" w:line="276" w:lineRule="auto"/>
      </w:pPr>
    </w:p>
    <w:p w:rsidRPr="00F26009" w:rsidR="00422920" w:rsidP="004473FE" w:rsidRDefault="00422920" w14:paraId="6491FBC2" w14:textId="77777777">
      <w:pPr>
        <w:spacing w:before="360"/>
        <w:jc w:val="center"/>
        <w:rPr>
          <w:b/>
        </w:rPr>
      </w:pPr>
      <w:r w:rsidRPr="00F26009">
        <w:rPr>
          <w:b/>
        </w:rPr>
        <w:t>Thank you for completing our survey.</w:t>
      </w:r>
    </w:p>
    <w:p w:rsidR="00422920" w:rsidP="004473FE" w:rsidRDefault="00422920" w14:paraId="4F7432B1" w14:textId="555EB84E">
      <w:pPr>
        <w:spacing w:before="360"/>
        <w:jc w:val="center"/>
        <w:rPr>
          <w:i/>
          <w:iCs/>
        </w:rPr>
      </w:pPr>
      <w:r w:rsidRPr="00F26009">
        <w:rPr>
          <w:i/>
          <w:iCs/>
        </w:rPr>
        <w:t>Return your survey to the Survey Administrator for your Session.</w:t>
      </w:r>
    </w:p>
    <w:p w:rsidR="009B55A4" w:rsidP="004473FE" w:rsidRDefault="009B55A4" w14:paraId="2DD16B78" w14:textId="561499FB">
      <w:pPr>
        <w:spacing w:before="360"/>
        <w:jc w:val="center"/>
        <w:rPr>
          <w:i/>
          <w:iCs/>
        </w:rPr>
      </w:pPr>
    </w:p>
    <w:p w:rsidR="009B55A4" w:rsidP="004473FE" w:rsidRDefault="009B55A4" w14:paraId="6F6425A5" w14:textId="7005279F">
      <w:pPr>
        <w:spacing w:before="360"/>
        <w:jc w:val="center"/>
        <w:rPr>
          <w:i/>
          <w:iCs/>
        </w:rPr>
      </w:pPr>
    </w:p>
    <w:p w:rsidR="009B55A4" w:rsidP="004473FE" w:rsidRDefault="009B55A4" w14:paraId="10CDE232" w14:textId="456B4D23">
      <w:pPr>
        <w:spacing w:before="360"/>
        <w:jc w:val="center"/>
        <w:rPr>
          <w:i/>
          <w:iCs/>
        </w:rPr>
      </w:pPr>
    </w:p>
    <w:p w:rsidR="009B55A4" w:rsidP="004473FE" w:rsidRDefault="009B55A4" w14:paraId="407B21AA" w14:textId="4EC74A74">
      <w:pPr>
        <w:spacing w:before="360"/>
        <w:jc w:val="center"/>
        <w:rPr>
          <w:i/>
          <w:iCs/>
        </w:rPr>
      </w:pPr>
    </w:p>
    <w:sectPr w:rsidR="009B55A4" w:rsidSect="00205995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pgBorders w:display="firstPage" w:offsetFrom="page">
        <w:top w:val="single" w:color="auto" w:sz="4" w:space="24"/>
        <w:left w:val="single" w:color="auto" w:sz="4" w:space="24"/>
        <w:bottom w:val="single" w:color="auto" w:sz="4" w:space="24"/>
        <w:right w:val="single" w:color="auto" w:sz="4" w:space="24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EFF05B" w14:textId="77777777" w:rsidR="00D32A9B" w:rsidRDefault="00D32A9B" w:rsidP="00CD6B94">
      <w:r>
        <w:separator/>
      </w:r>
    </w:p>
  </w:endnote>
  <w:endnote w:type="continuationSeparator" w:id="0">
    <w:p w14:paraId="4C39B4AC" w14:textId="77777777" w:rsidR="00D32A9B" w:rsidRDefault="00D32A9B" w:rsidP="00CD6B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TUR">
    <w:altName w:val="Sylfaen"/>
    <w:charset w:val="00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77FEF1" w14:textId="056A3D95" w:rsidR="00457F04" w:rsidRDefault="00457F04" w:rsidP="0089032D">
    <w:pPr>
      <w:pStyle w:val="Footer"/>
      <w:jc w:val="right"/>
    </w:pPr>
    <w:r w:rsidRPr="0008233F">
      <w:t>v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06A04B" w14:textId="77777777" w:rsidR="00D32A9B" w:rsidRDefault="00D32A9B" w:rsidP="00CD6B94">
      <w:r>
        <w:separator/>
      </w:r>
    </w:p>
  </w:footnote>
  <w:footnote w:type="continuationSeparator" w:id="0">
    <w:p w14:paraId="4532CAD8" w14:textId="77777777" w:rsidR="00D32A9B" w:rsidRDefault="00D32A9B" w:rsidP="00CD6B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8AECF3" w14:textId="77777777" w:rsidR="00205995" w:rsidRPr="00205995" w:rsidRDefault="00205995" w:rsidP="00205995">
    <w:pPr>
      <w:pStyle w:val="Header"/>
      <w:jc w:val="right"/>
      <w:rPr>
        <w:sz w:val="20"/>
        <w:szCs w:val="20"/>
      </w:rPr>
    </w:pPr>
    <w:r w:rsidRPr="00205995">
      <w:rPr>
        <w:sz w:val="20"/>
        <w:szCs w:val="20"/>
      </w:rPr>
      <w:t>Personal Code</w:t>
    </w:r>
    <w:r>
      <w:rPr>
        <w:sz w:val="20"/>
        <w:szCs w:val="20"/>
      </w:rPr>
      <w:t>:__________</w:t>
    </w:r>
  </w:p>
  <w:p w14:paraId="07B10A54" w14:textId="77777777" w:rsidR="00205995" w:rsidRDefault="002059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FA38D1F8"/>
    <w:lvl w:ilvl="0">
      <w:start w:val="1"/>
      <w:numFmt w:val="bullet"/>
      <w:pStyle w:val="List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</w:abstractNum>
  <w:abstractNum w:abstractNumId="1" w15:restartNumberingAfterBreak="0">
    <w:nsid w:val="03131B6A"/>
    <w:multiLevelType w:val="hybridMultilevel"/>
    <w:tmpl w:val="AF865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97CA6"/>
    <w:multiLevelType w:val="hybridMultilevel"/>
    <w:tmpl w:val="71228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D5D79"/>
    <w:multiLevelType w:val="hybridMultilevel"/>
    <w:tmpl w:val="9078C3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18C4A6C"/>
    <w:multiLevelType w:val="hybridMultilevel"/>
    <w:tmpl w:val="9544E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E3AE3"/>
    <w:multiLevelType w:val="hybridMultilevel"/>
    <w:tmpl w:val="95D0CF6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F262A52"/>
    <w:multiLevelType w:val="hybridMultilevel"/>
    <w:tmpl w:val="A9546600"/>
    <w:lvl w:ilvl="0" w:tplc="04090001">
      <w:start w:val="1"/>
      <w:numFmt w:val="bullet"/>
      <w:lvlText w:val=""/>
      <w:lvlJc w:val="left"/>
      <w:pPr>
        <w:ind w:left="1220" w:hanging="500"/>
      </w:pPr>
      <w:rPr>
        <w:rFonts w:ascii="Symbol" w:hAnsi="Symbol" w:hint="default"/>
        <w:color w:val="2222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5E16289"/>
    <w:multiLevelType w:val="hybridMultilevel"/>
    <w:tmpl w:val="B7D29CC6"/>
    <w:lvl w:ilvl="0" w:tplc="F564B9DC">
      <w:start w:val="1"/>
      <w:numFmt w:val="decimal"/>
      <w:pStyle w:val="QuestionNumbered"/>
      <w:suff w:val="space"/>
      <w:lvlText w:val="%1."/>
      <w:lvlJc w:val="left"/>
      <w:pPr>
        <w:ind w:left="2340" w:hanging="21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A569B1"/>
    <w:multiLevelType w:val="multilevel"/>
    <w:tmpl w:val="D00AB0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EB30DB5"/>
    <w:multiLevelType w:val="hybridMultilevel"/>
    <w:tmpl w:val="3638826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FC40CCA"/>
    <w:multiLevelType w:val="hybridMultilevel"/>
    <w:tmpl w:val="916E9C4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83D0BA1"/>
    <w:multiLevelType w:val="hybridMultilevel"/>
    <w:tmpl w:val="ECCA7F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B6419D"/>
    <w:multiLevelType w:val="hybridMultilevel"/>
    <w:tmpl w:val="C5EEB40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CD71D55"/>
    <w:multiLevelType w:val="hybridMultilevel"/>
    <w:tmpl w:val="EBD84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B34902"/>
    <w:multiLevelType w:val="hybridMultilevel"/>
    <w:tmpl w:val="250C87A2"/>
    <w:lvl w:ilvl="0" w:tplc="2C2C05A6">
      <w:numFmt w:val="bullet"/>
      <w:lvlText w:val="·"/>
      <w:lvlJc w:val="left"/>
      <w:pPr>
        <w:ind w:left="1220" w:hanging="500"/>
      </w:pPr>
      <w:rPr>
        <w:rFonts w:ascii="Calibri" w:eastAsia="Calibri" w:hAnsi="Calibri" w:cs="Calibri" w:hint="default"/>
        <w:color w:val="2222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CD34587"/>
    <w:multiLevelType w:val="multilevel"/>
    <w:tmpl w:val="06682CD8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E6E605F"/>
    <w:multiLevelType w:val="hybridMultilevel"/>
    <w:tmpl w:val="8EB4F382"/>
    <w:lvl w:ilvl="0" w:tplc="E1982B4A">
      <w:start w:val="1"/>
      <w:numFmt w:val="decimal"/>
      <w:pStyle w:val="question"/>
      <w:lvlText w:val="%1."/>
      <w:lvlJc w:val="left"/>
      <w:pPr>
        <w:ind w:left="810" w:hanging="360"/>
      </w:pPr>
      <w:rPr>
        <w:rFonts w:ascii="Times New Roman" w:eastAsia="Calibri" w:hAnsi="Times New Roman" w:cs="Times New Roman" w:hint="default"/>
      </w:rPr>
    </w:lvl>
    <w:lvl w:ilvl="1" w:tplc="4FF0FAC6">
      <w:start w:val="1"/>
      <w:numFmt w:val="lowerLetter"/>
      <w:pStyle w:val="questionresponse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4B6925"/>
    <w:multiLevelType w:val="hybridMultilevel"/>
    <w:tmpl w:val="FE2C71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695EE7"/>
    <w:multiLevelType w:val="hybridMultilevel"/>
    <w:tmpl w:val="916E9C4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3172485"/>
    <w:multiLevelType w:val="hybridMultilevel"/>
    <w:tmpl w:val="79067EE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C891D93"/>
    <w:multiLevelType w:val="hybridMultilevel"/>
    <w:tmpl w:val="16505B48"/>
    <w:lvl w:ilvl="0" w:tplc="1C1A579A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0D14304"/>
    <w:multiLevelType w:val="hybridMultilevel"/>
    <w:tmpl w:val="4CAE406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735A01"/>
    <w:multiLevelType w:val="hybridMultilevel"/>
    <w:tmpl w:val="1DC8D1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"/>
  </w:num>
  <w:num w:numId="3">
    <w:abstractNumId w:val="11"/>
  </w:num>
  <w:num w:numId="4">
    <w:abstractNumId w:val="10"/>
  </w:num>
  <w:num w:numId="5">
    <w:abstractNumId w:val="18"/>
  </w:num>
  <w:num w:numId="6">
    <w:abstractNumId w:val="5"/>
  </w:num>
  <w:num w:numId="7">
    <w:abstractNumId w:val="20"/>
  </w:num>
  <w:num w:numId="8">
    <w:abstractNumId w:val="22"/>
  </w:num>
  <w:num w:numId="9">
    <w:abstractNumId w:val="17"/>
  </w:num>
  <w:num w:numId="10">
    <w:abstractNumId w:val="4"/>
  </w:num>
  <w:num w:numId="11">
    <w:abstractNumId w:val="2"/>
  </w:num>
  <w:num w:numId="12">
    <w:abstractNumId w:val="14"/>
  </w:num>
  <w:num w:numId="13">
    <w:abstractNumId w:val="6"/>
  </w:num>
  <w:num w:numId="14">
    <w:abstractNumId w:val="19"/>
  </w:num>
  <w:num w:numId="15">
    <w:abstractNumId w:val="12"/>
  </w:num>
  <w:num w:numId="16">
    <w:abstractNumId w:val="0"/>
  </w:num>
  <w:num w:numId="17">
    <w:abstractNumId w:val="0"/>
    <w:lvlOverride w:ilvl="0">
      <w:startOverride w:val="1"/>
    </w:lvlOverride>
  </w:num>
  <w:num w:numId="18">
    <w:abstractNumId w:val="16"/>
    <w:lvlOverride w:ilvl="0">
      <w:startOverride w:val="1"/>
    </w:lvlOverride>
  </w:num>
  <w:num w:numId="19">
    <w:abstractNumId w:val="13"/>
  </w:num>
  <w:num w:numId="20">
    <w:abstractNumId w:val="16"/>
    <w:lvlOverride w:ilvl="0">
      <w:startOverride w:val="1"/>
    </w:lvlOverride>
  </w:num>
  <w:num w:numId="21">
    <w:abstractNumId w:val="16"/>
    <w:lvlOverride w:ilvl="0">
      <w:startOverride w:val="1"/>
    </w:lvlOverride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1"/>
  </w:num>
  <w:num w:numId="26">
    <w:abstractNumId w:val="9"/>
  </w:num>
  <w:num w:numId="27">
    <w:abstractNumId w:val="3"/>
  </w:num>
  <w:num w:numId="2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7"/>
  </w:num>
  <w:num w:numId="31">
    <w:abstractNumId w:val="7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revisionView w:inkAnnotations="0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szA3Mjc3NjA2NTBS0lEKTi0uzszPAykwrAUAYaLCbiwAAAA="/>
  </w:docVars>
  <w:rsids>
    <w:rsidRoot w:val="00E117F5"/>
    <w:rsid w:val="0006378D"/>
    <w:rsid w:val="00075DAD"/>
    <w:rsid w:val="0008233F"/>
    <w:rsid w:val="00084265"/>
    <w:rsid w:val="0009122C"/>
    <w:rsid w:val="00091798"/>
    <w:rsid w:val="000B115C"/>
    <w:rsid w:val="000D47A5"/>
    <w:rsid w:val="000D57AC"/>
    <w:rsid w:val="000E516F"/>
    <w:rsid w:val="000F4C59"/>
    <w:rsid w:val="000F549C"/>
    <w:rsid w:val="001239A1"/>
    <w:rsid w:val="00126142"/>
    <w:rsid w:val="00126837"/>
    <w:rsid w:val="00137D79"/>
    <w:rsid w:val="00140FA3"/>
    <w:rsid w:val="001473CF"/>
    <w:rsid w:val="00157BF2"/>
    <w:rsid w:val="00163F8F"/>
    <w:rsid w:val="001678BA"/>
    <w:rsid w:val="00181ECD"/>
    <w:rsid w:val="00191E90"/>
    <w:rsid w:val="001945C5"/>
    <w:rsid w:val="001B6B26"/>
    <w:rsid w:val="001C7CAF"/>
    <w:rsid w:val="001D5210"/>
    <w:rsid w:val="001E0E3F"/>
    <w:rsid w:val="002024C8"/>
    <w:rsid w:val="00205995"/>
    <w:rsid w:val="00210E7D"/>
    <w:rsid w:val="00217E5A"/>
    <w:rsid w:val="00223E98"/>
    <w:rsid w:val="00230966"/>
    <w:rsid w:val="002408A9"/>
    <w:rsid w:val="00262860"/>
    <w:rsid w:val="0027339F"/>
    <w:rsid w:val="00277056"/>
    <w:rsid w:val="00280229"/>
    <w:rsid w:val="00282E89"/>
    <w:rsid w:val="0028667B"/>
    <w:rsid w:val="002B052E"/>
    <w:rsid w:val="002C24EA"/>
    <w:rsid w:val="002D1DF7"/>
    <w:rsid w:val="002E19A4"/>
    <w:rsid w:val="002F3C48"/>
    <w:rsid w:val="0030200F"/>
    <w:rsid w:val="00302FFC"/>
    <w:rsid w:val="003040AA"/>
    <w:rsid w:val="00321094"/>
    <w:rsid w:val="0032793F"/>
    <w:rsid w:val="00347D84"/>
    <w:rsid w:val="003504D5"/>
    <w:rsid w:val="00352A5E"/>
    <w:rsid w:val="0035332F"/>
    <w:rsid w:val="0036083C"/>
    <w:rsid w:val="00364CD1"/>
    <w:rsid w:val="003858CC"/>
    <w:rsid w:val="003901D0"/>
    <w:rsid w:val="00395069"/>
    <w:rsid w:val="0039660B"/>
    <w:rsid w:val="003C12B3"/>
    <w:rsid w:val="003E617F"/>
    <w:rsid w:val="003F4349"/>
    <w:rsid w:val="003F58CC"/>
    <w:rsid w:val="00404B68"/>
    <w:rsid w:val="00407D37"/>
    <w:rsid w:val="004216A2"/>
    <w:rsid w:val="00422920"/>
    <w:rsid w:val="00424965"/>
    <w:rsid w:val="00432CF7"/>
    <w:rsid w:val="00432E09"/>
    <w:rsid w:val="004473FE"/>
    <w:rsid w:val="004540BE"/>
    <w:rsid w:val="00457F04"/>
    <w:rsid w:val="00460907"/>
    <w:rsid w:val="00475C8D"/>
    <w:rsid w:val="00483456"/>
    <w:rsid w:val="00491E95"/>
    <w:rsid w:val="00492D73"/>
    <w:rsid w:val="004B190B"/>
    <w:rsid w:val="004B2AE9"/>
    <w:rsid w:val="004B69D2"/>
    <w:rsid w:val="004C4CAD"/>
    <w:rsid w:val="004E505A"/>
    <w:rsid w:val="004E6229"/>
    <w:rsid w:val="004E7682"/>
    <w:rsid w:val="004F7B5E"/>
    <w:rsid w:val="0050437D"/>
    <w:rsid w:val="0051365D"/>
    <w:rsid w:val="00514057"/>
    <w:rsid w:val="00523700"/>
    <w:rsid w:val="005370C7"/>
    <w:rsid w:val="00550F0A"/>
    <w:rsid w:val="005542BC"/>
    <w:rsid w:val="00562D5C"/>
    <w:rsid w:val="0056513E"/>
    <w:rsid w:val="005730F7"/>
    <w:rsid w:val="0058768C"/>
    <w:rsid w:val="005913EB"/>
    <w:rsid w:val="00592959"/>
    <w:rsid w:val="005B0558"/>
    <w:rsid w:val="005D1AC0"/>
    <w:rsid w:val="005D2CE3"/>
    <w:rsid w:val="005E4AED"/>
    <w:rsid w:val="005F5894"/>
    <w:rsid w:val="005F6997"/>
    <w:rsid w:val="00600B21"/>
    <w:rsid w:val="00606B8B"/>
    <w:rsid w:val="00620C29"/>
    <w:rsid w:val="00624231"/>
    <w:rsid w:val="00632ED1"/>
    <w:rsid w:val="00640AE1"/>
    <w:rsid w:val="00643CF4"/>
    <w:rsid w:val="00644AE7"/>
    <w:rsid w:val="0064739A"/>
    <w:rsid w:val="00651EB3"/>
    <w:rsid w:val="00655C3B"/>
    <w:rsid w:val="006711C0"/>
    <w:rsid w:val="00672DCE"/>
    <w:rsid w:val="0067607C"/>
    <w:rsid w:val="006833B6"/>
    <w:rsid w:val="006A2473"/>
    <w:rsid w:val="006B465D"/>
    <w:rsid w:val="006B53D6"/>
    <w:rsid w:val="006C05F6"/>
    <w:rsid w:val="006D271B"/>
    <w:rsid w:val="006F202C"/>
    <w:rsid w:val="0071507D"/>
    <w:rsid w:val="007314AE"/>
    <w:rsid w:val="00734EF9"/>
    <w:rsid w:val="007408E4"/>
    <w:rsid w:val="00765683"/>
    <w:rsid w:val="007B0046"/>
    <w:rsid w:val="007B1F18"/>
    <w:rsid w:val="007C3505"/>
    <w:rsid w:val="007D400A"/>
    <w:rsid w:val="007D4701"/>
    <w:rsid w:val="007E2587"/>
    <w:rsid w:val="007E7451"/>
    <w:rsid w:val="007F748D"/>
    <w:rsid w:val="00800C96"/>
    <w:rsid w:val="008015BF"/>
    <w:rsid w:val="00801D63"/>
    <w:rsid w:val="00813008"/>
    <w:rsid w:val="008175D2"/>
    <w:rsid w:val="00822554"/>
    <w:rsid w:val="008472BB"/>
    <w:rsid w:val="00850588"/>
    <w:rsid w:val="00870647"/>
    <w:rsid w:val="00877692"/>
    <w:rsid w:val="00880E28"/>
    <w:rsid w:val="0089032D"/>
    <w:rsid w:val="00890930"/>
    <w:rsid w:val="008B520D"/>
    <w:rsid w:val="008C1834"/>
    <w:rsid w:val="008C6A4A"/>
    <w:rsid w:val="008C7736"/>
    <w:rsid w:val="008D3647"/>
    <w:rsid w:val="008E47E6"/>
    <w:rsid w:val="008F7263"/>
    <w:rsid w:val="00902FC2"/>
    <w:rsid w:val="00903CF5"/>
    <w:rsid w:val="00921D8A"/>
    <w:rsid w:val="00925C88"/>
    <w:rsid w:val="009352E9"/>
    <w:rsid w:val="00942B7A"/>
    <w:rsid w:val="009542EE"/>
    <w:rsid w:val="00955099"/>
    <w:rsid w:val="00955A6F"/>
    <w:rsid w:val="00966C3C"/>
    <w:rsid w:val="009726FB"/>
    <w:rsid w:val="0098047E"/>
    <w:rsid w:val="00984E69"/>
    <w:rsid w:val="00990DE6"/>
    <w:rsid w:val="009951BD"/>
    <w:rsid w:val="009A7706"/>
    <w:rsid w:val="009B55A4"/>
    <w:rsid w:val="009C2F41"/>
    <w:rsid w:val="009C589D"/>
    <w:rsid w:val="009E4C5A"/>
    <w:rsid w:val="009E7E1D"/>
    <w:rsid w:val="009F245B"/>
    <w:rsid w:val="00A014AA"/>
    <w:rsid w:val="00A063FE"/>
    <w:rsid w:val="00A0660B"/>
    <w:rsid w:val="00A3244C"/>
    <w:rsid w:val="00A32557"/>
    <w:rsid w:val="00A43C87"/>
    <w:rsid w:val="00A45318"/>
    <w:rsid w:val="00A61319"/>
    <w:rsid w:val="00A70546"/>
    <w:rsid w:val="00A7453A"/>
    <w:rsid w:val="00AA2AA2"/>
    <w:rsid w:val="00AA612B"/>
    <w:rsid w:val="00AC56F5"/>
    <w:rsid w:val="00AF1E1D"/>
    <w:rsid w:val="00AF389B"/>
    <w:rsid w:val="00B054B7"/>
    <w:rsid w:val="00B07C1E"/>
    <w:rsid w:val="00B17693"/>
    <w:rsid w:val="00B5084D"/>
    <w:rsid w:val="00B5664A"/>
    <w:rsid w:val="00B656E6"/>
    <w:rsid w:val="00B7153D"/>
    <w:rsid w:val="00B74B0C"/>
    <w:rsid w:val="00B74CC0"/>
    <w:rsid w:val="00B82149"/>
    <w:rsid w:val="00B902E3"/>
    <w:rsid w:val="00BA074A"/>
    <w:rsid w:val="00BB1FB5"/>
    <w:rsid w:val="00BB21C7"/>
    <w:rsid w:val="00BC5BE5"/>
    <w:rsid w:val="00C11D6B"/>
    <w:rsid w:val="00C11F62"/>
    <w:rsid w:val="00C2072E"/>
    <w:rsid w:val="00C2450F"/>
    <w:rsid w:val="00C309F9"/>
    <w:rsid w:val="00C32D05"/>
    <w:rsid w:val="00C626A9"/>
    <w:rsid w:val="00C72A83"/>
    <w:rsid w:val="00C87DE7"/>
    <w:rsid w:val="00C922D9"/>
    <w:rsid w:val="00C92ACE"/>
    <w:rsid w:val="00CA00C0"/>
    <w:rsid w:val="00CA0BA1"/>
    <w:rsid w:val="00CB25F8"/>
    <w:rsid w:val="00CB5EF4"/>
    <w:rsid w:val="00CB6EAC"/>
    <w:rsid w:val="00CC3775"/>
    <w:rsid w:val="00CC42C5"/>
    <w:rsid w:val="00CD6B94"/>
    <w:rsid w:val="00D0036A"/>
    <w:rsid w:val="00D02BF6"/>
    <w:rsid w:val="00D14459"/>
    <w:rsid w:val="00D236A5"/>
    <w:rsid w:val="00D32014"/>
    <w:rsid w:val="00D32A9B"/>
    <w:rsid w:val="00D3559B"/>
    <w:rsid w:val="00D377A2"/>
    <w:rsid w:val="00D41EB8"/>
    <w:rsid w:val="00D501F6"/>
    <w:rsid w:val="00D562C2"/>
    <w:rsid w:val="00D61D3B"/>
    <w:rsid w:val="00D62651"/>
    <w:rsid w:val="00D7239B"/>
    <w:rsid w:val="00D86C1D"/>
    <w:rsid w:val="00D925F9"/>
    <w:rsid w:val="00DA29A6"/>
    <w:rsid w:val="00DA35AD"/>
    <w:rsid w:val="00E046A0"/>
    <w:rsid w:val="00E117F5"/>
    <w:rsid w:val="00E17E37"/>
    <w:rsid w:val="00E23734"/>
    <w:rsid w:val="00E2790A"/>
    <w:rsid w:val="00E53C4D"/>
    <w:rsid w:val="00E57B96"/>
    <w:rsid w:val="00E71170"/>
    <w:rsid w:val="00E725FA"/>
    <w:rsid w:val="00E74274"/>
    <w:rsid w:val="00E74971"/>
    <w:rsid w:val="00E95082"/>
    <w:rsid w:val="00EA2C15"/>
    <w:rsid w:val="00EB0F6C"/>
    <w:rsid w:val="00EB63F3"/>
    <w:rsid w:val="00ED62BF"/>
    <w:rsid w:val="00EE6FEF"/>
    <w:rsid w:val="00EF2C6C"/>
    <w:rsid w:val="00F044DE"/>
    <w:rsid w:val="00F056CB"/>
    <w:rsid w:val="00F11D14"/>
    <w:rsid w:val="00F1456D"/>
    <w:rsid w:val="00F1486A"/>
    <w:rsid w:val="00F151E6"/>
    <w:rsid w:val="00F26009"/>
    <w:rsid w:val="00F26629"/>
    <w:rsid w:val="00F327AA"/>
    <w:rsid w:val="00F51320"/>
    <w:rsid w:val="00F52332"/>
    <w:rsid w:val="00F6365E"/>
    <w:rsid w:val="00F72557"/>
    <w:rsid w:val="00F82BF1"/>
    <w:rsid w:val="00F94D47"/>
    <w:rsid w:val="00FA7A79"/>
    <w:rsid w:val="00FC25B3"/>
    <w:rsid w:val="00FC6C76"/>
    <w:rsid w:val="00FC7DAE"/>
    <w:rsid w:val="00FD16A2"/>
    <w:rsid w:val="00FD438E"/>
    <w:rsid w:val="00FE008E"/>
    <w:rsid w:val="00FE6EC4"/>
    <w:rsid w:val="00FF7EC9"/>
    <w:rsid w:val="015462FF"/>
    <w:rsid w:val="015D2AB2"/>
    <w:rsid w:val="027B8644"/>
    <w:rsid w:val="039FABC3"/>
    <w:rsid w:val="0ACD9633"/>
    <w:rsid w:val="0B40EE58"/>
    <w:rsid w:val="0CA3624C"/>
    <w:rsid w:val="0D27946E"/>
    <w:rsid w:val="0FDDCA0B"/>
    <w:rsid w:val="1178D6D3"/>
    <w:rsid w:val="11D07443"/>
    <w:rsid w:val="130E9C83"/>
    <w:rsid w:val="14B18F92"/>
    <w:rsid w:val="15C02E4D"/>
    <w:rsid w:val="1637DCD2"/>
    <w:rsid w:val="16BA5977"/>
    <w:rsid w:val="18D9B386"/>
    <w:rsid w:val="1B43CD42"/>
    <w:rsid w:val="1B541686"/>
    <w:rsid w:val="1D1326EA"/>
    <w:rsid w:val="1FAB0B70"/>
    <w:rsid w:val="1FBAE55D"/>
    <w:rsid w:val="21705373"/>
    <w:rsid w:val="229F4DB5"/>
    <w:rsid w:val="2382686E"/>
    <w:rsid w:val="28FF0561"/>
    <w:rsid w:val="2AA394BC"/>
    <w:rsid w:val="2D9F4B06"/>
    <w:rsid w:val="2DD521D5"/>
    <w:rsid w:val="2DDA20E9"/>
    <w:rsid w:val="2E4B1ADD"/>
    <w:rsid w:val="2E67BEFF"/>
    <w:rsid w:val="3101507A"/>
    <w:rsid w:val="3291100E"/>
    <w:rsid w:val="33DF4777"/>
    <w:rsid w:val="33FF1F9B"/>
    <w:rsid w:val="36C1C7EA"/>
    <w:rsid w:val="3E7F1456"/>
    <w:rsid w:val="40E9010B"/>
    <w:rsid w:val="435D1956"/>
    <w:rsid w:val="4451F533"/>
    <w:rsid w:val="4491381E"/>
    <w:rsid w:val="4565E33B"/>
    <w:rsid w:val="480C15FC"/>
    <w:rsid w:val="481C18D8"/>
    <w:rsid w:val="4A31B747"/>
    <w:rsid w:val="4AF484E9"/>
    <w:rsid w:val="4B92D165"/>
    <w:rsid w:val="4C8321A6"/>
    <w:rsid w:val="4DC42CBA"/>
    <w:rsid w:val="4DCF77FE"/>
    <w:rsid w:val="4F374B52"/>
    <w:rsid w:val="508BBB8B"/>
    <w:rsid w:val="515692C9"/>
    <w:rsid w:val="52F2632A"/>
    <w:rsid w:val="5368F15A"/>
    <w:rsid w:val="53CAFAEA"/>
    <w:rsid w:val="56C59AF8"/>
    <w:rsid w:val="57C5ECD0"/>
    <w:rsid w:val="5D2B24CB"/>
    <w:rsid w:val="5DAAB3A1"/>
    <w:rsid w:val="608B3C61"/>
    <w:rsid w:val="630CFD97"/>
    <w:rsid w:val="63C8C0A0"/>
    <w:rsid w:val="66DF1C18"/>
    <w:rsid w:val="6958B4BF"/>
    <w:rsid w:val="6A738027"/>
    <w:rsid w:val="6CB756C0"/>
    <w:rsid w:val="6CC1B1FB"/>
    <w:rsid w:val="6D188175"/>
    <w:rsid w:val="6E1AB018"/>
    <w:rsid w:val="708E1B4B"/>
    <w:rsid w:val="70A94DB1"/>
    <w:rsid w:val="70EA9FF6"/>
    <w:rsid w:val="725D74F3"/>
    <w:rsid w:val="73AF74EA"/>
    <w:rsid w:val="73F94554"/>
    <w:rsid w:val="7511B4F5"/>
    <w:rsid w:val="75D3199A"/>
    <w:rsid w:val="760CCC0F"/>
    <w:rsid w:val="76198FCA"/>
    <w:rsid w:val="7722109F"/>
    <w:rsid w:val="7730E616"/>
    <w:rsid w:val="77C1CDC6"/>
    <w:rsid w:val="7A64AF21"/>
    <w:rsid w:val="7C0C44BF"/>
    <w:rsid w:val="7CE2742B"/>
    <w:rsid w:val="7EE2C7B1"/>
    <w:rsid w:val="7FC8C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12A48E72"/>
  <w15:chartTrackingRefBased/>
  <w15:docId w15:val="{607C1AEF-8AA5-42C7-BDF9-432C5BDD8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6629"/>
    <w:rPr>
      <w:rFonts w:ascii="Times New Roman" w:hAnsi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95082"/>
    <w:pPr>
      <w:shd w:val="clear" w:color="auto" w:fill="FFFFFF"/>
      <w:spacing w:before="2640"/>
      <w:jc w:val="center"/>
      <w:outlineLvl w:val="0"/>
    </w:pPr>
    <w:rPr>
      <w:b/>
      <w:sz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032D"/>
    <w:pPr>
      <w:keepNext/>
      <w:keepLines/>
      <w:shd w:val="clear" w:color="auto" w:fill="FFFFFF"/>
      <w:spacing w:before="240" w:after="240"/>
      <w:jc w:val="center"/>
      <w:outlineLvl w:val="1"/>
    </w:pPr>
    <w:rPr>
      <w:b/>
      <w:color w:val="222222"/>
      <w:sz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032D"/>
    <w:pPr>
      <w:keepNext/>
      <w:keepLines/>
      <w:spacing w:before="240" w:after="240" w:line="276" w:lineRule="auto"/>
      <w:outlineLvl w:val="2"/>
    </w:pPr>
    <w:rPr>
      <w:b/>
      <w:sz w:val="36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9A4"/>
    <w:pPr>
      <w:spacing w:after="200" w:line="276" w:lineRule="auto"/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2B7A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42B7A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D003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036A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D0036A"/>
    <w:rPr>
      <w:rFonts w:ascii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036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0036A"/>
    <w:rPr>
      <w:rFonts w:ascii="Calibri" w:hAnsi="Calibri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D6B9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D6B9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D6B9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D6B94"/>
    <w:rPr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E95082"/>
    <w:rPr>
      <w:rFonts w:ascii="Times New Roman" w:hAnsi="Times New Roman"/>
      <w:b/>
      <w:sz w:val="40"/>
      <w:szCs w:val="22"/>
      <w:shd w:val="clear" w:color="auto" w:fill="FFFFFF"/>
      <w:lang w:eastAsia="en-US"/>
    </w:rPr>
  </w:style>
  <w:style w:type="paragraph" w:customStyle="1" w:styleId="disclaimer">
    <w:name w:val="disclaimer"/>
    <w:basedOn w:val="Normal"/>
    <w:qFormat/>
    <w:rsid w:val="00E95082"/>
    <w:pPr>
      <w:spacing w:before="5760" w:after="240"/>
    </w:pPr>
    <w:rPr>
      <w:sz w:val="2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032D"/>
    <w:rPr>
      <w:rFonts w:ascii="Times New Roman" w:hAnsi="Times New Roman"/>
      <w:b/>
      <w:color w:val="222222"/>
      <w:sz w:val="40"/>
      <w:szCs w:val="22"/>
      <w:shd w:val="clear" w:color="auto" w:fill="FFFFFF"/>
      <w:lang w:eastAsia="en-US"/>
    </w:rPr>
  </w:style>
  <w:style w:type="paragraph" w:styleId="BodyText">
    <w:name w:val="Body Text"/>
    <w:basedOn w:val="Normal"/>
    <w:link w:val="BodyTextChar"/>
    <w:uiPriority w:val="99"/>
    <w:unhideWhenUsed/>
    <w:rsid w:val="00E95082"/>
    <w:pPr>
      <w:spacing w:after="240"/>
    </w:pPr>
  </w:style>
  <w:style w:type="character" w:customStyle="1" w:styleId="BodyTextChar">
    <w:name w:val="Body Text Char"/>
    <w:basedOn w:val="DefaultParagraphFont"/>
    <w:link w:val="BodyText"/>
    <w:uiPriority w:val="99"/>
    <w:rsid w:val="00E95082"/>
    <w:rPr>
      <w:rFonts w:ascii="Times New Roman" w:hAnsi="Times New Roman"/>
      <w:sz w:val="22"/>
      <w:szCs w:val="22"/>
      <w:lang w:eastAsia="en-US"/>
    </w:rPr>
  </w:style>
  <w:style w:type="paragraph" w:styleId="ListBullet">
    <w:name w:val="List Bullet"/>
    <w:basedOn w:val="Normal"/>
    <w:uiPriority w:val="99"/>
    <w:unhideWhenUsed/>
    <w:rsid w:val="00E95082"/>
    <w:pPr>
      <w:numPr>
        <w:numId w:val="16"/>
      </w:numPr>
      <w:spacing w:after="240"/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89032D"/>
    <w:rPr>
      <w:rFonts w:ascii="Times New Roman" w:hAnsi="Times New Roman"/>
      <w:b/>
      <w:sz w:val="36"/>
      <w:u w:val="single"/>
      <w:lang w:eastAsia="en-US"/>
    </w:rPr>
  </w:style>
  <w:style w:type="paragraph" w:customStyle="1" w:styleId="question">
    <w:name w:val="question"/>
    <w:basedOn w:val="ListParagraph"/>
    <w:qFormat/>
    <w:rsid w:val="004473FE"/>
    <w:pPr>
      <w:keepNext/>
      <w:keepLines/>
      <w:numPr>
        <w:numId w:val="1"/>
      </w:numPr>
      <w:spacing w:before="480"/>
    </w:pPr>
  </w:style>
  <w:style w:type="character" w:styleId="Hyperlink">
    <w:name w:val="Hyperlink"/>
    <w:basedOn w:val="DefaultParagraphFont"/>
    <w:uiPriority w:val="99"/>
    <w:unhideWhenUsed/>
    <w:rsid w:val="00606B8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6B8B"/>
    <w:rPr>
      <w:color w:val="605E5C"/>
      <w:shd w:val="clear" w:color="auto" w:fill="E1DFDD"/>
    </w:rPr>
  </w:style>
  <w:style w:type="paragraph" w:customStyle="1" w:styleId="questionresponse">
    <w:name w:val="question response"/>
    <w:basedOn w:val="ListParagraph"/>
    <w:qFormat/>
    <w:rsid w:val="001E0E3F"/>
    <w:pPr>
      <w:numPr>
        <w:ilvl w:val="1"/>
        <w:numId w:val="1"/>
      </w:numPr>
      <w:tabs>
        <w:tab w:val="right" w:leader="underscore" w:pos="7920"/>
      </w:tabs>
      <w:spacing w:after="0"/>
    </w:pPr>
  </w:style>
  <w:style w:type="paragraph" w:customStyle="1" w:styleId="continued">
    <w:name w:val="continued"/>
    <w:basedOn w:val="Normal"/>
    <w:qFormat/>
    <w:rsid w:val="002F3C48"/>
    <w:pPr>
      <w:jc w:val="right"/>
    </w:pPr>
    <w:rPr>
      <w:b/>
    </w:rPr>
  </w:style>
  <w:style w:type="table" w:styleId="TableGrid">
    <w:name w:val="Table Grid"/>
    <w:basedOn w:val="TableNormal"/>
    <w:uiPriority w:val="59"/>
    <w:rsid w:val="002F3C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">
    <w:name w:val="number"/>
    <w:basedOn w:val="ListParagraph"/>
    <w:qFormat/>
    <w:rsid w:val="009C2F41"/>
    <w:pPr>
      <w:ind w:hanging="360"/>
    </w:pPr>
  </w:style>
  <w:style w:type="paragraph" w:customStyle="1" w:styleId="numbers2">
    <w:name w:val="numbers2"/>
    <w:basedOn w:val="ListParagraph"/>
    <w:qFormat/>
    <w:rsid w:val="009C2F41"/>
    <w:pPr>
      <w:spacing w:after="120"/>
      <w:ind w:left="1440" w:hanging="360"/>
      <w:contextualSpacing/>
    </w:pPr>
  </w:style>
  <w:style w:type="paragraph" w:customStyle="1" w:styleId="Response">
    <w:name w:val="Response"/>
    <w:basedOn w:val="Normal"/>
    <w:qFormat/>
    <w:rsid w:val="00FA7A79"/>
    <w:pPr>
      <w:tabs>
        <w:tab w:val="left" w:pos="1080"/>
        <w:tab w:val="left" w:pos="2160"/>
        <w:tab w:val="right" w:leader="underscore" w:pos="10800"/>
      </w:tabs>
      <w:ind w:left="1080" w:hanging="360"/>
    </w:pPr>
    <w:rPr>
      <w:rFonts w:eastAsia="Times New Roman"/>
    </w:rPr>
  </w:style>
  <w:style w:type="paragraph" w:customStyle="1" w:styleId="ResponseHeader">
    <w:name w:val="Response_Header"/>
    <w:basedOn w:val="Normal"/>
    <w:qFormat/>
    <w:rsid w:val="00FA7A79"/>
    <w:pPr>
      <w:keepNext/>
      <w:keepLines/>
      <w:tabs>
        <w:tab w:val="center" w:pos="4032"/>
        <w:tab w:val="center" w:pos="4464"/>
      </w:tabs>
      <w:ind w:right="1008"/>
    </w:pPr>
    <w:rPr>
      <w:rFonts w:eastAsia="Times New Roman"/>
      <w:b/>
      <w:sz w:val="20"/>
      <w:szCs w:val="20"/>
    </w:rPr>
  </w:style>
  <w:style w:type="paragraph" w:customStyle="1" w:styleId="QuestionNumbered">
    <w:name w:val="Question Numbered"/>
    <w:basedOn w:val="Normal"/>
    <w:qFormat/>
    <w:rsid w:val="00E23734"/>
    <w:pPr>
      <w:keepNext/>
      <w:keepLines/>
      <w:numPr>
        <w:numId w:val="30"/>
      </w:numPr>
      <w:spacing w:before="240" w:after="240"/>
    </w:pPr>
    <w:rPr>
      <w:rFonts w:eastAsia="Times New Roman"/>
      <w:b/>
    </w:rPr>
  </w:style>
  <w:style w:type="paragraph" w:customStyle="1" w:styleId="QuestionIndent">
    <w:name w:val="QuestionIndent"/>
    <w:basedOn w:val="QuestionNumbered"/>
    <w:qFormat/>
    <w:rsid w:val="00084265"/>
    <w:pPr>
      <w:numPr>
        <w:numId w:val="0"/>
      </w:numPr>
      <w:spacing w:before="480"/>
      <w:ind w:left="144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1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9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34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13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2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193A64-A167-4FA8-A144-42F533AC9F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8</TotalTime>
  <Pages>7</Pages>
  <Words>1147</Words>
  <Characters>653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Transfer Center (TTC) GPRA Post-Event Form</vt:lpstr>
    </vt:vector>
  </TitlesOfParts>
  <Company/>
  <LinksUpToDate>false</LinksUpToDate>
  <CharactersWithSpaces>7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Transfer Center (TTC) GPRA Post-Event Form</dc:title>
  <dc:subject>Post-Event form for the Technology Transfer Center (TTC) network</dc:subject>
  <dc:creator>Substance Abuse and Mental Health Services Administration (SAMHSA)</dc:creator>
  <cp:keywords>Technology Transfer Center, TTC, Addiction Technology Transfer Center, ATTC, Prevention Technology Transfer Center, PTTC, Mental Health Technology Transfer Center, MHTTC, Post-Event, Event, Form, Technology, Transfer Center, Government Performance and Results Act, GPRA</cp:keywords>
  <dc:description/>
  <cp:lastModifiedBy>Graham, Carlos (SAMHSA/OA)</cp:lastModifiedBy>
  <cp:revision>18</cp:revision>
  <dcterms:created xsi:type="dcterms:W3CDTF">2022-01-13T14:55:00Z</dcterms:created>
  <dcterms:modified xsi:type="dcterms:W3CDTF">2022-03-10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 (United States)</vt:lpwstr>
  </property>
</Properties>
</file>